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FC14C" w14:textId="15F8545B" w:rsidR="003B387F" w:rsidRPr="00B72945" w:rsidRDefault="003D6E70" w:rsidP="009A2733">
      <w:pPr>
        <w:widowControl/>
        <w:spacing w:line="0" w:lineRule="atLeast"/>
        <w:jc w:val="center"/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</w:pPr>
      <w:r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WYM 2020 </w:t>
      </w:r>
      <w:r w:rsidR="003B387F"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Day 1 </w:t>
      </w:r>
      <w:r w:rsidR="003B387F" w:rsidRPr="00B72945">
        <w:rPr>
          <w:rFonts w:ascii="Century" w:hAnsi="Century" w:cs="Times New Roman" w:hint="eastAsia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>September</w:t>
      </w:r>
      <w:r w:rsidR="003B387F"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 26, Saturday</w:t>
      </w:r>
    </w:p>
    <w:p w14:paraId="5BA04C53" w14:textId="2F9CF02F" w:rsidR="003B387F" w:rsidRPr="00F44482" w:rsidRDefault="003B387F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  <w:sz w:val="24"/>
          <w:szCs w:val="24"/>
        </w:rPr>
      </w:pPr>
    </w:p>
    <w:tbl>
      <w:tblPr>
        <w:tblW w:w="977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1"/>
        <w:gridCol w:w="9030"/>
      </w:tblGrid>
      <w:tr w:rsidR="00DF4FD0" w:rsidRPr="009A2733" w14:paraId="37AF9DE2" w14:textId="77777777" w:rsidTr="00451932">
        <w:trPr>
          <w:trHeight w:val="913"/>
        </w:trPr>
        <w:tc>
          <w:tcPr>
            <w:tcW w:w="7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2D01C" w14:textId="77777777" w:rsidR="00DF4FD0" w:rsidRPr="009A2733" w:rsidRDefault="00DF4FD0" w:rsidP="009A2733">
            <w:pPr>
              <w:spacing w:line="0" w:lineRule="atLeast"/>
              <w:jc w:val="left"/>
              <w:rPr>
                <w:rFonts w:ascii="Century" w:hAnsi="Century" w:cs="Times New Roman"/>
                <w:kern w:val="0"/>
                <w:lang w:eastAsia="zh-CN"/>
              </w:rPr>
            </w:pPr>
            <w:r w:rsidRPr="009A2733">
              <w:rPr>
                <w:rFonts w:ascii="Century" w:hAnsi="Century" w:cs="Times New Roman"/>
                <w:kern w:val="0"/>
              </w:rPr>
              <w:t>13:00</w:t>
            </w:r>
          </w:p>
        </w:tc>
        <w:tc>
          <w:tcPr>
            <w:tcW w:w="903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B7F6D" w14:textId="77777777" w:rsidR="00DF4FD0" w:rsidRDefault="00DF4FD0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+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00B0F0"/>
              </w:rPr>
              <w:t>YouTube Live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61BEAACC" w14:textId="77777777" w:rsidR="00451932" w:rsidRDefault="00451932" w:rsidP="00451932">
            <w:pPr>
              <w:jc w:val="left"/>
            </w:pPr>
            <w:r w:rsidRPr="121E8CFE">
              <w:rPr>
                <w:rFonts w:ascii="ＭＳ 明朝" w:hAnsi="ＭＳ 明朝" w:cs="ＭＳ 明朝"/>
                <w:color w:val="000000" w:themeColor="text1"/>
              </w:rPr>
              <w:t>†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You can access the page </w:t>
            </w:r>
            <w:proofErr w:type="gramStart"/>
            <w:r w:rsidRPr="121E8CFE">
              <w:rPr>
                <w:rFonts w:ascii="Century" w:eastAsia="Century" w:hAnsi="Century" w:cs="Century"/>
                <w:color w:val="000000" w:themeColor="text1"/>
              </w:rPr>
              <w:t>below, and</w:t>
            </w:r>
            <w:proofErr w:type="gram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choose the account to observe/join each program.</w:t>
            </w:r>
          </w:p>
          <w:p w14:paraId="5C36A6F3" w14:textId="609B343F" w:rsidR="00DF4FD0" w:rsidRPr="00DF4FD0" w:rsidRDefault="00D471B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hyperlink r:id="rId8">
              <w:r w:rsidR="00451932" w:rsidRPr="121E8CFE">
                <w:rPr>
                  <w:rStyle w:val="ab"/>
                  <w:rFonts w:ascii="Century" w:eastAsia="Century" w:hAnsi="Century" w:cs="Century"/>
                  <w:b/>
                  <w:color w:val="0563C1"/>
                </w:rPr>
                <w:t>http://iwd.jp/wym/room/</w:t>
              </w:r>
            </w:hyperlink>
            <w:r w:rsidR="00451932" w:rsidRPr="121E8CFE">
              <w:rPr>
                <w:rFonts w:ascii="Century" w:eastAsia="Century" w:hAnsi="Century" w:cs="Century"/>
                <w:b/>
                <w:color w:val="000000" w:themeColor="text1"/>
              </w:rPr>
              <w:t xml:space="preserve">   </w:t>
            </w:r>
            <w:proofErr w:type="gramStart"/>
            <w:r w:rsidR="00B12448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B12448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</w:tc>
      </w:tr>
      <w:tr w:rsidR="009A2733" w:rsidRPr="009A2733" w14:paraId="7349B605" w14:textId="77777777" w:rsidTr="001049B8">
        <w:trPr>
          <w:trHeight w:val="1602"/>
        </w:trPr>
        <w:tc>
          <w:tcPr>
            <w:tcW w:w="741" w:type="dxa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8A644" w14:textId="77777777" w:rsidR="009A2733" w:rsidRPr="009A2733" w:rsidRDefault="009A2733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90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6A6DE" w14:textId="391FC73D" w:rsidR="009A2733" w:rsidRPr="009A2733" w:rsidRDefault="009A2733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w w:val="200"/>
                <w:kern w:val="0"/>
                <w:shd w:val="pct15" w:color="auto" w:fill="FFFFFF"/>
              </w:rPr>
              <w:t>O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pening Ceremony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</w:rPr>
              <w:t xml:space="preserve"> </w:t>
            </w:r>
          </w:p>
          <w:p w14:paraId="74627ACA" w14:textId="2D778BAD" w:rsidR="00451932" w:rsidRPr="00B12448" w:rsidRDefault="009A2733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 w:themeColor="text1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9A2733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9A2733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</w:p>
          <w:p w14:paraId="3879B6C8" w14:textId="425D8454" w:rsidR="0038167E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1</w:t>
            </w:r>
            <w:r w:rsidRPr="0038167E">
              <w:rPr>
                <w:rFonts w:ascii="Century" w:hAnsi="Century" w:cs="Times New Roman"/>
                <w:color w:val="000000"/>
                <w:kern w:val="0"/>
              </w:rPr>
              <w:t xml:space="preserve">. Greeting: </w:t>
            </w:r>
            <w:r w:rsidRPr="0038167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Students Steering Committee Ms. </w:t>
            </w:r>
            <w:proofErr w:type="spellStart"/>
            <w:r w:rsidRPr="0038167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Kanon</w:t>
            </w:r>
            <w:proofErr w:type="spellEnd"/>
            <w:r w:rsidRPr="0038167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Ohno, Nihon</w:t>
            </w:r>
            <w:r w:rsidR="00234919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-</w:t>
            </w:r>
            <w:proofErr w:type="spellStart"/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f</w:t>
            </w:r>
            <w:r w:rsidRPr="0038167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ukushi</w:t>
            </w:r>
            <w:proofErr w:type="spellEnd"/>
            <w:r w:rsidRPr="0038167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University</w:t>
            </w:r>
          </w:p>
          <w:p w14:paraId="010D7C51" w14:textId="18AA5B11" w:rsidR="00451932" w:rsidRPr="00451932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2</w:t>
            </w:r>
            <w:r w:rsidR="00451932" w:rsidRPr="00451932">
              <w:rPr>
                <w:rFonts w:ascii="Century" w:hAnsi="Century" w:cs="Times New Roman"/>
                <w:color w:val="000000"/>
                <w:kern w:val="0"/>
              </w:rPr>
              <w:t xml:space="preserve">. Greeting </w:t>
            </w:r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Dr. </w:t>
            </w:r>
            <w:proofErr w:type="spellStart"/>
            <w:r w:rsidR="00BD7A8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Mkoto</w:t>
            </w:r>
            <w:proofErr w:type="spellEnd"/>
            <w:r w:rsidR="00BD7A8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</w:t>
            </w:r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Kageto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, 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P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rofessor</w:t>
            </w:r>
            <w:r w:rsidR="00BD7A88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of </w:t>
            </w:r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Nihon</w:t>
            </w:r>
            <w:r w:rsidR="00234919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-</w:t>
            </w:r>
            <w:proofErr w:type="spellStart"/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fukushi</w:t>
            </w:r>
            <w:proofErr w:type="spellEnd"/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Univ</w:t>
            </w:r>
            <w:r w:rsidR="000E40A7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ersity</w:t>
            </w:r>
          </w:p>
          <w:p w14:paraId="7D66D64F" w14:textId="10ABCC8F" w:rsidR="00451932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3</w:t>
            </w:r>
            <w:r w:rsidR="00451932" w:rsidRPr="00451932">
              <w:rPr>
                <w:rFonts w:ascii="Century" w:hAnsi="Century" w:cs="Times New Roman"/>
                <w:color w:val="000000"/>
                <w:kern w:val="0"/>
              </w:rPr>
              <w:t xml:space="preserve">. Greeting </w:t>
            </w:r>
            <w:r w:rsidR="00BD7A88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Dr.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proofErr w:type="spellStart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Xie</w:t>
            </w:r>
            <w:proofErr w:type="spellEnd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Wen-Bin</w:t>
            </w:r>
            <w:r w:rsidR="00BD7A8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,</w:t>
            </w:r>
            <w:r w:rsidR="00BD7A88" w:rsidRPr="00451932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  <w:proofErr w:type="spellStart"/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Diretor</w:t>
            </w:r>
            <w:proofErr w:type="spellEnd"/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of Kaohsiung Bureau of Education</w:t>
            </w:r>
          </w:p>
          <w:p w14:paraId="11C71990" w14:textId="2A667390" w:rsidR="00E0025F" w:rsidRDefault="0038167E" w:rsidP="001058E8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4</w:t>
            </w:r>
            <w:r w:rsidR="001058E8">
              <w:rPr>
                <w:rFonts w:ascii="Century" w:hAnsi="Century" w:cs="Times New Roman"/>
                <w:color w:val="000000"/>
                <w:kern w:val="0"/>
              </w:rPr>
              <w:t xml:space="preserve">. </w:t>
            </w:r>
            <w:r w:rsidR="001058E8" w:rsidRPr="00451932">
              <w:rPr>
                <w:rFonts w:ascii="Century" w:hAnsi="Century" w:cs="Times New Roman" w:hint="eastAsia"/>
                <w:color w:val="000000"/>
                <w:kern w:val="0"/>
              </w:rPr>
              <w:t>Students</w:t>
            </w:r>
            <w:r w:rsidR="001058E8">
              <w:rPr>
                <w:rFonts w:ascii="Century" w:hAnsi="Century" w:cs="Times New Roman"/>
                <w:color w:val="000000"/>
                <w:kern w:val="0"/>
              </w:rPr>
              <w:t xml:space="preserve"> Representative</w:t>
            </w:r>
            <w:r w:rsidR="001058E8" w:rsidRPr="00451932">
              <w:rPr>
                <w:rFonts w:ascii="Century" w:hAnsi="Century" w:cs="Times New Roman" w:hint="eastAsia"/>
                <w:color w:val="000000"/>
                <w:kern w:val="0"/>
              </w:rPr>
              <w:t xml:space="preserve"> 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Ms. </w:t>
            </w:r>
            <w:r w:rsidR="001058E8" w:rsidRPr="001058E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Chung </w:t>
            </w:r>
            <w:proofErr w:type="spellStart"/>
            <w:r w:rsidR="001058E8" w:rsidRPr="001058E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Ruiyin</w:t>
            </w:r>
            <w:proofErr w:type="spellEnd"/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, </w:t>
            </w:r>
            <w:r w:rsidR="001058E8" w:rsidRPr="001058E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Kaohsiung </w:t>
            </w:r>
            <w:proofErr w:type="spellStart"/>
            <w:r w:rsidR="001058E8" w:rsidRPr="001058E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Gushan</w:t>
            </w:r>
            <w:proofErr w:type="spellEnd"/>
            <w:r w:rsidR="001058E8" w:rsidRPr="001058E8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Senior High School</w:t>
            </w:r>
            <w:r w:rsidR="00E0025F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56F40E74" w14:textId="719C3C6D" w:rsidR="001058E8" w:rsidRPr="00451932" w:rsidRDefault="00E0025F" w:rsidP="00E0025F">
            <w:pPr>
              <w:widowControl/>
              <w:spacing w:line="0" w:lineRule="atLeast"/>
              <w:ind w:firstLineChars="550" w:firstLine="1060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(video message)</w:t>
            </w:r>
          </w:p>
          <w:p w14:paraId="6D389F51" w14:textId="484F23BE" w:rsidR="00451932" w:rsidRPr="00451932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5</w:t>
            </w:r>
            <w:r w:rsidR="00451932" w:rsidRPr="00451932">
              <w:rPr>
                <w:rFonts w:ascii="Century" w:hAnsi="Century" w:cs="Times New Roman" w:hint="eastAsia"/>
                <w:color w:val="000000"/>
                <w:kern w:val="0"/>
              </w:rPr>
              <w:t xml:space="preserve">. Students </w:t>
            </w:r>
            <w:r w:rsidR="001058E8">
              <w:rPr>
                <w:rFonts w:ascii="Century" w:hAnsi="Century" w:cs="Times New Roman"/>
                <w:color w:val="000000"/>
                <w:kern w:val="0"/>
              </w:rPr>
              <w:t>Representative</w:t>
            </w:r>
            <w:r w:rsidR="001058E8" w:rsidRPr="00451932">
              <w:rPr>
                <w:rFonts w:ascii="Century" w:hAnsi="Century" w:cs="Times New Roman" w:hint="eastAsia"/>
                <w:color w:val="000000"/>
                <w:kern w:val="0"/>
              </w:rPr>
              <w:t xml:space="preserve"> </w:t>
            </w:r>
            <w:r w:rsidR="001058E8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Ms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.</w:t>
            </w:r>
            <w:r w:rsidR="001058E8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</w:t>
            </w:r>
            <w:proofErr w:type="spellStart"/>
            <w:r w:rsidR="001058E8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Ayane</w:t>
            </w:r>
            <w:proofErr w:type="spellEnd"/>
            <w:r w:rsidR="001058E8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Kimura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,</w:t>
            </w:r>
            <w:r w:rsidR="001058E8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</w:t>
            </w:r>
            <w:proofErr w:type="spellStart"/>
            <w:r w:rsidR="00451932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Ritsumeikan</w:t>
            </w:r>
            <w:proofErr w:type="spellEnd"/>
            <w:r w:rsidR="00451932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Junior &amp; Senior</w:t>
            </w:r>
            <w:r w:rsidR="00451932" w:rsidRPr="00451932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High </w:t>
            </w:r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School</w:t>
            </w:r>
          </w:p>
          <w:p w14:paraId="43AF4C39" w14:textId="6CCBE424" w:rsidR="00657F96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6</w:t>
            </w:r>
            <w:r w:rsidR="00451932" w:rsidRPr="00451932">
              <w:rPr>
                <w:rFonts w:ascii="Century" w:hAnsi="Century" w:cs="Times New Roman"/>
                <w:color w:val="000000"/>
                <w:kern w:val="0"/>
              </w:rPr>
              <w:t xml:space="preserve">. Start-Up Lecture </w:t>
            </w:r>
            <w:r w:rsidR="00451932" w:rsidRPr="0045193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Dr. </w:t>
            </w:r>
            <w:proofErr w:type="spellStart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Prabath</w:t>
            </w:r>
            <w:proofErr w:type="spellEnd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proofErr w:type="spellStart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Buddhika</w:t>
            </w:r>
            <w:proofErr w:type="spellEnd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proofErr w:type="spellStart"/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K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anduboda</w:t>
            </w:r>
            <w:proofErr w:type="spellEnd"/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, 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Associate 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P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rofessor </w:t>
            </w:r>
            <w:r w:rsid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of </w:t>
            </w:r>
            <w:proofErr w:type="spellStart"/>
            <w:r w:rsidR="001058E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Ritsumeikan</w:t>
            </w:r>
            <w:proofErr w:type="spellEnd"/>
          </w:p>
          <w:p w14:paraId="3044CD27" w14:textId="3A2E8FC6" w:rsidR="00451932" w:rsidRDefault="001058E8" w:rsidP="00657F96">
            <w:pPr>
              <w:widowControl/>
              <w:spacing w:line="0" w:lineRule="atLeast"/>
              <w:ind w:firstLineChars="900" w:firstLine="1742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University</w:t>
            </w:r>
          </w:p>
          <w:p w14:paraId="4D572AAD" w14:textId="70A8A7D6" w:rsidR="00104D92" w:rsidRPr="00104D92" w:rsidRDefault="00104D92" w:rsidP="00104D92">
            <w:pPr>
              <w:widowControl/>
              <w:spacing w:line="0" w:lineRule="atLeast"/>
              <w:ind w:firstLineChars="514" w:firstLine="995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itle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: “</w:t>
            </w:r>
            <w:r w:rsidRPr="00104D9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Towards a future qualitative education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”</w:t>
            </w:r>
          </w:p>
          <w:p w14:paraId="691F5D43" w14:textId="3B50CF5A" w:rsidR="009A2733" w:rsidRPr="001049B8" w:rsidRDefault="0038167E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 w:themeColor="text1"/>
                <w:kern w:val="0"/>
                <w:u w:val="single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7</w:t>
            </w:r>
            <w:r w:rsidR="00451932" w:rsidRPr="00451932">
              <w:rPr>
                <w:rFonts w:ascii="Century" w:hAnsi="Century" w:cs="Times New Roman"/>
                <w:color w:val="000000"/>
                <w:kern w:val="0"/>
              </w:rPr>
              <w:t>. Instruction into three rooms</w:t>
            </w:r>
          </w:p>
        </w:tc>
      </w:tr>
    </w:tbl>
    <w:p w14:paraId="32B7015C" w14:textId="6DD8C01F" w:rsidR="003B387F" w:rsidRPr="009A2733" w:rsidRDefault="003B387F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tbl>
      <w:tblPr>
        <w:tblW w:w="977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2964"/>
        <w:gridCol w:w="3104"/>
        <w:gridCol w:w="2959"/>
      </w:tblGrid>
      <w:tr w:rsidR="0069195B" w:rsidRPr="009A2733" w14:paraId="5E0D6D45" w14:textId="77777777" w:rsidTr="008E0A38">
        <w:trPr>
          <w:trHeight w:val="212"/>
        </w:trPr>
        <w:tc>
          <w:tcPr>
            <w:tcW w:w="744" w:type="dxa"/>
            <w:vMerge w:val="restart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E024D" w14:textId="76F86995" w:rsidR="0069195B" w:rsidRPr="009A2733" w:rsidRDefault="0069195B" w:rsidP="009A2733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 w:rsidRPr="009A2733">
              <w:rPr>
                <w:rFonts w:ascii="Century" w:hAnsi="Century" w:cs="Times New Roman"/>
                <w:kern w:val="0"/>
              </w:rPr>
              <w:t>13:</w:t>
            </w:r>
            <w:r w:rsidR="000E40A7">
              <w:rPr>
                <w:rFonts w:ascii="Century" w:hAnsi="Century" w:cs="Times New Roman"/>
                <w:kern w:val="0"/>
              </w:rPr>
              <w:t>40</w:t>
            </w:r>
            <w:r w:rsidRPr="009A2733">
              <w:rPr>
                <w:rFonts w:ascii="Century" w:hAnsi="Century" w:cs="Times New Roman"/>
                <w:kern w:val="0"/>
              </w:rPr>
              <w:t>-1</w:t>
            </w:r>
            <w:r w:rsidR="000E40A7">
              <w:rPr>
                <w:rFonts w:ascii="Century" w:hAnsi="Century" w:cs="Times New Roman"/>
                <w:kern w:val="0"/>
              </w:rPr>
              <w:t>6</w:t>
            </w:r>
            <w:r w:rsidRPr="009A2733">
              <w:rPr>
                <w:rFonts w:ascii="Century" w:hAnsi="Century" w:cs="Times New Roman"/>
                <w:kern w:val="0"/>
              </w:rPr>
              <w:t>:</w:t>
            </w:r>
            <w:r w:rsidR="000E40A7">
              <w:rPr>
                <w:rFonts w:ascii="Century" w:hAnsi="Century" w:cs="Times New Roman"/>
                <w:kern w:val="0"/>
              </w:rPr>
              <w:t>20</w:t>
            </w:r>
          </w:p>
        </w:tc>
        <w:tc>
          <w:tcPr>
            <w:tcW w:w="9027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0395E" w14:textId="7FC4C17A" w:rsidR="0069195B" w:rsidRDefault="00D471BE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hyperlink r:id="rId9" w:history="1">
              <w:r w:rsidR="0069195B" w:rsidRPr="00DF4FD0">
                <w:rPr>
                  <w:rStyle w:val="ab"/>
                  <w:rFonts w:ascii="Century" w:hAnsi="Century" w:cs="Times New Roman" w:hint="eastAsia"/>
                  <w:b/>
                  <w:bCs/>
                  <w:kern w:val="0"/>
                </w:rPr>
                <w:t>http://iwd.jp/wym/room/</w:t>
              </w:r>
            </w:hyperlink>
            <w:r w:rsidR="0069195B" w:rsidRPr="00DF4FD0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 </w:t>
            </w:r>
            <w:proofErr w:type="gramStart"/>
            <w:r w:rsidR="00B12448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B12448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  <w:p w14:paraId="76E58432" w14:textId="46A6AE48" w:rsidR="0069195B" w:rsidRPr="009A2733" w:rsidRDefault="0069195B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E</w:t>
            </w:r>
            <w: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ach team must enter your assigned room </w:t>
            </w:r>
            <w:r w:rsidR="00C4246B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10 to 15 minutes</w:t>
            </w:r>
            <w: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 before </w:t>
            </w:r>
            <w:r w:rsidR="00C4246B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assigned time</w:t>
            </w:r>
            <w: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 with your camera and mic mute</w:t>
            </w:r>
            <w:r w:rsidR="00C4246B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.</w:t>
            </w:r>
          </w:p>
        </w:tc>
      </w:tr>
      <w:tr w:rsidR="0069195B" w:rsidRPr="009A2733" w14:paraId="1873FBF4" w14:textId="77777777" w:rsidTr="00C4246B">
        <w:trPr>
          <w:trHeight w:val="3049"/>
        </w:trPr>
        <w:tc>
          <w:tcPr>
            <w:tcW w:w="744" w:type="dxa"/>
            <w:vMerge/>
            <w:tcBorders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DF99D" w14:textId="554DA0A8" w:rsidR="0069195B" w:rsidRPr="009A2733" w:rsidRDefault="0069195B" w:rsidP="009A2733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AF16D" w14:textId="250B53F9" w:rsidR="0069195B" w:rsidRDefault="0069195B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A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 </w:t>
            </w:r>
          </w:p>
          <w:p w14:paraId="45261BD4" w14:textId="7AEA2A9F" w:rsidR="0069195B" w:rsidRPr="00832124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451932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451932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C: </w:t>
            </w:r>
            <w:proofErr w:type="spellStart"/>
            <w:r w:rsidRPr="00451932">
              <w:rPr>
                <w:rFonts w:ascii="Century" w:hAnsi="Century" w:cs="Times New Roman"/>
                <w:b/>
                <w:bCs/>
                <w:color w:val="000000" w:themeColor="text1"/>
              </w:rPr>
              <w:t>Rits</w:t>
            </w:r>
            <w:proofErr w:type="spellEnd"/>
            <w:r w:rsidRPr="00451932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 J &amp; S</w:t>
            </w:r>
            <w:r w:rsidRPr="00451932">
              <w:rPr>
                <w:rFonts w:ascii="Century" w:hAnsi="Century" w:cs="Times New Roman"/>
                <w:b/>
                <w:bCs/>
                <w:color w:val="000000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Teams)</w:t>
            </w:r>
            <w:r w:rsidRPr="00DF4FD0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</w:t>
            </w:r>
          </w:p>
          <w:p w14:paraId="620680BC" w14:textId="11CAFCF6" w:rsidR="0069195B" w:rsidRPr="009A2733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chedul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is on </w:t>
            </w:r>
            <w:r w:rsidR="000E40A7">
              <w:rPr>
                <w:rFonts w:ascii="Century" w:hAnsi="Century" w:cs="Times New Roman"/>
                <w:color w:val="000000"/>
                <w:kern w:val="0"/>
              </w:rPr>
              <w:t>th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next page</w:t>
            </w:r>
          </w:p>
          <w:p w14:paraId="2E859BA4" w14:textId="77777777" w:rsidR="0069195B" w:rsidRPr="00736383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56B0B945" w14:textId="77777777" w:rsidR="0069195B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54C06BF9" w14:textId="65F4308A" w:rsidR="0069195B" w:rsidRPr="00630AD4" w:rsidRDefault="00630AD4" w:rsidP="00630AD4">
            <w:pPr>
              <w:widowControl/>
              <w:spacing w:line="0" w:lineRule="atLeast"/>
              <w:jc w:val="center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&lt;</w:t>
            </w:r>
            <w:r w:rsidRPr="00630AD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S</w:t>
            </w: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ee next page&gt;</w:t>
            </w:r>
          </w:p>
          <w:p w14:paraId="74FB1C7A" w14:textId="79731D52" w:rsidR="0069195B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5038C534" w14:textId="77777777" w:rsidR="00C4246B" w:rsidRPr="009A2733" w:rsidRDefault="00C4246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47C04BA0" w14:textId="56D30BA8" w:rsidR="0069195B" w:rsidRPr="009A2733" w:rsidRDefault="0069195B" w:rsidP="009A2733">
            <w:pPr>
              <w:widowControl/>
              <w:spacing w:line="0" w:lineRule="atLeast"/>
              <w:jc w:val="left"/>
              <w:rPr>
                <w:rFonts w:ascii="Century" w:hAnsi="Century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V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IDEO Participating schools will be inserted among online LIVE PRESENTAIONS</w:t>
            </w:r>
            <w:r>
              <w:rPr>
                <w:rFonts w:ascii="Century" w:hAnsi="Century"/>
              </w:rPr>
              <w:t xml:space="preserve"> </w:t>
            </w:r>
          </w:p>
          <w:p w14:paraId="53E93614" w14:textId="0D4B73C1" w:rsidR="0069195B" w:rsidRPr="009A2733" w:rsidRDefault="0069195B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</w:pP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529808" w14:textId="268EB340" w:rsidR="001E2374" w:rsidRPr="009A2733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 xml:space="preserve"> 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FFF00"/>
              </w:rPr>
              <w:t>B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0C9F43D9" w14:textId="77777777" w:rsidR="001E2374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C: </w:t>
            </w:r>
            <w:proofErr w:type="spellStart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>Nihonfukushi</w:t>
            </w:r>
            <w:proofErr w:type="spellEnd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 Univ.</w:t>
            </w:r>
            <w:r w:rsidRPr="009A2733">
              <w:rPr>
                <w:rFonts w:ascii="Century" w:hAnsi="Century" w:cs="Times New Roman"/>
                <w:b/>
                <w:bCs/>
                <w:kern w:val="0"/>
              </w:rPr>
              <w:t xml:space="preserve">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>(Zoom)</w:t>
            </w:r>
          </w:p>
          <w:p w14:paraId="2ED69327" w14:textId="62FCBC7B" w:rsidR="001E2374" w:rsidRPr="009A2733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chedul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is on </w:t>
            </w:r>
            <w:r w:rsidR="000E40A7">
              <w:rPr>
                <w:rFonts w:ascii="Century" w:hAnsi="Century" w:cs="Times New Roman"/>
                <w:color w:val="000000"/>
                <w:kern w:val="0"/>
              </w:rPr>
              <w:t>th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next page</w:t>
            </w:r>
          </w:p>
          <w:p w14:paraId="6BACBEEF" w14:textId="77777777" w:rsidR="0069195B" w:rsidRPr="001E2374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5D25B515" w14:textId="77777777" w:rsidR="0069195B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17D297C2" w14:textId="77777777" w:rsidR="00630AD4" w:rsidRPr="00630AD4" w:rsidRDefault="00630AD4" w:rsidP="00630AD4">
            <w:pPr>
              <w:widowControl/>
              <w:spacing w:line="0" w:lineRule="atLeast"/>
              <w:jc w:val="center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&lt;</w:t>
            </w:r>
            <w:r w:rsidRPr="00630AD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S</w:t>
            </w: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ee next page&gt;</w:t>
            </w:r>
          </w:p>
          <w:p w14:paraId="0AA0D3F4" w14:textId="77777777" w:rsidR="0069195B" w:rsidRPr="009A2733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56EFEBA4" w14:textId="0378E8AF" w:rsidR="0069195B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253B3EE0" w14:textId="3E1832AA" w:rsidR="0069195B" w:rsidRPr="009A2733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V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IDEO Participating schools will be inserted among online LIVE PRESENTAIONS</w:t>
            </w:r>
            <w:r w:rsidRPr="009A2733">
              <w:rPr>
                <w:rFonts w:ascii="Century" w:hAnsi="Century" w:cs="Times New Roman"/>
                <w:kern w:val="0"/>
              </w:rPr>
              <w:t xml:space="preserve"> 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E1493" w14:textId="792984E1" w:rsidR="001E2374" w:rsidRPr="009A2733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C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5B4823F7" w14:textId="32F77D87" w:rsidR="001E2374" w:rsidRPr="00451932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</w:rPr>
            </w:pPr>
            <w:r w:rsidRPr="00451932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451932">
              <w:rPr>
                <w:rFonts w:ascii="Century" w:hAnsi="Century" w:cs="Times New Roman"/>
                <w:b/>
                <w:bCs/>
                <w:color w:val="000000" w:themeColor="text1"/>
              </w:rPr>
              <w:t>C: Fukui Commercial High</w:t>
            </w:r>
            <w:r w:rsidR="000E40A7">
              <w:rPr>
                <w:rFonts w:ascii="Century" w:hAnsi="Century" w:cs="Times New Roman"/>
                <w:b/>
                <w:bCs/>
                <w:color w:val="000000" w:themeColor="text1"/>
              </w:rPr>
              <w:t>.</w:t>
            </w:r>
            <w:r w:rsidRPr="00451932">
              <w:rPr>
                <w:rFonts w:ascii="Century" w:hAnsi="Century" w:cs="Times New Roman"/>
                <w:b/>
                <w:bCs/>
                <w:color w:val="000000"/>
              </w:rPr>
              <w:t xml:space="preserve"> </w:t>
            </w:r>
          </w:p>
          <w:p w14:paraId="7998AF64" w14:textId="04721AB0" w:rsidR="001E2374" w:rsidRPr="00DF4FD0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Teams)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</w:p>
          <w:p w14:paraId="718D8869" w14:textId="54AE50AB" w:rsidR="001E2374" w:rsidRPr="009A2733" w:rsidRDefault="001E2374" w:rsidP="001E2374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chedul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is on </w:t>
            </w:r>
            <w:r w:rsidR="000E40A7">
              <w:rPr>
                <w:rFonts w:ascii="Century" w:hAnsi="Century" w:cs="Times New Roman"/>
                <w:color w:val="000000"/>
                <w:kern w:val="0"/>
              </w:rPr>
              <w:t>the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next page</w:t>
            </w:r>
          </w:p>
          <w:p w14:paraId="483E53A7" w14:textId="77777777" w:rsidR="0069195B" w:rsidRPr="001E2374" w:rsidRDefault="0069195B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05149EC9" w14:textId="77777777" w:rsidR="00630AD4" w:rsidRPr="00630AD4" w:rsidRDefault="00630AD4" w:rsidP="00630AD4">
            <w:pPr>
              <w:widowControl/>
              <w:spacing w:line="0" w:lineRule="atLeast"/>
              <w:jc w:val="center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&lt;</w:t>
            </w:r>
            <w:r w:rsidRPr="00630AD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S</w:t>
            </w:r>
            <w:r w:rsidRPr="00630AD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ee next page&gt;</w:t>
            </w:r>
          </w:p>
          <w:p w14:paraId="12DA2F35" w14:textId="5751BB07" w:rsidR="001E2374" w:rsidRDefault="001E2374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7580CCEA" w14:textId="77777777" w:rsidR="001E2374" w:rsidRDefault="001E2374" w:rsidP="00DF4FD0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</w:p>
          <w:p w14:paraId="446FB6FF" w14:textId="74337FBC" w:rsidR="0069195B" w:rsidRPr="009A2733" w:rsidRDefault="0069195B" w:rsidP="00DF4FD0">
            <w:pPr>
              <w:widowControl/>
              <w:spacing w:line="0" w:lineRule="atLeast"/>
              <w:jc w:val="left"/>
              <w:rPr>
                <w:rFonts w:ascii="Century" w:hAnsi="Century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V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IDEO Participating schools will be inserted among online LIVE PRESENTAIONS</w:t>
            </w:r>
            <w:r w:rsidRPr="009A2733">
              <w:rPr>
                <w:rFonts w:ascii="Century" w:hAnsi="Century"/>
              </w:rPr>
              <w:t xml:space="preserve"> </w:t>
            </w:r>
          </w:p>
          <w:p w14:paraId="177FAF47" w14:textId="76D0E253" w:rsidR="0069195B" w:rsidRPr="009A2733" w:rsidRDefault="0069195B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kern w:val="0"/>
              </w:rPr>
            </w:pPr>
          </w:p>
        </w:tc>
      </w:tr>
      <w:tr w:rsidR="0069195B" w:rsidRPr="009A2733" w14:paraId="4CD73810" w14:textId="77777777" w:rsidTr="00C4246B">
        <w:tc>
          <w:tcPr>
            <w:tcW w:w="744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71D6F" w14:textId="77777777" w:rsidR="0069195B" w:rsidRPr="009A2733" w:rsidRDefault="0069195B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9027" w:type="dxa"/>
            <w:gridSpan w:val="3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9976" w14:textId="1B4AB66E" w:rsidR="0069195B" w:rsidRDefault="0069195B" w:rsidP="009A2733">
            <w:pPr>
              <w:widowControl/>
              <w:spacing w:line="0" w:lineRule="atLeast"/>
              <w:jc w:val="left"/>
              <w:textAlignment w:val="baseline"/>
              <w:rPr>
                <w:rFonts w:ascii="Century" w:hAnsi="Century" w:cs="Times New Roman"/>
                <w:color w:val="FF0000"/>
                <w:kern w:val="0"/>
              </w:rPr>
            </w:pPr>
            <w:r w:rsidRPr="00736383">
              <w:rPr>
                <w:rFonts w:ascii="Century" w:hAnsi="Century" w:cs="Times New Roman" w:hint="eastAsia"/>
                <w:color w:val="FF0000"/>
                <w:kern w:val="0"/>
              </w:rPr>
              <w:t>N</w:t>
            </w:r>
            <w:r w:rsidRPr="00736383">
              <w:rPr>
                <w:rFonts w:ascii="Century" w:hAnsi="Century" w:cs="Times New Roman"/>
                <w:color w:val="FF0000"/>
                <w:kern w:val="0"/>
              </w:rPr>
              <w:t>otice:</w:t>
            </w:r>
          </w:p>
          <w:p w14:paraId="1C456C89" w14:textId="1BD33074" w:rsidR="000E40A7" w:rsidRPr="000E40A7" w:rsidRDefault="000E40A7" w:rsidP="000E40A7">
            <w:pPr>
              <w:widowControl/>
              <w:shd w:val="clear" w:color="auto" w:fill="FFF2CC" w:themeFill="accent4" w:themeFillTint="33"/>
              <w:spacing w:line="0" w:lineRule="atLeast"/>
              <w:jc w:val="left"/>
              <w:textAlignment w:val="baseline"/>
              <w:rPr>
                <w:rFonts w:ascii="Century" w:hAnsi="Century" w:cs="Times New Roman"/>
                <w:color w:val="FF0000"/>
                <w:kern w:val="0"/>
                <w:sz w:val="24"/>
                <w:szCs w:val="24"/>
              </w:rPr>
            </w:pPr>
            <w:r w:rsidRPr="000E40A7">
              <w:rPr>
                <w:rFonts w:ascii="Century" w:hAnsi="Century" w:cs="Times New Roman"/>
                <w:b/>
                <w:sz w:val="24"/>
                <w:szCs w:val="24"/>
                <w:bdr w:val="single" w:sz="4" w:space="0" w:color="auto"/>
              </w:rPr>
              <w:t xml:space="preserve">L </w:t>
            </w:r>
            <w:r w:rsidRPr="000E40A7">
              <w:rPr>
                <w:rFonts w:ascii="Century" w:hAnsi="Century" w:cs="Times New Roman"/>
                <w:b/>
                <w:sz w:val="24"/>
                <w:szCs w:val="24"/>
              </w:rPr>
              <w:t xml:space="preserve">= Live </w:t>
            </w:r>
            <w:proofErr w:type="gramStart"/>
            <w:r w:rsidRPr="000E40A7">
              <w:rPr>
                <w:rFonts w:ascii="Century" w:hAnsi="Century" w:cs="Times New Roman"/>
                <w:b/>
                <w:sz w:val="24"/>
                <w:szCs w:val="24"/>
              </w:rPr>
              <w:t>Presentation</w:t>
            </w:r>
            <w:r>
              <w:rPr>
                <w:rFonts w:ascii="Century" w:hAnsi="Century" w:cs="Times New Roman"/>
                <w:b/>
                <w:sz w:val="24"/>
                <w:szCs w:val="24"/>
              </w:rPr>
              <w:t xml:space="preserve">,  </w:t>
            </w:r>
            <w:r w:rsidRPr="000E40A7">
              <w:rPr>
                <w:rFonts w:ascii="Century" w:hAnsi="Century" w:cs="Times New Roman"/>
                <w:b/>
                <w:bCs/>
                <w:sz w:val="24"/>
                <w:szCs w:val="24"/>
              </w:rPr>
              <w:t xml:space="preserve"> </w:t>
            </w:r>
            <w:proofErr w:type="gramEnd"/>
            <w:r w:rsidRPr="000E40A7">
              <w:rPr>
                <w:rFonts w:ascii="Century" w:hAnsi="Century" w:cs="Times New Roman"/>
                <w:b/>
                <w:sz w:val="24"/>
                <w:szCs w:val="24"/>
                <w:bdr w:val="single" w:sz="4" w:space="0" w:color="auto"/>
              </w:rPr>
              <w:t>V</w:t>
            </w:r>
            <w:r w:rsidRPr="000E40A7">
              <w:rPr>
                <w:rFonts w:ascii="Century" w:hAnsi="Century" w:cs="Times New Roman"/>
                <w:b/>
                <w:sz w:val="24"/>
                <w:szCs w:val="24"/>
              </w:rPr>
              <w:t xml:space="preserve"> = Video Presentation</w:t>
            </w:r>
            <w:r>
              <w:rPr>
                <w:rFonts w:ascii="Century" w:hAnsi="Century" w:cs="Times New Roman"/>
                <w:b/>
                <w:sz w:val="24"/>
                <w:szCs w:val="24"/>
              </w:rPr>
              <w:t xml:space="preserve">,  </w:t>
            </w:r>
            <w:r w:rsidRPr="000E40A7">
              <w:rPr>
                <w:rFonts w:ascii="Century" w:hAnsi="Century" w:cs="Times New Roman"/>
                <w:b/>
                <w:bCs/>
                <w:sz w:val="24"/>
                <w:szCs w:val="24"/>
              </w:rPr>
              <w:t xml:space="preserve"> </w:t>
            </w:r>
            <w:r w:rsidRPr="000E40A7">
              <w:rPr>
                <w:rFonts w:ascii="Century" w:hAnsi="Century" w:cs="Times New Roman"/>
                <w:b/>
                <w:sz w:val="24"/>
                <w:szCs w:val="24"/>
                <w:bdr w:val="single" w:sz="4" w:space="0" w:color="auto"/>
              </w:rPr>
              <w:t xml:space="preserve">B </w:t>
            </w:r>
            <w:r w:rsidRPr="000E40A7">
              <w:rPr>
                <w:rFonts w:ascii="Century" w:hAnsi="Century" w:cs="Times New Roman"/>
                <w:b/>
                <w:sz w:val="24"/>
                <w:szCs w:val="24"/>
              </w:rPr>
              <w:t>= Blended (Video and Live)</w:t>
            </w:r>
          </w:p>
          <w:p w14:paraId="6217D935" w14:textId="0A55A40A" w:rsidR="0069195B" w:rsidRPr="009A2733" w:rsidRDefault="0069195B" w:rsidP="00736383">
            <w:pPr>
              <w:widowControl/>
              <w:spacing w:line="0" w:lineRule="atLeast"/>
              <w:ind w:leftChars="-1" w:left="190" w:hanging="192"/>
              <w:jc w:val="left"/>
              <w:textAlignment w:val="baseline"/>
              <w:rPr>
                <w:rFonts w:ascii="Century" w:hAnsi="Century" w:cs="Times New Roman"/>
                <w:color w:val="000000"/>
                <w:kern w:val="0"/>
              </w:rPr>
            </w:pPr>
            <w:r>
              <w:rPr>
                <w:rFonts w:ascii="ＭＳ 明朝" w:hAnsi="ＭＳ 明朝" w:cs="Times New Roman" w:hint="eastAsia"/>
                <w:color w:val="000000"/>
                <w:kern w:val="0"/>
                <w:u w:val="single"/>
              </w:rPr>
              <w:t>†</w:t>
            </w:r>
            <w:r w:rsidRPr="009A2733">
              <w:rPr>
                <w:rFonts w:ascii="Century" w:hAnsi="Century" w:cs="Times New Roman"/>
                <w:color w:val="000000"/>
                <w:kern w:val="0"/>
                <w:u w:val="single"/>
              </w:rPr>
              <w:t xml:space="preserve">Less than </w:t>
            </w:r>
            <w:r w:rsidRPr="009A2733">
              <w:rPr>
                <w:rFonts w:ascii="Century" w:hAnsi="Century" w:cs="Times New Roman" w:hint="eastAsia"/>
                <w:color w:val="000000"/>
                <w:kern w:val="0"/>
                <w:u w:val="single"/>
              </w:rPr>
              <w:t>7</w:t>
            </w:r>
            <w:r w:rsidRPr="009A2733">
              <w:rPr>
                <w:rFonts w:ascii="Century" w:hAnsi="Century" w:cs="Times New Roman"/>
                <w:color w:val="000000"/>
                <w:kern w:val="0"/>
                <w:u w:val="single"/>
              </w:rPr>
              <w:t>mins and 30 seconds presentation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for both online and video presentations +</w:t>
            </w:r>
            <w:r w:rsidRPr="009A2733">
              <w:rPr>
                <w:rFonts w:ascii="Century" w:hAnsi="Century" w:cs="Times New Roman"/>
                <w:color w:val="000000"/>
                <w:kern w:val="0"/>
                <w:u w:val="single"/>
              </w:rPr>
              <w:t xml:space="preserve"> one and a half minutes Qs &amp; A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, in total 9 minutes</w:t>
            </w:r>
          </w:p>
          <w:p w14:paraId="0EB72A02" w14:textId="5F900925" w:rsidR="0069195B" w:rsidRPr="009A2733" w:rsidRDefault="0069195B" w:rsidP="00736383">
            <w:pPr>
              <w:widowControl/>
              <w:spacing w:line="0" w:lineRule="atLeast"/>
              <w:jc w:val="left"/>
              <w:textAlignment w:val="baseline"/>
              <w:rPr>
                <w:rFonts w:ascii="Century" w:hAnsi="Century" w:cs="Times New Roman"/>
                <w:color w:val="000000"/>
                <w:kern w:val="0"/>
              </w:rPr>
            </w:pPr>
            <w:r w:rsidRPr="00736383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To post some comments on the CHAT is highly welcomed even during presentations</w:t>
            </w:r>
          </w:p>
          <w:p w14:paraId="78B40CAD" w14:textId="263CDCE4" w:rsidR="0069195B" w:rsidRPr="009A2733" w:rsidRDefault="0069195B" w:rsidP="009A2733">
            <w:pPr>
              <w:widowControl/>
              <w:spacing w:line="0" w:lineRule="atLeast"/>
              <w:jc w:val="left"/>
              <w:textAlignment w:val="baseline"/>
              <w:rPr>
                <w:rFonts w:ascii="Century" w:hAnsi="Century" w:cs="Times New Roman"/>
                <w:color w:val="000000"/>
                <w:kern w:val="0"/>
              </w:rPr>
            </w:pPr>
            <w:r w:rsidRPr="00736383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T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he best four </w:t>
            </w:r>
            <w:r w:rsidRPr="009A2733">
              <w:rPr>
                <w:rFonts w:ascii="Century" w:hAnsi="Century" w:cs="Times New Roman"/>
                <w:color w:val="000000"/>
                <w:kern w:val="0"/>
                <w:u w:val="single"/>
              </w:rPr>
              <w:t>LIVE presentation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will be selected for the morning session of DAY 2.</w:t>
            </w:r>
          </w:p>
          <w:p w14:paraId="0ED840C9" w14:textId="07167A58" w:rsidR="0069195B" w:rsidRPr="009A2733" w:rsidRDefault="0069195B" w:rsidP="009A2733">
            <w:pPr>
              <w:pStyle w:val="a3"/>
              <w:widowControl/>
              <w:spacing w:line="0" w:lineRule="atLeast"/>
              <w:ind w:leftChars="0" w:left="280"/>
              <w:jc w:val="left"/>
              <w:textAlignment w:val="baseline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(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The criteria of the selection will be described in other documents.)</w:t>
            </w:r>
          </w:p>
          <w:p w14:paraId="794450A8" w14:textId="3C4A0751" w:rsidR="0069195B" w:rsidRPr="009A2733" w:rsidRDefault="0069195B" w:rsidP="009A2733">
            <w:pPr>
              <w:pStyle w:val="a3"/>
              <w:widowControl/>
              <w:spacing w:line="0" w:lineRule="atLeast"/>
              <w:ind w:leftChars="0" w:left="280"/>
              <w:jc w:val="left"/>
              <w:textAlignment w:val="baseline"/>
              <w:rPr>
                <w:rFonts w:ascii="Century" w:hAnsi="Century" w:cs="Times New Roman"/>
                <w:color w:val="000000"/>
                <w:kern w:val="0"/>
              </w:rPr>
            </w:pPr>
          </w:p>
        </w:tc>
      </w:tr>
      <w:tr w:rsidR="008963E6" w:rsidRPr="009A2733" w14:paraId="7263A02C" w14:textId="77777777" w:rsidTr="00DF4FD0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E518" w14:textId="77777777" w:rsidR="008963E6" w:rsidRPr="009A2733" w:rsidRDefault="008963E6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9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2C31B" w14:textId="033F7E3F" w:rsidR="008963E6" w:rsidRPr="00832124" w:rsidRDefault="003D6E70" w:rsidP="009A2733">
            <w:pPr>
              <w:widowControl/>
              <w:spacing w:line="0" w:lineRule="atLeast"/>
              <w:jc w:val="left"/>
              <w:textAlignment w:val="baseline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83212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N</w:t>
            </w:r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o plan after the scheduled.  The MCs will declare the end of DAY 1.</w:t>
            </w:r>
          </w:p>
        </w:tc>
      </w:tr>
    </w:tbl>
    <w:p w14:paraId="2F4F4B17" w14:textId="10008581" w:rsidR="003B387F" w:rsidRPr="009A2733" w:rsidRDefault="003B387F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7F0E58A9" w14:textId="646C5170" w:rsidR="003B387F" w:rsidRPr="009A2733" w:rsidRDefault="003B387F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515E6970" w14:textId="1241932E" w:rsidR="00F44482" w:rsidRPr="009A2733" w:rsidRDefault="00F44482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78B816A3" w14:textId="75BEAF5D" w:rsidR="00037675" w:rsidRDefault="00037675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2F5A7859" w14:textId="3CC7C806" w:rsidR="009A2733" w:rsidRDefault="009A2733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44F6C3C0" w14:textId="49C0844D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79A058DC" w14:textId="177DD66D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5197D9A8" w14:textId="4985D580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2E5C76AD" w14:textId="2C41A942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6E071DB8" w14:textId="220C0665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479D7104" w14:textId="7E058742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0D1057CC" w14:textId="4704E023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p w14:paraId="21176CF1" w14:textId="1ABB254E" w:rsidR="00E036AA" w:rsidRDefault="00E036AA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tbl>
      <w:tblPr>
        <w:tblW w:w="977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2964"/>
        <w:gridCol w:w="3104"/>
        <w:gridCol w:w="2959"/>
      </w:tblGrid>
      <w:tr w:rsidR="00E036AA" w:rsidRPr="009A2733" w14:paraId="24623399" w14:textId="77777777" w:rsidTr="0067395B">
        <w:trPr>
          <w:trHeight w:val="54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32FF9" w14:textId="77777777" w:rsidR="00E036AA" w:rsidRPr="009A2733" w:rsidRDefault="00E036AA" w:rsidP="0067395B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44310" w14:textId="77777777" w:rsidR="00E036AA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A</w:t>
            </w:r>
            <w:r>
              <w:rPr>
                <w:rFonts w:ascii="Century" w:hAnsi="Century" w:cs="Times New Roman"/>
                <w:color w:val="000000"/>
                <w:kern w:val="0"/>
              </w:rPr>
              <w:t xml:space="preserve">  </w:t>
            </w:r>
          </w:p>
          <w:p w14:paraId="46ADB453" w14:textId="23ABDE77" w:rsidR="00E036AA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</w:rPr>
            </w:pPr>
            <w:r w:rsidRPr="009A2733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9A2733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9A2733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  <w:r w:rsidRPr="009A2733">
              <w:rPr>
                <w:rFonts w:ascii="Century" w:hAnsi="Century" w:cs="Times New Roman"/>
                <w:color w:val="000000"/>
              </w:rPr>
              <w:t xml:space="preserve"> </w:t>
            </w:r>
          </w:p>
          <w:p w14:paraId="13824DF4" w14:textId="5652A854" w:rsidR="00F76845" w:rsidRPr="00F76845" w:rsidRDefault="00F76845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</w:rPr>
            </w:pPr>
            <w:r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)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F76845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r w:rsidRPr="0083212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WN</w:t>
            </w:r>
            <w:proofErr w:type="gramEnd"/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and JPN</w:t>
            </w:r>
          </w:p>
          <w:p w14:paraId="10EBA321" w14:textId="77777777" w:rsidR="00E036AA" w:rsidRPr="009A2733" w:rsidRDefault="00E036AA" w:rsidP="0067395B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</w:pP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DEDB3" w14:textId="77777777" w:rsidR="00E036AA" w:rsidRPr="009A2733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 xml:space="preserve"> 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FFF00"/>
              </w:rPr>
              <w:t>B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6EF4B528" w14:textId="77777777" w:rsidR="00E036AA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C: </w:t>
            </w:r>
            <w:proofErr w:type="spellStart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>Nihonfukushi</w:t>
            </w:r>
            <w:proofErr w:type="spellEnd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 Univ.</w:t>
            </w:r>
            <w:r w:rsidRPr="009A2733">
              <w:rPr>
                <w:rFonts w:ascii="Century" w:hAnsi="Century" w:cs="Times New Roman"/>
                <w:b/>
                <w:bCs/>
                <w:kern w:val="0"/>
              </w:rPr>
              <w:t xml:space="preserve">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FFF00"/>
              </w:rPr>
              <w:t>(Zoom)</w:t>
            </w:r>
          </w:p>
          <w:p w14:paraId="3CD6A429" w14:textId="77777777" w:rsidR="00E036AA" w:rsidRPr="008F30C6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83212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C</w:t>
            </w:r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ountries (not TWN) and JPN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490A4" w14:textId="77777777" w:rsidR="00E036AA" w:rsidRPr="009A2733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2060"/>
                <w:kern w:val="0"/>
                <w:shd w:val="pct15" w:color="auto" w:fill="FFFFFF"/>
              </w:rPr>
              <w:t>P</w:t>
            </w:r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 xml:space="preserve">resentation 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Event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kern w:val="0"/>
              </w:rPr>
              <w:t xml:space="preserve"> 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Room</w:t>
            </w:r>
            <w:proofErr w:type="gramEnd"/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C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5A0D8B97" w14:textId="77777777" w:rsidR="00E036AA" w:rsidRPr="00E036AA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</w:rPr>
            </w:pPr>
            <w:r w:rsidRPr="00E036AA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E036AA">
              <w:rPr>
                <w:rFonts w:ascii="Century" w:hAnsi="Century" w:cs="Times New Roman"/>
                <w:b/>
                <w:bCs/>
                <w:color w:val="000000" w:themeColor="text1"/>
              </w:rPr>
              <w:t>C: Fukui Commercial High</w:t>
            </w:r>
            <w:r w:rsidRPr="00E036AA">
              <w:rPr>
                <w:rFonts w:ascii="Century" w:hAnsi="Century" w:cs="Times New Roman"/>
                <w:b/>
                <w:bCs/>
                <w:color w:val="000000"/>
              </w:rPr>
              <w:t xml:space="preserve"> </w:t>
            </w:r>
          </w:p>
          <w:p w14:paraId="54B0F98B" w14:textId="77777777" w:rsidR="00E036AA" w:rsidRPr="008F30C6" w:rsidRDefault="00E036AA" w:rsidP="0067395B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</w:t>
            </w:r>
            <w:proofErr w:type="gramStart"/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)</w:t>
            </w: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F76845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</w:t>
            </w:r>
            <w:r w:rsidRPr="00832124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WN</w:t>
            </w:r>
            <w:proofErr w:type="gramEnd"/>
            <w:r w:rsidRPr="00832124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and JPN </w:t>
            </w:r>
          </w:p>
        </w:tc>
      </w:tr>
      <w:tr w:rsidR="00451932" w:rsidRPr="009A2733" w14:paraId="2E633D2A" w14:textId="77777777" w:rsidTr="0067395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22FD9" w14:textId="32DC3F01" w:rsidR="00451932" w:rsidRPr="009A2733" w:rsidRDefault="00451932" w:rsidP="00451932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 w:hint="eastAsia"/>
                <w:kern w:val="0"/>
              </w:rPr>
              <w:t>1</w:t>
            </w:r>
            <w:r>
              <w:rPr>
                <w:rFonts w:ascii="Century" w:hAnsi="Century" w:cs="Times New Roman"/>
                <w:kern w:val="0"/>
              </w:rPr>
              <w:t>3:4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28BAB" w14:textId="457B3120" w:rsidR="00451932" w:rsidRPr="009A2733" w:rsidRDefault="00451932" w:rsidP="00451932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 w:rsidRPr="0047621A">
              <w:rPr>
                <w:rFonts w:cs="Times New Roman"/>
              </w:rPr>
              <w:t xml:space="preserve"> Team </w:t>
            </w:r>
            <w:r>
              <w:rPr>
                <w:rFonts w:cs="Times New Roman"/>
              </w:rPr>
              <w:t>A</w:t>
            </w:r>
            <w:r w:rsidRPr="0047621A">
              <w:rPr>
                <w:rFonts w:cs="Times New Roman" w:hint="eastAsia"/>
              </w:rPr>
              <w:t xml:space="preserve"> </w:t>
            </w:r>
            <w:r w:rsidRPr="0047621A">
              <w:rPr>
                <w:rFonts w:cs="Times New Roman"/>
              </w:rPr>
              <w:t>Kaohsiung Senior High School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3FA36" w14:textId="77777777" w:rsidR="00DB2ACA" w:rsidRDefault="00F5434A" w:rsidP="00DB2ACA">
            <w:pPr>
              <w:rPr>
                <w:rFonts w:cs="Times New Roman"/>
              </w:rPr>
            </w:pPr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  <w:b/>
                <w:bCs/>
                <w:bdr w:val="single" w:sz="4" w:space="0" w:color="auto"/>
              </w:rPr>
              <w:t xml:space="preserve"> </w:t>
            </w:r>
            <w:r w:rsidRPr="0047621A">
              <w:rPr>
                <w:rFonts w:cs="Times New Roman"/>
              </w:rPr>
              <w:t xml:space="preserve">Nihon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</w:t>
            </w:r>
          </w:p>
          <w:p w14:paraId="14C150FC" w14:textId="4A3A7694" w:rsidR="00451932" w:rsidRPr="00DB2ACA" w:rsidRDefault="00F5434A" w:rsidP="00DB2ACA">
            <w:pPr>
              <w:rPr>
                <w:rFonts w:cs="Times New Roman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Silay</w:t>
            </w:r>
            <w:proofErr w:type="spellEnd"/>
            <w:r w:rsidRPr="0047621A">
              <w:rPr>
                <w:rFonts w:cs="Times New Roman"/>
              </w:rPr>
              <w:t xml:space="preserve"> Institute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C8A52" w14:textId="047148C8" w:rsidR="00451932" w:rsidRPr="009A2733" w:rsidRDefault="00451932" w:rsidP="00451932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 w:rsidRPr="0047621A"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Osaka</w:t>
            </w:r>
            <w:proofErr w:type="spellEnd"/>
            <w:r w:rsidRPr="0047621A">
              <w:rPr>
                <w:rFonts w:cs="Times New Roman"/>
              </w:rPr>
              <w:t xml:space="preserve"> City Higashi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Cian </w:t>
            </w:r>
            <w:proofErr w:type="spellStart"/>
            <w:r w:rsidRPr="0047621A">
              <w:rPr>
                <w:rFonts w:cs="Times New Roman"/>
              </w:rPr>
              <w:t>Jhen</w:t>
            </w:r>
            <w:proofErr w:type="spellEnd"/>
            <w:r w:rsidRPr="0047621A">
              <w:rPr>
                <w:rFonts w:cs="Times New Roman"/>
              </w:rPr>
              <w:t xml:space="preserve"> Senior High School</w:t>
            </w:r>
          </w:p>
        </w:tc>
      </w:tr>
      <w:tr w:rsidR="00F5434A" w:rsidRPr="009A2733" w14:paraId="6EDA3D67" w14:textId="77777777" w:rsidTr="00451932">
        <w:trPr>
          <w:trHeight w:val="574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E31C6" w14:textId="1D2DE3E0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 w:hint="eastAsia"/>
                <w:kern w:val="0"/>
              </w:rPr>
              <w:t>1</w:t>
            </w:r>
            <w:r>
              <w:rPr>
                <w:rFonts w:ascii="Century" w:hAnsi="Century" w:cs="Times New Roman"/>
                <w:kern w:val="0"/>
              </w:rPr>
              <w:t>3:5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857A3" w14:textId="4FDB028B" w:rsidR="00F5434A" w:rsidRPr="009A2733" w:rsidRDefault="00F5434A" w:rsidP="00F5434A">
            <w:pPr>
              <w:ind w:left="305" w:hangingChars="150" w:hanging="305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 w:rsidRPr="0047621A"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</w:rPr>
              <w:t>Koriyama</w:t>
            </w:r>
            <w:proofErr w:type="spellEnd"/>
            <w:r w:rsidRPr="0047621A">
              <w:rPr>
                <w:rFonts w:cs="Times New Roman"/>
              </w:rPr>
              <w:t xml:space="preserve"> Senior High 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Renwu</w:t>
            </w:r>
            <w:proofErr w:type="spellEnd"/>
            <w:r w:rsidRPr="0047621A">
              <w:rPr>
                <w:rFonts w:cs="Times New Roman"/>
              </w:rPr>
              <w:t xml:space="preserve"> Senior High School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0396" w14:textId="77777777" w:rsidR="00F5434A" w:rsidRPr="0047621A" w:rsidRDefault="00F5434A" w:rsidP="00F5434A">
            <w:pPr>
              <w:rPr>
                <w:rFonts w:cs="Times New Roman"/>
              </w:rPr>
            </w:pPr>
            <w:r w:rsidRPr="0047621A">
              <w:rPr>
                <w:rFonts w:cs="Times New Roman"/>
                <w:bdr w:val="single" w:sz="4" w:space="0" w:color="auto"/>
              </w:rPr>
              <w:t xml:space="preserve">L </w:t>
            </w:r>
            <w:proofErr w:type="spellStart"/>
            <w:r w:rsidRPr="0047621A">
              <w:rPr>
                <w:rFonts w:cs="Times New Roman"/>
              </w:rPr>
              <w:t>Ritsumeikan</w:t>
            </w:r>
            <w:proofErr w:type="spellEnd"/>
            <w:r w:rsidRPr="0047621A">
              <w:rPr>
                <w:rFonts w:cs="Times New Roman"/>
              </w:rPr>
              <w:t xml:space="preserve"> University</w:t>
            </w:r>
          </w:p>
          <w:p w14:paraId="4786F8D5" w14:textId="6F39579F" w:rsidR="00F5434A" w:rsidRPr="009A2733" w:rsidRDefault="00F5434A" w:rsidP="00F5434A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National Sun </w:t>
            </w:r>
            <w:proofErr w:type="spellStart"/>
            <w:r w:rsidRPr="0047621A">
              <w:rPr>
                <w:rFonts w:cs="Times New Roman"/>
              </w:rPr>
              <w:t>Yat-sen</w:t>
            </w:r>
            <w:proofErr w:type="spellEnd"/>
            <w:r w:rsidRPr="0047621A">
              <w:rPr>
                <w:rFonts w:cs="Times New Roman"/>
              </w:rPr>
              <w:t xml:space="preserve"> University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96B51" w14:textId="77777777" w:rsidR="00F5434A" w:rsidRDefault="00F5434A" w:rsidP="00F5434A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TW"/>
              </w:rPr>
              <w:t>L</w:t>
            </w:r>
            <w:r w:rsidRPr="0047621A">
              <w:rPr>
                <w:rFonts w:cs="Times New Roman"/>
              </w:rPr>
              <w:t>Nagoya</w:t>
            </w:r>
            <w:proofErr w:type="spellEnd"/>
            <w:r w:rsidRPr="0047621A">
              <w:rPr>
                <w:rFonts w:cs="Times New Roman"/>
              </w:rPr>
              <w:t xml:space="preserve"> Commercial High</w:t>
            </w:r>
          </w:p>
          <w:p w14:paraId="75B2FE7F" w14:textId="2FE6CE2E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 xml:space="preserve"> School</w:t>
            </w:r>
            <w:r>
              <w:rPr>
                <w:rFonts w:cs="Times New Roman"/>
              </w:rPr>
              <w:t xml:space="preserve"> A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National Feng </w:t>
            </w:r>
            <w:proofErr w:type="spellStart"/>
            <w:r w:rsidRPr="0047621A">
              <w:rPr>
                <w:rFonts w:cs="Times New Roman"/>
              </w:rPr>
              <w:t>Hsin</w:t>
            </w:r>
            <w:proofErr w:type="spellEnd"/>
          </w:p>
        </w:tc>
      </w:tr>
      <w:tr w:rsidR="00F5434A" w:rsidRPr="009A2733" w14:paraId="6A29CDFB" w14:textId="77777777" w:rsidTr="00451932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28E94" w14:textId="3C1F102F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 w:hint="eastAsia"/>
                <w:kern w:val="0"/>
              </w:rPr>
              <w:t>1</w:t>
            </w:r>
            <w:r>
              <w:rPr>
                <w:rFonts w:ascii="Century" w:hAnsi="Century" w:cs="Times New Roman"/>
                <w:kern w:val="0"/>
              </w:rPr>
              <w:t>4:0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4373C" w14:textId="5EBD8BB0" w:rsidR="00F5434A" w:rsidRPr="005F65BD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B</w:t>
            </w:r>
            <w:r w:rsidRPr="0047621A">
              <w:rPr>
                <w:rFonts w:cs="Times New Roman"/>
              </w:rPr>
              <w:t>Senri</w:t>
            </w:r>
            <w:proofErr w:type="spellEnd"/>
            <w:r w:rsidRPr="0047621A">
              <w:rPr>
                <w:rFonts w:cs="Times New Roman"/>
              </w:rPr>
              <w:t> International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>LI-CHIH Valuable School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7DD6D" w14:textId="31C58616" w:rsidR="00F5434A" w:rsidRPr="0047621A" w:rsidRDefault="00F5434A" w:rsidP="00F5434A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  <w:lang w:eastAsia="zh-CN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B</w:t>
            </w:r>
          </w:p>
          <w:p w14:paraId="44C67644" w14:textId="170E5B5B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  <w:color w:val="000000"/>
                <w:shd w:val="clear" w:color="auto" w:fill="FFFFFF"/>
              </w:rPr>
              <w:t>Wenzhou University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F3BDA" w14:textId="77777777" w:rsidR="00F5434A" w:rsidRPr="0047621A" w:rsidRDefault="00F5434A" w:rsidP="00F5434A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TW"/>
              </w:rPr>
              <w:t>L</w:t>
            </w:r>
            <w:r w:rsidRPr="0047621A">
              <w:rPr>
                <w:rFonts w:cs="Times New Roman"/>
              </w:rPr>
              <w:t>Nagoya</w:t>
            </w:r>
            <w:proofErr w:type="spellEnd"/>
            <w:r w:rsidRPr="0047621A">
              <w:rPr>
                <w:rFonts w:cs="Times New Roman"/>
              </w:rPr>
              <w:t xml:space="preserve"> Commercial High</w:t>
            </w:r>
            <w:r>
              <w:rPr>
                <w:rFonts w:cs="Times New Roman"/>
              </w:rPr>
              <w:t xml:space="preserve"> B</w:t>
            </w:r>
          </w:p>
          <w:p w14:paraId="0CB3D61D" w14:textId="7D080411" w:rsidR="00F5434A" w:rsidRPr="009A2733" w:rsidRDefault="00F5434A" w:rsidP="00F5434A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Linyuan</w:t>
            </w:r>
            <w:proofErr w:type="spellEnd"/>
            <w:r w:rsidRPr="0047621A">
              <w:rPr>
                <w:rFonts w:cs="Times New Roman"/>
              </w:rPr>
              <w:t xml:space="preserve"> Senior High School</w:t>
            </w:r>
          </w:p>
        </w:tc>
      </w:tr>
      <w:tr w:rsidR="00F5434A" w:rsidRPr="009A2733" w14:paraId="50E4FAB9" w14:textId="77777777" w:rsidTr="00596459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FFFE8" w14:textId="032252AF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proofErr w:type="gramStart"/>
            <w:r>
              <w:rPr>
                <w:rFonts w:ascii="Century" w:hAnsi="Century" w:cs="Times New Roman"/>
                <w:kern w:val="0"/>
              </w:rPr>
              <w:t>14:-</w:t>
            </w:r>
            <w:proofErr w:type="gramEnd"/>
            <w:r>
              <w:rPr>
                <w:rFonts w:ascii="Century" w:hAnsi="Century" w:cs="Times New Roman"/>
                <w:kern w:val="0"/>
              </w:rPr>
              <w:t>1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444F4" w14:textId="0A997590" w:rsidR="00F5434A" w:rsidRPr="0047621A" w:rsidRDefault="00F5434A" w:rsidP="00F5434A">
            <w:pPr>
              <w:ind w:left="290" w:hangingChars="150" w:hanging="290"/>
              <w:rPr>
                <w:rFonts w:cs="Times New Roman"/>
                <w:b/>
                <w:bCs/>
                <w:bdr w:val="single" w:sz="4" w:space="0" w:color="auto"/>
              </w:rPr>
            </w:pPr>
            <w:proofErr w:type="spellStart"/>
            <w:r w:rsidRPr="0047621A">
              <w:rPr>
                <w:rFonts w:cs="Times New Roman"/>
                <w:b/>
                <w:bCs/>
                <w:bdr w:val="single" w:sz="4" w:space="0" w:color="auto"/>
              </w:rPr>
              <w:t>V</w:t>
            </w:r>
            <w:r w:rsidRPr="0047621A">
              <w:rPr>
                <w:rFonts w:cs="Times New Roman"/>
              </w:rPr>
              <w:t>Maruoka</w:t>
            </w:r>
            <w:proofErr w:type="spellEnd"/>
            <w:r w:rsidRPr="0047621A">
              <w:rPr>
                <w:rFonts w:cs="Times New Roman"/>
              </w:rPr>
              <w:t xml:space="preserve"> Senior High School</w:t>
            </w:r>
          </w:p>
          <w:p w14:paraId="26994C70" w14:textId="7D35F531" w:rsidR="00F5434A" w:rsidRPr="009A2733" w:rsidRDefault="00F5434A" w:rsidP="00F5434A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>Fu Cheng senior High School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62067" w14:textId="349E25CE" w:rsidR="00F5434A" w:rsidRPr="0047621A" w:rsidRDefault="00F5434A" w:rsidP="00F5434A">
            <w:pPr>
              <w:rPr>
                <w:rFonts w:cs="Times New Roman"/>
              </w:rPr>
            </w:pPr>
            <w:proofErr w:type="spellStart"/>
            <w:r>
              <w:rPr>
                <w:rFonts w:cs="Times New Roman" w:hint="eastAsia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</w:t>
            </w:r>
            <w:r>
              <w:rPr>
                <w:rFonts w:cs="Times New Roman"/>
              </w:rPr>
              <w:t xml:space="preserve"> C</w:t>
            </w:r>
          </w:p>
          <w:p w14:paraId="05E606B5" w14:textId="77777777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Mindanao International College 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C07D2" w14:textId="762A3D4D" w:rsidR="00F5434A" w:rsidRPr="009A2733" w:rsidRDefault="00F5434A" w:rsidP="00F5434A">
            <w:pPr>
              <w:ind w:left="290" w:hangingChars="150" w:hanging="290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color w:val="000000" w:themeColor="text1"/>
                <w:bdr w:val="single" w:sz="4" w:space="0" w:color="auto"/>
              </w:rPr>
              <w:t>B</w:t>
            </w:r>
            <w:r w:rsidRPr="0047621A">
              <w:rPr>
                <w:rFonts w:cs="Times New Roman"/>
                <w:color w:val="000000" w:themeColor="text1"/>
              </w:rPr>
              <w:t>Rits</w:t>
            </w:r>
            <w:proofErr w:type="spellEnd"/>
            <w:r>
              <w:rPr>
                <w:rFonts w:cs="Times New Roman"/>
                <w:color w:val="000000" w:themeColor="text1"/>
              </w:rPr>
              <w:t xml:space="preserve"> </w:t>
            </w:r>
            <w:r w:rsidRPr="0047621A">
              <w:rPr>
                <w:rFonts w:cs="Times New Roman"/>
                <w:color w:val="000000" w:themeColor="text1"/>
              </w:rPr>
              <w:t xml:space="preserve">Moriyama </w:t>
            </w:r>
            <w:r w:rsidRPr="0047621A">
              <w:rPr>
                <w:rFonts w:cs="Times New Roman"/>
                <w:color w:val="000000" w:themeColor="text1"/>
              </w:rPr>
              <w:t>＆</w:t>
            </w:r>
            <w:r>
              <w:rPr>
                <w:rFonts w:cs="Times New Roman" w:hint="eastAsia"/>
                <w:color w:val="000000" w:themeColor="text1"/>
              </w:rPr>
              <w:t xml:space="preserve"> </w:t>
            </w:r>
            <w:proofErr w:type="spellStart"/>
            <w:r w:rsidR="007C7A48" w:rsidRPr="007C7A48">
              <w:rPr>
                <w:rFonts w:cs="Times New Roman"/>
                <w:color w:val="000000" w:themeColor="text1"/>
              </w:rPr>
              <w:t>Jhong</w:t>
            </w:r>
            <w:proofErr w:type="spellEnd"/>
            <w:r w:rsidR="007C7A48" w:rsidRPr="007C7A48">
              <w:rPr>
                <w:rFonts w:cs="Times New Roman"/>
                <w:color w:val="000000" w:themeColor="text1"/>
              </w:rPr>
              <w:t xml:space="preserve"> </w:t>
            </w:r>
            <w:proofErr w:type="spellStart"/>
            <w:r w:rsidR="007C7A48" w:rsidRPr="007C7A48">
              <w:rPr>
                <w:rFonts w:cs="Times New Roman"/>
                <w:color w:val="000000" w:themeColor="text1"/>
              </w:rPr>
              <w:t>Jheng</w:t>
            </w:r>
            <w:proofErr w:type="spellEnd"/>
            <w:r w:rsidR="007C7A48" w:rsidRPr="007C7A48">
              <w:rPr>
                <w:rFonts w:cs="Times New Roman"/>
                <w:color w:val="000000" w:themeColor="text1"/>
              </w:rPr>
              <w:t xml:space="preserve"> Senior High School</w:t>
            </w:r>
          </w:p>
        </w:tc>
      </w:tr>
      <w:tr w:rsidR="00F5434A" w:rsidRPr="009A2733" w14:paraId="36D8249A" w14:textId="77777777" w:rsidTr="0067395B">
        <w:trPr>
          <w:trHeight w:hRule="exact" w:val="170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37993" w14:textId="77777777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BEB99" w14:textId="77777777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A1557" w14:textId="77777777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16C64" w14:textId="77777777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</w:tr>
      <w:tr w:rsidR="00F5434A" w:rsidRPr="009A2733" w14:paraId="20D51B05" w14:textId="77777777" w:rsidTr="00B41235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0ED7B" w14:textId="489F9D53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4:3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350BD" w14:textId="1FEEC544" w:rsidR="00F5434A" w:rsidRPr="009A2733" w:rsidRDefault="00F5434A" w:rsidP="00F5434A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 w:rsidRPr="0047621A">
              <w:rPr>
                <w:rFonts w:cs="Times New Roman"/>
              </w:rPr>
              <w:t xml:space="preserve"> Team </w:t>
            </w:r>
            <w:r>
              <w:rPr>
                <w:rFonts w:cs="Times New Roman"/>
              </w:rPr>
              <w:t>B</w:t>
            </w:r>
            <w:r w:rsidRPr="0047621A"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Shiv Nadar School, Gurgaon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D4052" w14:textId="321D2AA7" w:rsidR="00F5434A" w:rsidRPr="0047621A" w:rsidRDefault="00F5434A" w:rsidP="00F5434A">
            <w:pPr>
              <w:rPr>
                <w:rFonts w:cs="Times New Roman"/>
              </w:rPr>
            </w:pPr>
            <w:proofErr w:type="spellStart"/>
            <w:r w:rsidRPr="0047621A"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D</w:t>
            </w:r>
          </w:p>
          <w:p w14:paraId="17796594" w14:textId="44D98E3F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PTTC</w:t>
            </w:r>
            <w:proofErr w:type="spellEnd"/>
            <w:r w:rsidRPr="0047621A">
              <w:rPr>
                <w:rFonts w:cs="Times New Roman"/>
              </w:rPr>
              <w:t xml:space="preserve"> in </w:t>
            </w:r>
            <w:proofErr w:type="spellStart"/>
            <w:r w:rsidRPr="0047621A">
              <w:rPr>
                <w:rFonts w:cs="Times New Roman"/>
              </w:rPr>
              <w:t>Siem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ReapTeam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A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AA5CD" w14:textId="6C67C3F3" w:rsidR="00F5434A" w:rsidRPr="0047621A" w:rsidRDefault="00F5434A" w:rsidP="00F5434A">
            <w:pPr>
              <w:ind w:left="290" w:hangingChars="150" w:hanging="290"/>
              <w:rPr>
                <w:rFonts w:cs="Times New Roman"/>
                <w:b/>
                <w:bCs/>
                <w:bdr w:val="single" w:sz="4" w:space="0" w:color="auto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TW"/>
              </w:rPr>
              <w:t>B</w:t>
            </w:r>
            <w:r w:rsidRPr="0047621A">
              <w:rPr>
                <w:rFonts w:cs="Times New Roman"/>
              </w:rPr>
              <w:t>Fukui</w:t>
            </w:r>
            <w:proofErr w:type="spellEnd"/>
            <w:r w:rsidRPr="0047621A">
              <w:rPr>
                <w:rFonts w:cs="Times New Roman"/>
              </w:rPr>
              <w:t xml:space="preserve"> Commercial</w:t>
            </w:r>
            <w:r w:rsidR="005C295A">
              <w:rPr>
                <w:rFonts w:cs="Times New Roman"/>
              </w:rPr>
              <w:t xml:space="preserve"> High</w:t>
            </w:r>
          </w:p>
          <w:p w14:paraId="0FF76472" w14:textId="77777777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Kaohsiung Commercial High </w:t>
            </w:r>
          </w:p>
        </w:tc>
      </w:tr>
      <w:tr w:rsidR="00F5434A" w:rsidRPr="009A2733" w14:paraId="70D0E4E6" w14:textId="77777777" w:rsidTr="002E473D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A4BBC" w14:textId="51A35C71" w:rsidR="00F5434A" w:rsidRPr="009A2733" w:rsidRDefault="00F5434A" w:rsidP="00F5434A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4:4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838A0" w14:textId="2EFDA22D" w:rsidR="00F5434A" w:rsidRPr="005F65BD" w:rsidRDefault="00F5434A" w:rsidP="00F5434A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 xml:space="preserve">Team </w:t>
            </w:r>
            <w:r>
              <w:rPr>
                <w:rFonts w:cs="Times New Roman"/>
              </w:rPr>
              <w:t>C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Le Hong </w:t>
            </w:r>
            <w:proofErr w:type="spellStart"/>
            <w:r w:rsidRPr="0047621A">
              <w:rPr>
                <w:rFonts w:cs="Times New Roman"/>
              </w:rPr>
              <w:t>Phong</w:t>
            </w:r>
            <w:proofErr w:type="spellEnd"/>
            <w:r w:rsidRPr="0047621A">
              <w:rPr>
                <w:rFonts w:cs="Times New Roman"/>
              </w:rPr>
              <w:t xml:space="preserve"> High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8655F" w14:textId="23FA18D8" w:rsidR="00F5434A" w:rsidRPr="0047621A" w:rsidRDefault="00F5434A" w:rsidP="00F5434A">
            <w:pPr>
              <w:rPr>
                <w:rFonts w:cs="Times New Roman"/>
              </w:rPr>
            </w:pPr>
            <w:proofErr w:type="spellStart"/>
            <w:r w:rsidRPr="0047621A"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 w:rsidR="005C295A">
              <w:rPr>
                <w:rFonts w:cs="Times New Roman"/>
              </w:rPr>
              <w:t>E</w:t>
            </w:r>
          </w:p>
          <w:p w14:paraId="75BB989C" w14:textId="6085B020" w:rsidR="00F5434A" w:rsidRPr="009A2733" w:rsidRDefault="00F5434A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University of Philippines Team A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956BA" w14:textId="1F8CC632" w:rsidR="00F5434A" w:rsidRPr="009A2733" w:rsidRDefault="002E473D" w:rsidP="00F5434A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</w:rPr>
              <w:t xml:space="preserve"> </w:t>
            </w:r>
            <w:r w:rsidR="00F5434A" w:rsidRPr="0047621A">
              <w:rPr>
                <w:rFonts w:cs="Times New Roman"/>
              </w:rPr>
              <w:t xml:space="preserve">Kansai Univ </w:t>
            </w:r>
            <w:r>
              <w:rPr>
                <w:rFonts w:cs="Times New Roman"/>
              </w:rPr>
              <w:t>B</w:t>
            </w:r>
            <w:r w:rsidR="00F5434A" w:rsidRPr="0047621A">
              <w:rPr>
                <w:rFonts w:cs="Times New Roman"/>
              </w:rPr>
              <w:t>＆</w:t>
            </w:r>
            <w:r w:rsidR="00F5434A" w:rsidRPr="0047621A">
              <w:rPr>
                <w:rFonts w:cs="Times New Roman"/>
              </w:rPr>
              <w:t xml:space="preserve"> I-Shou Univ</w:t>
            </w:r>
            <w:r w:rsidR="00F5434A">
              <w:rPr>
                <w:rFonts w:cs="Times New Roman"/>
              </w:rPr>
              <w:t xml:space="preserve"> </w:t>
            </w:r>
            <w:r w:rsidR="00F5434A" w:rsidRPr="0047621A">
              <w:rPr>
                <w:rFonts w:cs="Times New Roman"/>
              </w:rPr>
              <w:t xml:space="preserve">Team </w:t>
            </w:r>
            <w:r w:rsidR="00F5434A">
              <w:rPr>
                <w:rFonts w:cs="Times New Roman"/>
              </w:rPr>
              <w:t>A</w:t>
            </w:r>
          </w:p>
        </w:tc>
      </w:tr>
      <w:tr w:rsidR="00A95FB9" w:rsidRPr="009A2733" w14:paraId="6E135536" w14:textId="77777777" w:rsidTr="002E473D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A48C3" w14:textId="235B40BC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4:5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74495" w14:textId="77777777" w:rsidR="00A95FB9" w:rsidRDefault="00A95FB9" w:rsidP="00A95FB9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ara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Ikuei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A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St.Paul's</w:t>
            </w:r>
            <w:proofErr w:type="spellEnd"/>
            <w:r w:rsidRPr="0047621A">
              <w:rPr>
                <w:rFonts w:cs="Times New Roman"/>
              </w:rPr>
              <w:t xml:space="preserve"> High</w:t>
            </w:r>
          </w:p>
          <w:p w14:paraId="7478966F" w14:textId="582ECA97" w:rsidR="00A95FB9" w:rsidRPr="005F65BD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 xml:space="preserve">Team </w:t>
            </w:r>
            <w:r>
              <w:rPr>
                <w:rFonts w:cs="Times New Roman"/>
              </w:rPr>
              <w:t>A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02851" w14:textId="7A06B62A" w:rsidR="00A95FB9" w:rsidRPr="0047621A" w:rsidRDefault="00A95FB9" w:rsidP="00A95FB9">
            <w:pPr>
              <w:rPr>
                <w:rFonts w:cs="Times New Roman"/>
              </w:rPr>
            </w:pPr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 xml:space="preserve">Nihon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>
              <w:rPr>
                <w:rFonts w:cs="Times New Roman"/>
              </w:rPr>
              <w:t>F</w:t>
            </w:r>
          </w:p>
          <w:p w14:paraId="3F879F57" w14:textId="77777777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Universiti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Sains</w:t>
            </w:r>
            <w:proofErr w:type="spellEnd"/>
            <w:r w:rsidRPr="0047621A">
              <w:rPr>
                <w:rFonts w:cs="Times New Roman"/>
              </w:rPr>
              <w:t xml:space="preserve"> Malaysia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E1EF7" w14:textId="37FDFD3E" w:rsidR="00A95FB9" w:rsidRDefault="002E473D" w:rsidP="00A95FB9">
            <w:pPr>
              <w:ind w:left="305" w:hangingChars="150" w:hanging="305"/>
              <w:rPr>
                <w:rFonts w:cs="Times New Roman"/>
              </w:rPr>
            </w:pPr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</w:rPr>
              <w:t xml:space="preserve"> </w:t>
            </w:r>
            <w:r w:rsidR="00A95FB9" w:rsidRPr="0047621A">
              <w:rPr>
                <w:rFonts w:cs="Times New Roman"/>
              </w:rPr>
              <w:t xml:space="preserve">Kansai Univ </w:t>
            </w:r>
            <w:r>
              <w:rPr>
                <w:rFonts w:cs="Times New Roman"/>
              </w:rPr>
              <w:t>C</w:t>
            </w:r>
            <w:r w:rsidR="00A95FB9" w:rsidRPr="0047621A">
              <w:rPr>
                <w:rFonts w:cs="Times New Roman"/>
              </w:rPr>
              <w:t>＆</w:t>
            </w:r>
            <w:r w:rsidR="00A95FB9" w:rsidRPr="0047621A">
              <w:rPr>
                <w:rFonts w:cs="Times New Roman"/>
              </w:rPr>
              <w:t xml:space="preserve"> I-Shou Univ</w:t>
            </w:r>
          </w:p>
          <w:p w14:paraId="50F8A65E" w14:textId="4416CCDC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 xml:space="preserve">Team </w:t>
            </w:r>
            <w:r>
              <w:rPr>
                <w:rFonts w:cs="Times New Roman"/>
              </w:rPr>
              <w:t>B</w:t>
            </w:r>
          </w:p>
        </w:tc>
      </w:tr>
      <w:tr w:rsidR="00A95FB9" w:rsidRPr="009A2733" w14:paraId="1D4E6779" w14:textId="77777777" w:rsidTr="00A95FB9">
        <w:trPr>
          <w:trHeight w:val="869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8FC7D" w14:textId="4F910ED4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5:0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2580" w14:textId="77777777" w:rsidR="00A95FB9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</w:rPr>
              <w:t>Nara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Ikuei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B</w:t>
            </w:r>
            <w:r w:rsidRPr="0047621A">
              <w:rPr>
                <w:rFonts w:cs="Times New Roman" w:hint="eastAsia"/>
              </w:rPr>
              <w:t>＆</w:t>
            </w:r>
            <w:proofErr w:type="spellStart"/>
            <w:r w:rsidRPr="0047621A">
              <w:rPr>
                <w:rFonts w:cs="Times New Roman"/>
              </w:rPr>
              <w:t>St.Paul's</w:t>
            </w:r>
            <w:proofErr w:type="spellEnd"/>
            <w:r w:rsidRPr="0047621A">
              <w:rPr>
                <w:rFonts w:cs="Times New Roman"/>
              </w:rPr>
              <w:t xml:space="preserve"> High</w:t>
            </w:r>
          </w:p>
          <w:p w14:paraId="76EB3879" w14:textId="573AD31F" w:rsidR="00A95FB9" w:rsidRPr="005F65BD" w:rsidRDefault="00A95FB9" w:rsidP="00A95FB9">
            <w:pPr>
              <w:ind w:left="289" w:hangingChars="150" w:hanging="289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 xml:space="preserve">Team </w:t>
            </w:r>
            <w:r>
              <w:rPr>
                <w:rFonts w:cs="Times New Roman"/>
              </w:rPr>
              <w:t>B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9EEC2" w14:textId="4C97D795" w:rsidR="00A95FB9" w:rsidRPr="0047621A" w:rsidRDefault="00A95FB9" w:rsidP="00A95FB9">
            <w:pPr>
              <w:rPr>
                <w:rFonts w:cs="Times New Roman"/>
              </w:rPr>
            </w:pPr>
            <w:proofErr w:type="spellStart"/>
            <w:r w:rsidRPr="0047621A"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>
              <w:rPr>
                <w:rFonts w:cs="Times New Roman"/>
              </w:rPr>
              <w:t>G</w:t>
            </w:r>
            <w:r w:rsidRPr="0047621A">
              <w:rPr>
                <w:rFonts w:cs="Times New Roman"/>
              </w:rPr>
              <w:t xml:space="preserve"> </w:t>
            </w:r>
          </w:p>
          <w:p w14:paraId="5FC39343" w14:textId="5D893E80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Phum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Svay</w:t>
            </w:r>
            <w:proofErr w:type="spellEnd"/>
            <w:r w:rsidRPr="0047621A">
              <w:rPr>
                <w:rFonts w:cs="Times New Roman"/>
              </w:rPr>
              <w:t xml:space="preserve"> Primary School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700A5" w14:textId="77777777" w:rsidR="00A95FB9" w:rsidRDefault="00A95FB9" w:rsidP="00A95FB9">
            <w:pPr>
              <w:ind w:left="305" w:hangingChars="150" w:hanging="305"/>
              <w:rPr>
                <w:rFonts w:cs="Times New Roman"/>
                <w:sz w:val="22"/>
                <w:szCs w:val="24"/>
              </w:rPr>
            </w:pPr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  <w:sz w:val="22"/>
                <w:szCs w:val="24"/>
              </w:rPr>
              <w:t xml:space="preserve"> Kyoto Sangyo Univ</w:t>
            </w:r>
            <w:r>
              <w:rPr>
                <w:rFonts w:cs="Times New Roman"/>
                <w:sz w:val="22"/>
                <w:szCs w:val="24"/>
              </w:rPr>
              <w:t xml:space="preserve"> A</w:t>
            </w:r>
            <w:r w:rsidRPr="0047621A">
              <w:rPr>
                <w:rFonts w:cs="Times New Roman"/>
                <w:sz w:val="22"/>
                <w:szCs w:val="24"/>
              </w:rPr>
              <w:t>＆</w:t>
            </w:r>
          </w:p>
          <w:p w14:paraId="01209475" w14:textId="77777777" w:rsidR="00A95FB9" w:rsidRDefault="00A95FB9" w:rsidP="00A95FB9">
            <w:pPr>
              <w:ind w:left="304" w:hangingChars="150" w:hanging="304"/>
              <w:rPr>
                <w:rFonts w:cs="Times New Roman"/>
                <w:shd w:val="clear" w:color="auto" w:fill="E2EFD9" w:themeFill="accent6" w:themeFillTint="33"/>
              </w:rPr>
            </w:pPr>
            <w:r w:rsidRPr="0047621A">
              <w:rPr>
                <w:rFonts w:cs="Times New Roman"/>
                <w:sz w:val="22"/>
                <w:szCs w:val="24"/>
              </w:rPr>
              <w:t xml:space="preserve"> </w:t>
            </w:r>
            <w:r w:rsidRPr="00B41235">
              <w:rPr>
                <w:rFonts w:cs="Times New Roman"/>
                <w:shd w:val="clear" w:color="auto" w:fill="E2EFD9" w:themeFill="accent6" w:themeFillTint="33"/>
              </w:rPr>
              <w:t>National</w:t>
            </w:r>
            <w:r>
              <w:rPr>
                <w:rFonts w:cs="Times New Roman"/>
                <w:shd w:val="clear" w:color="auto" w:fill="E2EFD9" w:themeFill="accent6" w:themeFillTint="33"/>
              </w:rPr>
              <w:t xml:space="preserve"> </w:t>
            </w:r>
            <w:r w:rsidRPr="00B41235">
              <w:rPr>
                <w:rFonts w:cs="Times New Roman"/>
                <w:shd w:val="clear" w:color="auto" w:fill="E2EFD9" w:themeFill="accent6" w:themeFillTint="33"/>
              </w:rPr>
              <w:t>Kaohsiung University of</w:t>
            </w:r>
          </w:p>
          <w:p w14:paraId="6CF565C7" w14:textId="59EC102A" w:rsidR="00A95FB9" w:rsidRPr="009A2733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B41235">
              <w:rPr>
                <w:rFonts w:cs="Times New Roman"/>
                <w:shd w:val="clear" w:color="auto" w:fill="E2EFD9" w:themeFill="accent6" w:themeFillTint="33"/>
              </w:rPr>
              <w:t xml:space="preserve"> Science and Technology</w:t>
            </w:r>
            <w:r>
              <w:rPr>
                <w:rFonts w:cs="Times New Roman"/>
                <w:shd w:val="clear" w:color="auto" w:fill="E2EFD9" w:themeFill="accent6" w:themeFillTint="33"/>
              </w:rPr>
              <w:t xml:space="preserve"> A</w:t>
            </w:r>
          </w:p>
        </w:tc>
      </w:tr>
      <w:tr w:rsidR="00A95FB9" w:rsidRPr="009A2733" w14:paraId="506598C9" w14:textId="77777777" w:rsidTr="00A95FB9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46140" w14:textId="6273B288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5:1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3BB5A" w14:textId="06C21EEA" w:rsidR="00A95FB9" w:rsidRPr="009A2733" w:rsidRDefault="00A95FB9" w:rsidP="00A95FB9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>
              <w:rPr>
                <w:rFonts w:cs="Times New Roman"/>
              </w:rPr>
              <w:t xml:space="preserve"> Team D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Ritiyawannalai</w:t>
            </w:r>
            <w:proofErr w:type="spellEnd"/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74323" w14:textId="600F54F6" w:rsidR="00A95FB9" w:rsidRPr="0047621A" w:rsidRDefault="00A95FB9" w:rsidP="00A95FB9">
            <w:pPr>
              <w:rPr>
                <w:rFonts w:cs="Times New Roman"/>
              </w:rPr>
            </w:pPr>
            <w:proofErr w:type="spellStart"/>
            <w:r w:rsidRPr="0047621A"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>
              <w:rPr>
                <w:rFonts w:cs="Times New Roman"/>
              </w:rPr>
              <w:t>H</w:t>
            </w:r>
          </w:p>
          <w:p w14:paraId="10076E95" w14:textId="6E5CE751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PTTC</w:t>
            </w:r>
            <w:proofErr w:type="spellEnd"/>
            <w:r w:rsidRPr="0047621A">
              <w:rPr>
                <w:rFonts w:cs="Times New Roman"/>
              </w:rPr>
              <w:t xml:space="preserve"> in </w:t>
            </w:r>
            <w:proofErr w:type="spellStart"/>
            <w:r w:rsidRPr="0047621A">
              <w:rPr>
                <w:rFonts w:cs="Times New Roman"/>
              </w:rPr>
              <w:t>Siem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ReapTeam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B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A0DF1" w14:textId="7779288D" w:rsidR="00A95FB9" w:rsidRPr="009A2733" w:rsidRDefault="00A95FB9" w:rsidP="00A95FB9">
            <w:pPr>
              <w:ind w:left="305" w:hangingChars="150" w:hanging="305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Kansa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 w:rsidR="002E473D">
              <w:rPr>
                <w:rFonts w:cs="Times New Roman"/>
              </w:rPr>
              <w:t>D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ooyin</w:t>
            </w:r>
            <w:proofErr w:type="spellEnd"/>
            <w:r w:rsidRPr="0047621A">
              <w:rPr>
                <w:rFonts w:cs="Times New Roman"/>
              </w:rPr>
              <w:t xml:space="preserve"> Univ</w:t>
            </w:r>
          </w:p>
        </w:tc>
      </w:tr>
      <w:tr w:rsidR="00A95FB9" w:rsidRPr="009A2733" w14:paraId="2B2D5E0E" w14:textId="77777777" w:rsidTr="0067395B">
        <w:trPr>
          <w:trHeight w:hRule="exact" w:val="170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346BC" w14:textId="77777777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D93D4" w14:textId="77777777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D1DAE" w14:textId="77777777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88B1B" w14:textId="77777777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</w:tr>
      <w:tr w:rsidR="00A95FB9" w:rsidRPr="009A2733" w14:paraId="57F90AEB" w14:textId="77777777" w:rsidTr="00A95FB9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E115C" w14:textId="02CD7944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5:3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CE02A" w14:textId="77777777" w:rsidR="00A95FB9" w:rsidRDefault="00A95FB9" w:rsidP="00A95FB9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CN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</w:t>
            </w:r>
            <w:r>
              <w:rPr>
                <w:rFonts w:cs="Times New Roman"/>
              </w:rPr>
              <w:t>.</w:t>
            </w:r>
            <w:r w:rsidRPr="0047621A">
              <w:rPr>
                <w:rFonts w:cs="Times New Roman"/>
              </w:rPr>
              <w:t xml:space="preserve"> Affiliated</w:t>
            </w:r>
          </w:p>
          <w:p w14:paraId="2D6CBAD5" w14:textId="37005AEA" w:rsidR="00A95FB9" w:rsidRPr="009A2733" w:rsidRDefault="00A95FB9" w:rsidP="00A95FB9">
            <w:pPr>
              <w:ind w:left="289" w:hangingChars="150" w:hanging="289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 xml:space="preserve"> High </w:t>
            </w:r>
            <w:r>
              <w:rPr>
                <w:rFonts w:cs="Times New Roman"/>
              </w:rPr>
              <w:t xml:space="preserve">A </w:t>
            </w:r>
            <w:r>
              <w:rPr>
                <w:rFonts w:cs="Times New Roman" w:hint="eastAsia"/>
              </w:rPr>
              <w:t>&amp;</w:t>
            </w:r>
            <w:r w:rsidRPr="001C0B59">
              <w:rPr>
                <w:rFonts w:cs="Times New Roman"/>
              </w:rPr>
              <w:t xml:space="preserve"> </w:t>
            </w:r>
            <w:proofErr w:type="spellStart"/>
            <w:r w:rsidRPr="001C0B59">
              <w:rPr>
                <w:rFonts w:cs="Times New Roman"/>
              </w:rPr>
              <w:t>Gushan</w:t>
            </w:r>
            <w:proofErr w:type="spellEnd"/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85100" w14:textId="400E5F40" w:rsidR="00A95FB9" w:rsidRPr="003D3078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7F52A0">
              <w:rPr>
                <w:rFonts w:cs="Times New Roman"/>
              </w:rPr>
              <w:t>Kyoto</w:t>
            </w:r>
            <w:proofErr w:type="spellEnd"/>
            <w:r w:rsidRPr="007F52A0">
              <w:rPr>
                <w:rFonts w:cs="Times New Roman"/>
                <w:b/>
                <w:bCs/>
              </w:rPr>
              <w:t xml:space="preserve"> </w:t>
            </w:r>
            <w:r w:rsidRPr="00492281">
              <w:rPr>
                <w:rFonts w:cs="Times New Roman"/>
                <w:sz w:val="24"/>
                <w:szCs w:val="24"/>
              </w:rPr>
              <w:t xml:space="preserve">Sangyo Univ </w:t>
            </w:r>
            <w:r>
              <w:rPr>
                <w:rFonts w:cs="Times New Roman"/>
                <w:sz w:val="24"/>
                <w:szCs w:val="24"/>
              </w:rPr>
              <w:t>B</w:t>
            </w:r>
            <w:r w:rsidRPr="00492281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 w:hint="eastAsia"/>
                <w:sz w:val="24"/>
                <w:szCs w:val="24"/>
              </w:rPr>
              <w:t>&amp;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492281">
              <w:rPr>
                <w:rFonts w:cs="Times New Roman"/>
              </w:rPr>
              <w:t>P</w:t>
            </w:r>
            <w:r>
              <w:rPr>
                <w:rFonts w:cs="Times New Roman"/>
              </w:rPr>
              <w:t>TTC</w:t>
            </w:r>
            <w:proofErr w:type="spellEnd"/>
            <w:r w:rsidRPr="00492281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in</w:t>
            </w:r>
            <w:r w:rsidRPr="00492281">
              <w:rPr>
                <w:rFonts w:cs="Times New Roman"/>
              </w:rPr>
              <w:t xml:space="preserve"> </w:t>
            </w:r>
            <w:proofErr w:type="spellStart"/>
            <w:r w:rsidRPr="00492281">
              <w:rPr>
                <w:rFonts w:cs="Times New Roman"/>
              </w:rPr>
              <w:t>Siem</w:t>
            </w:r>
            <w:proofErr w:type="spellEnd"/>
            <w:r w:rsidRPr="00492281">
              <w:rPr>
                <w:rFonts w:cs="Times New Roman"/>
              </w:rPr>
              <w:t xml:space="preserve"> Rea</w:t>
            </w:r>
            <w:r>
              <w:rPr>
                <w:rFonts w:cs="Times New Roman"/>
              </w:rPr>
              <w:t>p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2AC09" w14:textId="77777777" w:rsidR="00A95FB9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CN"/>
              </w:rPr>
              <w:t>L</w:t>
            </w:r>
            <w:r w:rsidRPr="0047621A">
              <w:rPr>
                <w:rFonts w:cs="Times New Roman"/>
              </w:rPr>
              <w:t>Chukyo</w:t>
            </w:r>
            <w:proofErr w:type="spellEnd"/>
            <w:r w:rsidRPr="0047621A">
              <w:rPr>
                <w:rFonts w:cs="Times New Roman"/>
              </w:rPr>
              <w:t xml:space="preserve"> Univ</w:t>
            </w:r>
            <w:r w:rsidRPr="0047621A">
              <w:rPr>
                <w:rFonts w:cs="Times New Roman"/>
              </w:rPr>
              <w:t>＆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FB2889">
              <w:rPr>
                <w:rFonts w:cs="Times New Roman"/>
              </w:rPr>
              <w:t>Fazaia</w:t>
            </w:r>
            <w:proofErr w:type="spellEnd"/>
            <w:r w:rsidRPr="00FB2889">
              <w:rPr>
                <w:rFonts w:cs="Times New Roman"/>
              </w:rPr>
              <w:t xml:space="preserve"> Degree College Peshawar</w:t>
            </w:r>
            <w:r>
              <w:rPr>
                <w:rFonts w:cs="Times New Roman" w:hint="eastAsia"/>
              </w:rPr>
              <w:t>＆</w:t>
            </w:r>
            <w:r w:rsidRPr="00FB2889">
              <w:rPr>
                <w:rFonts w:cs="Times New Roman"/>
              </w:rPr>
              <w:t>ASHAP</w:t>
            </w:r>
          </w:p>
          <w:p w14:paraId="54583BC0" w14:textId="59EEB7E0" w:rsidR="00A95FB9" w:rsidRPr="009A2733" w:rsidRDefault="00A95FB9" w:rsidP="00A95FB9">
            <w:pPr>
              <w:ind w:left="289" w:hangingChars="150" w:hanging="289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>
              <w:rPr>
                <w:rFonts w:cs="Times New Roman"/>
              </w:rPr>
              <w:t xml:space="preserve"> (</w:t>
            </w:r>
            <w:r w:rsidRPr="00FB2889">
              <w:rPr>
                <w:rFonts w:cs="Times New Roman"/>
              </w:rPr>
              <w:t>All Share Humanity and Peace</w:t>
            </w:r>
          </w:p>
        </w:tc>
      </w:tr>
      <w:tr w:rsidR="00A95FB9" w:rsidRPr="009A2733" w14:paraId="7BECD5B8" w14:textId="77777777" w:rsidTr="00E66FB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4AEDE" w14:textId="6BE68FEF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5:4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537CB" w14:textId="23AC8A91" w:rsidR="00A95FB9" w:rsidRPr="008F30C6" w:rsidRDefault="00A95FB9" w:rsidP="00A95FB9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TW"/>
              </w:rPr>
              <w:t>L</w:t>
            </w:r>
            <w:r w:rsidRPr="0047621A">
              <w:rPr>
                <w:rFonts w:cs="Times New Roman"/>
              </w:rPr>
              <w:t>Nanzan</w:t>
            </w:r>
            <w:proofErr w:type="spellEnd"/>
            <w:r w:rsidRPr="0047621A">
              <w:rPr>
                <w:rFonts w:cs="Times New Roman"/>
              </w:rPr>
              <w:t xml:space="preserve"> Kokusai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Shute Home-Economics &amp; Commercial 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A229E" w14:textId="7836430C" w:rsidR="00A95FB9" w:rsidRPr="0047621A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>
              <w:rPr>
                <w:rFonts w:cs="Times New Roman"/>
              </w:rPr>
              <w:t>I</w:t>
            </w:r>
          </w:p>
          <w:p w14:paraId="291EBFE6" w14:textId="77777777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Royal University </w:t>
            </w:r>
            <w:proofErr w:type="spellStart"/>
            <w:r w:rsidRPr="0047621A">
              <w:rPr>
                <w:rFonts w:cs="Times New Roman"/>
              </w:rPr>
              <w:t>Phonom</w:t>
            </w:r>
            <w:proofErr w:type="spellEnd"/>
            <w:r w:rsidRPr="0047621A">
              <w:rPr>
                <w:rFonts w:cs="Times New Roman"/>
              </w:rPr>
              <w:t xml:space="preserve"> Penh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4A363" w14:textId="5D8943A2" w:rsidR="00A95FB9" w:rsidRPr="009A2733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V</w:t>
            </w:r>
            <w:r w:rsidRPr="0047621A">
              <w:rPr>
                <w:rFonts w:cs="Times New Roman"/>
                <w:sz w:val="22"/>
                <w:szCs w:val="24"/>
              </w:rPr>
              <w:t>Kyoto</w:t>
            </w:r>
            <w:proofErr w:type="spellEnd"/>
            <w:r w:rsidRPr="0047621A">
              <w:rPr>
                <w:rFonts w:cs="Times New Roman"/>
                <w:sz w:val="22"/>
                <w:szCs w:val="24"/>
              </w:rPr>
              <w:t xml:space="preserve"> Sangyo Univ</w:t>
            </w:r>
            <w:r>
              <w:rPr>
                <w:rFonts w:cs="Times New Roman"/>
                <w:sz w:val="22"/>
                <w:szCs w:val="24"/>
              </w:rPr>
              <w:t xml:space="preserve"> C</w:t>
            </w:r>
            <w:r w:rsidRPr="0047621A">
              <w:rPr>
                <w:rFonts w:cs="Times New Roman"/>
                <w:sz w:val="22"/>
                <w:szCs w:val="24"/>
              </w:rPr>
              <w:t xml:space="preserve"> </w:t>
            </w:r>
            <w:r w:rsidRPr="0047621A">
              <w:rPr>
                <w:rFonts w:cs="Times New Roman"/>
                <w:sz w:val="22"/>
                <w:szCs w:val="24"/>
              </w:rPr>
              <w:t>＆</w:t>
            </w:r>
            <w:r w:rsidRPr="00B41235">
              <w:rPr>
                <w:rFonts w:cs="Times New Roman"/>
                <w:shd w:val="clear" w:color="auto" w:fill="E2EFD9" w:themeFill="accent6" w:themeFillTint="33"/>
              </w:rPr>
              <w:t xml:space="preserve">National Kaohsiung University of Science and Technology(Team </w:t>
            </w:r>
            <w:r>
              <w:rPr>
                <w:rFonts w:cs="Times New Roman"/>
                <w:shd w:val="clear" w:color="auto" w:fill="E2EFD9" w:themeFill="accent6" w:themeFillTint="33"/>
              </w:rPr>
              <w:t>B</w:t>
            </w:r>
            <w:r w:rsidRPr="00B41235">
              <w:rPr>
                <w:rFonts w:cs="Times New Roman"/>
                <w:shd w:val="clear" w:color="auto" w:fill="E2EFD9" w:themeFill="accent6" w:themeFillTint="33"/>
              </w:rPr>
              <w:t>)</w:t>
            </w:r>
          </w:p>
        </w:tc>
      </w:tr>
      <w:tr w:rsidR="00A95FB9" w:rsidRPr="009A2733" w14:paraId="41497DE3" w14:textId="77777777" w:rsidTr="00E66FB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FDBFE" w14:textId="7D41AE97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5:5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78BB3" w14:textId="2D4CA210" w:rsidR="00A95FB9" w:rsidRPr="009A2733" w:rsidRDefault="00A95FB9" w:rsidP="00A95FB9">
            <w:pPr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eam E</w:t>
            </w:r>
            <w:r w:rsidRPr="0047621A"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The Shri Ram School, Avail Campus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B1879" w14:textId="54B70DFB" w:rsidR="00A95FB9" w:rsidRPr="001C0B59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  <w:lang w:eastAsia="zh-CN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Affiliated High </w:t>
            </w:r>
          </w:p>
          <w:p w14:paraId="23A6A288" w14:textId="6746D549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>
              <w:rPr>
                <w:rFonts w:cs="Times New Roman"/>
              </w:rPr>
              <w:t xml:space="preserve">B </w:t>
            </w:r>
            <w:r>
              <w:rPr>
                <w:rFonts w:cs="Times New Roman" w:hint="eastAsia"/>
              </w:rPr>
              <w:t>&amp;</w:t>
            </w:r>
            <w:r>
              <w:t xml:space="preserve"> </w:t>
            </w:r>
            <w:proofErr w:type="spellStart"/>
            <w:r>
              <w:t>Philipine</w:t>
            </w:r>
            <w:proofErr w:type="spellEnd"/>
            <w:r>
              <w:t xml:space="preserve"> Nikkei </w:t>
            </w:r>
            <w:proofErr w:type="spellStart"/>
            <w:r>
              <w:t>Jin</w:t>
            </w:r>
            <w:proofErr w:type="spellEnd"/>
            <w:r>
              <w:t xml:space="preserve"> Kai </w:t>
            </w:r>
            <w:r>
              <w:rPr>
                <w:rFonts w:hint="eastAsia"/>
              </w:rPr>
              <w:t>Int</w:t>
            </w:r>
            <w:r>
              <w:t>’l School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5F374" w14:textId="62D2B98A" w:rsidR="00A95FB9" w:rsidRPr="009A2733" w:rsidRDefault="00A95FB9" w:rsidP="00A95FB9">
            <w:pPr>
              <w:ind w:leftChars="-1" w:left="4" w:hangingChars="3" w:hanging="6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  <w:lang w:eastAsia="zh-CN"/>
              </w:rPr>
              <w:t>V</w:t>
            </w:r>
            <w:r w:rsidRPr="0047621A">
              <w:rPr>
                <w:rFonts w:cs="Times New Roman"/>
                <w:sz w:val="22"/>
                <w:szCs w:val="24"/>
              </w:rPr>
              <w:t>Kyoto</w:t>
            </w:r>
            <w:proofErr w:type="spellEnd"/>
            <w:r w:rsidRPr="0047621A">
              <w:rPr>
                <w:rFonts w:cs="Times New Roman"/>
                <w:sz w:val="22"/>
                <w:szCs w:val="24"/>
              </w:rPr>
              <w:t xml:space="preserve"> Sangyo Univ </w:t>
            </w:r>
            <w:r>
              <w:rPr>
                <w:rFonts w:cs="Times New Roman"/>
                <w:sz w:val="22"/>
                <w:szCs w:val="24"/>
              </w:rPr>
              <w:t xml:space="preserve">D </w:t>
            </w:r>
            <w:r w:rsidRPr="0047621A">
              <w:rPr>
                <w:rFonts w:cs="Times New Roman"/>
                <w:sz w:val="22"/>
                <w:szCs w:val="24"/>
              </w:rPr>
              <w:t>＆</w:t>
            </w:r>
            <w:r w:rsidRPr="00B41235">
              <w:rPr>
                <w:rFonts w:cs="Times New Roman"/>
                <w:shd w:val="clear" w:color="auto" w:fill="E2EFD9" w:themeFill="accent6" w:themeFillTint="33"/>
              </w:rPr>
              <w:t>National Kaohsiung University of Science and Technology</w:t>
            </w:r>
            <w:r>
              <w:rPr>
                <w:rFonts w:cs="Times New Roman"/>
                <w:shd w:val="clear" w:color="auto" w:fill="E2EFD9" w:themeFill="accent6" w:themeFillTint="33"/>
              </w:rPr>
              <w:t xml:space="preserve"> C</w:t>
            </w:r>
          </w:p>
        </w:tc>
      </w:tr>
      <w:tr w:rsidR="00A95FB9" w:rsidRPr="009A2733" w14:paraId="510AC5BD" w14:textId="77777777" w:rsidTr="00E66FB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F31A6" w14:textId="41258EB2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/>
                <w:kern w:val="0"/>
              </w:rPr>
              <w:t>16:0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09262" w14:textId="6FF1FAEE" w:rsidR="00A95FB9" w:rsidRPr="009A2733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l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 xml:space="preserve">Team </w:t>
            </w:r>
            <w:r>
              <w:rPr>
                <w:rFonts w:cs="Times New Roman"/>
              </w:rPr>
              <w:t xml:space="preserve">F 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Kaohsiung Girls' Senior High School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5F0B7" w14:textId="0DA0424F" w:rsidR="00A95FB9" w:rsidRPr="0047621A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sz w:val="22"/>
                <w:szCs w:val="24"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Affiliated High</w:t>
            </w:r>
          </w:p>
          <w:p w14:paraId="638C94B6" w14:textId="3217547F" w:rsidR="00A95FB9" w:rsidRPr="009A2733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>
              <w:rPr>
                <w:rFonts w:cs="Times New Roman" w:hint="eastAsia"/>
              </w:rPr>
              <w:t>C</w:t>
            </w:r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Silay</w:t>
            </w:r>
            <w:proofErr w:type="spellEnd"/>
            <w:r w:rsidRPr="0047621A">
              <w:rPr>
                <w:rFonts w:cs="Times New Roman"/>
              </w:rPr>
              <w:t xml:space="preserve"> Institute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7177A" w14:textId="14734A18" w:rsidR="00A95FB9" w:rsidRPr="0047621A" w:rsidRDefault="00A95FB9" w:rsidP="00A95FB9">
            <w:pPr>
              <w:ind w:left="290" w:hangingChars="150" w:hanging="290"/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>Uji</w:t>
            </w:r>
            <w:r>
              <w:rPr>
                <w:rFonts w:cs="Times New Roman"/>
              </w:rPr>
              <w:t xml:space="preserve"> </w:t>
            </w:r>
            <w:r w:rsidRPr="0047621A">
              <w:rPr>
                <w:rFonts w:cs="Times New Roman"/>
              </w:rPr>
              <w:t xml:space="preserve">A </w:t>
            </w:r>
          </w:p>
          <w:p w14:paraId="23320587" w14:textId="4BBC9656" w:rsidR="00A95FB9" w:rsidRPr="009A2733" w:rsidRDefault="00A95FB9" w:rsidP="00A95FB9">
            <w:pPr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Guoguang</w:t>
            </w:r>
            <w:proofErr w:type="spellEnd"/>
            <w:r w:rsidRPr="0047621A">
              <w:rPr>
                <w:rFonts w:cs="Times New Roman"/>
              </w:rPr>
              <w:t xml:space="preserve"> Laboratory School,</w:t>
            </w:r>
          </w:p>
        </w:tc>
      </w:tr>
      <w:tr w:rsidR="00A95FB9" w:rsidRPr="009A2733" w14:paraId="3554D8DF" w14:textId="77777777" w:rsidTr="00E66FB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0B842" w14:textId="74069F05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 w:hint="eastAsia"/>
                <w:kern w:val="0"/>
              </w:rPr>
              <w:t>1</w:t>
            </w:r>
            <w:r>
              <w:rPr>
                <w:rFonts w:ascii="Century" w:hAnsi="Century" w:cs="Times New Roman"/>
                <w:kern w:val="0"/>
              </w:rPr>
              <w:t>6:1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9723A" w14:textId="48A42888" w:rsidR="00A95FB9" w:rsidRPr="008F30C6" w:rsidRDefault="00A95FB9" w:rsidP="00A95FB9">
            <w:pPr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60414C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t>Announcement for Tomorrow</w:t>
            </w: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318D8" w14:textId="581C884B" w:rsidR="00A95FB9" w:rsidRPr="0047621A" w:rsidRDefault="00A95FB9" w:rsidP="00A95FB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Nihon</w:t>
            </w:r>
            <w:proofErr w:type="spellEnd"/>
            <w:r w:rsidRPr="0047621A">
              <w:rPr>
                <w:rFonts w:cs="Times New Roman"/>
              </w:rPr>
              <w:t xml:space="preserve"> </w:t>
            </w:r>
            <w:proofErr w:type="spellStart"/>
            <w:r w:rsidRPr="0047621A">
              <w:rPr>
                <w:rFonts w:cs="Times New Roman"/>
              </w:rPr>
              <w:t>Fukushi</w:t>
            </w:r>
            <w:proofErr w:type="spellEnd"/>
            <w:r w:rsidRPr="0047621A">
              <w:rPr>
                <w:rFonts w:cs="Times New Roman"/>
              </w:rPr>
              <w:t xml:space="preserve"> Univ </w:t>
            </w:r>
            <w:r>
              <w:rPr>
                <w:rFonts w:cs="Times New Roman"/>
              </w:rPr>
              <w:t>J</w:t>
            </w:r>
          </w:p>
          <w:p w14:paraId="6E6F00E7" w14:textId="2B3CD389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University of Philippines Team B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2A085" w14:textId="5461562C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bdr w:val="single" w:sz="4" w:space="0" w:color="auto"/>
              </w:rPr>
              <w:t>L</w:t>
            </w:r>
            <w:r w:rsidRPr="0047621A">
              <w:rPr>
                <w:rFonts w:cs="Times New Roman"/>
              </w:rPr>
              <w:t>Rits</w:t>
            </w:r>
            <w:proofErr w:type="spellEnd"/>
            <w:r w:rsidRPr="0047621A">
              <w:rPr>
                <w:rFonts w:cs="Times New Roman"/>
              </w:rPr>
              <w:t xml:space="preserve"> Uji B </w:t>
            </w:r>
            <w:r w:rsidRPr="0047621A">
              <w:rPr>
                <w:rFonts w:cs="Times New Roman"/>
              </w:rPr>
              <w:t xml:space="preserve">＆　</w:t>
            </w:r>
            <w:r w:rsidRPr="0047621A">
              <w:rPr>
                <w:rFonts w:cs="Times New Roman"/>
              </w:rPr>
              <w:t>San</w:t>
            </w:r>
            <w:r>
              <w:rPr>
                <w:rFonts w:cs="Times New Roman"/>
              </w:rPr>
              <w:t>-</w:t>
            </w:r>
            <w:proofErr w:type="spellStart"/>
            <w:r w:rsidRPr="0047621A">
              <w:rPr>
                <w:rFonts w:cs="Times New Roman"/>
              </w:rPr>
              <w:t>Hsin</w:t>
            </w:r>
            <w:proofErr w:type="spellEnd"/>
            <w:r w:rsidRPr="0047621A">
              <w:rPr>
                <w:rFonts w:cs="Times New Roman"/>
              </w:rPr>
              <w:t xml:space="preserve"> High School</w:t>
            </w:r>
          </w:p>
        </w:tc>
      </w:tr>
      <w:tr w:rsidR="00A95FB9" w:rsidRPr="009A2733" w14:paraId="496F8CF0" w14:textId="77777777" w:rsidTr="00E66FBB">
        <w:trPr>
          <w:trHeight w:val="531"/>
        </w:trPr>
        <w:tc>
          <w:tcPr>
            <w:tcW w:w="7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0B297" w14:textId="41768442" w:rsidR="00A95FB9" w:rsidRPr="009A2733" w:rsidRDefault="00A95FB9" w:rsidP="00A95FB9">
            <w:pPr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  <w:r>
              <w:rPr>
                <w:rFonts w:ascii="Century" w:hAnsi="Century" w:cs="Times New Roman" w:hint="eastAsia"/>
                <w:kern w:val="0"/>
              </w:rPr>
              <w:t>1</w:t>
            </w:r>
            <w:r>
              <w:rPr>
                <w:rFonts w:ascii="Century" w:hAnsi="Century" w:cs="Times New Roman"/>
                <w:kern w:val="0"/>
              </w:rPr>
              <w:t>6:20</w:t>
            </w:r>
          </w:p>
        </w:tc>
        <w:tc>
          <w:tcPr>
            <w:tcW w:w="29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FFA97" w14:textId="5F61DE90" w:rsidR="00A95FB9" w:rsidRPr="008F30C6" w:rsidRDefault="00A95FB9" w:rsidP="00A95FB9">
            <w:pPr>
              <w:tabs>
                <w:tab w:val="left" w:pos="4658"/>
              </w:tabs>
              <w:ind w:left="290" w:hangingChars="150" w:hanging="290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</w:p>
        </w:tc>
        <w:tc>
          <w:tcPr>
            <w:tcW w:w="310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4AFD5" w14:textId="45C298FF" w:rsidR="00A95FB9" w:rsidRPr="0047621A" w:rsidRDefault="00ED1650" w:rsidP="00A95FB9">
            <w:pPr>
              <w:ind w:left="289" w:hangingChars="150" w:hanging="289"/>
              <w:rPr>
                <w:rFonts w:cs="Times New Roman"/>
              </w:rPr>
            </w:pPr>
            <w:proofErr w:type="spellStart"/>
            <w:r w:rsidRPr="00ED1650">
              <w:rPr>
                <w:rFonts w:cs="Times New Roman"/>
                <w:bdr w:val="single" w:sz="4" w:space="0" w:color="auto"/>
              </w:rPr>
              <w:t>L</w:t>
            </w:r>
            <w:r w:rsidR="00A95FB9" w:rsidRPr="0047621A">
              <w:rPr>
                <w:rFonts w:cs="Times New Roman"/>
              </w:rPr>
              <w:t>Kansai</w:t>
            </w:r>
            <w:proofErr w:type="spellEnd"/>
            <w:r w:rsidR="00A95FB9" w:rsidRPr="0047621A">
              <w:rPr>
                <w:rFonts w:cs="Times New Roman"/>
              </w:rPr>
              <w:t xml:space="preserve"> Univ Team </w:t>
            </w:r>
            <w:r w:rsidR="002E473D">
              <w:rPr>
                <w:rFonts w:cs="Times New Roman"/>
              </w:rPr>
              <w:t>A</w:t>
            </w:r>
          </w:p>
          <w:p w14:paraId="3DA947E8" w14:textId="77777777" w:rsidR="00A95FB9" w:rsidRDefault="00A95FB9" w:rsidP="00A95FB9">
            <w:pPr>
              <w:widowControl/>
              <w:spacing w:line="0" w:lineRule="atLeast"/>
              <w:jc w:val="left"/>
              <w:rPr>
                <w:rFonts w:cs="Times New Roman"/>
              </w:rPr>
            </w:pPr>
            <w:r w:rsidRPr="0047621A">
              <w:rPr>
                <w:rFonts w:cs="Times New Roman"/>
              </w:rPr>
              <w:t>＆</w:t>
            </w:r>
            <w:r w:rsidRPr="0047621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PPTE College</w:t>
            </w:r>
          </w:p>
          <w:p w14:paraId="64E25014" w14:textId="223857AA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60414C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lastRenderedPageBreak/>
              <w:t>Announcement for Tomorrow</w:t>
            </w:r>
          </w:p>
        </w:tc>
        <w:tc>
          <w:tcPr>
            <w:tcW w:w="29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70820" w14:textId="754FE543" w:rsidR="00A95FB9" w:rsidRPr="009A2733" w:rsidRDefault="00A95FB9" w:rsidP="00A95FB9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</w:pPr>
            <w:r w:rsidRPr="0060414C">
              <w:rPr>
                <w:rFonts w:ascii="Century" w:hAnsi="Century" w:cs="Times New Roman"/>
                <w:b/>
                <w:bCs/>
                <w:color w:val="002060"/>
                <w:kern w:val="0"/>
                <w:shd w:val="pct15" w:color="auto" w:fill="FFFFFF"/>
              </w:rPr>
              <w:lastRenderedPageBreak/>
              <w:t>Announcement for Tomorrow</w:t>
            </w:r>
          </w:p>
        </w:tc>
      </w:tr>
    </w:tbl>
    <w:p w14:paraId="5C5F1BE1" w14:textId="7D8AA976" w:rsidR="00F44482" w:rsidRPr="00B72945" w:rsidRDefault="003D6E70" w:rsidP="009A2733">
      <w:pPr>
        <w:widowControl/>
        <w:spacing w:line="0" w:lineRule="atLeast"/>
        <w:jc w:val="center"/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</w:pPr>
      <w:r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WYM 2020 </w:t>
      </w:r>
      <w:r w:rsidR="00F44482"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Day 2 </w:t>
      </w:r>
      <w:r w:rsidR="00F44482" w:rsidRPr="00B72945">
        <w:rPr>
          <w:rFonts w:ascii="Century" w:hAnsi="Century" w:cs="Times New Roman" w:hint="eastAsia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>September</w:t>
      </w:r>
      <w:r w:rsidR="00F44482" w:rsidRPr="00B72945">
        <w:rPr>
          <w:rFonts w:ascii="Century" w:hAnsi="Century" w:cs="Times New Roman"/>
          <w:b/>
          <w:bCs/>
          <w:color w:val="002060"/>
          <w:w w:val="150"/>
          <w:kern w:val="0"/>
          <w:sz w:val="32"/>
          <w:szCs w:val="32"/>
          <w:shd w:val="pct15" w:color="auto" w:fill="FFFFFF"/>
        </w:rPr>
        <w:t xml:space="preserve"> 27, Sunday</w:t>
      </w:r>
    </w:p>
    <w:p w14:paraId="7993E77F" w14:textId="3A24E687" w:rsidR="00F44482" w:rsidRDefault="00F44482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"/>
        <w:gridCol w:w="8870"/>
      </w:tblGrid>
      <w:tr w:rsidR="00DF4FD0" w:rsidRPr="00F44482" w14:paraId="76D039E1" w14:textId="77777777" w:rsidTr="00C4246B">
        <w:trPr>
          <w:trHeight w:val="91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5F9B5" w14:textId="77777777" w:rsidR="00DF4FD0" w:rsidRPr="001D7F29" w:rsidRDefault="00DF4FD0" w:rsidP="009A2733">
            <w:pPr>
              <w:spacing w:line="0" w:lineRule="atLeast"/>
              <w:rPr>
                <w:rFonts w:ascii="Century" w:hAnsi="Century" w:cs="Times New Roman"/>
              </w:rPr>
            </w:pPr>
            <w:r w:rsidRPr="001D7F29">
              <w:rPr>
                <w:rFonts w:ascii="Century" w:hAnsi="Century" w:cs="Times New Roman"/>
                <w:color w:val="000000"/>
              </w:rPr>
              <w:t>10:00</w:t>
            </w:r>
          </w:p>
        </w:tc>
        <w:tc>
          <w:tcPr>
            <w:tcW w:w="887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99077" w14:textId="77777777" w:rsidR="00DF4FD0" w:rsidRDefault="00DF4FD0" w:rsidP="00A66A42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+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00B0F0"/>
              </w:rPr>
              <w:t>YouTube Live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2FABB6EA" w14:textId="77777777" w:rsidR="007C7A48" w:rsidRDefault="007C7A48" w:rsidP="007C7A48">
            <w:pPr>
              <w:jc w:val="left"/>
            </w:pPr>
            <w:r w:rsidRPr="121E8CFE">
              <w:rPr>
                <w:rFonts w:ascii="ＭＳ 明朝" w:hAnsi="ＭＳ 明朝" w:cs="ＭＳ 明朝"/>
                <w:color w:val="000000" w:themeColor="text1"/>
              </w:rPr>
              <w:t>†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You can access the page </w:t>
            </w:r>
            <w:proofErr w:type="gramStart"/>
            <w:r w:rsidRPr="121E8CFE">
              <w:rPr>
                <w:rFonts w:ascii="Century" w:eastAsia="Century" w:hAnsi="Century" w:cs="Century"/>
                <w:color w:val="000000" w:themeColor="text1"/>
              </w:rPr>
              <w:t>below, and</w:t>
            </w:r>
            <w:proofErr w:type="gram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choose the account to observe/join each program.</w:t>
            </w:r>
          </w:p>
          <w:p w14:paraId="50696839" w14:textId="60329C00" w:rsidR="00DF4FD0" w:rsidRPr="0069195B" w:rsidRDefault="00D471BE" w:rsidP="007C7A48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u w:val="single"/>
              </w:rPr>
            </w:pPr>
            <w:hyperlink r:id="rId10">
              <w:r w:rsidR="007C7A48" w:rsidRPr="121E8CFE">
                <w:rPr>
                  <w:rStyle w:val="ab"/>
                  <w:rFonts w:ascii="Century" w:eastAsia="Century" w:hAnsi="Century" w:cs="Century"/>
                  <w:b/>
                  <w:color w:val="0563C1"/>
                </w:rPr>
                <w:t>http://iwd.jp/wym/room/</w:t>
              </w:r>
            </w:hyperlink>
            <w:r w:rsidR="007C7A48" w:rsidRPr="121E8CFE">
              <w:rPr>
                <w:rFonts w:ascii="Century" w:eastAsia="Century" w:hAnsi="Century" w:cs="Century"/>
                <w:b/>
                <w:color w:val="000000" w:themeColor="text1"/>
              </w:rPr>
              <w:t xml:space="preserve">   </w:t>
            </w:r>
            <w:proofErr w:type="gramStart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</w:tc>
      </w:tr>
      <w:tr w:rsidR="00736383" w:rsidRPr="009A2733" w14:paraId="671447B3" w14:textId="77777777" w:rsidTr="00C4246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97183" w14:textId="77777777" w:rsidR="00736383" w:rsidRPr="009A2733" w:rsidRDefault="00736383" w:rsidP="009A2733">
            <w:pPr>
              <w:spacing w:line="0" w:lineRule="atLeast"/>
              <w:rPr>
                <w:rFonts w:ascii="Century" w:hAnsi="Century" w:cs="Times New Roman"/>
              </w:rPr>
            </w:pPr>
          </w:p>
        </w:tc>
        <w:tc>
          <w:tcPr>
            <w:tcW w:w="88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1524D" w14:textId="15A983CC" w:rsidR="00A66A42" w:rsidRDefault="00A66A42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 w:themeColor="text1"/>
              </w:rPr>
            </w:pP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Opening Session Day 2</w:t>
            </w:r>
          </w:p>
          <w:p w14:paraId="4FB47CE7" w14:textId="255A5632" w:rsidR="00A66A42" w:rsidRPr="00A66A42" w:rsidRDefault="00736383" w:rsidP="00A66A42">
            <w:pPr>
              <w:spacing w:line="0" w:lineRule="atLeast"/>
              <w:rPr>
                <w:rFonts w:ascii="Century" w:hAnsi="Century" w:cs="Times New Roman"/>
                <w:color w:val="002060"/>
                <w:w w:val="200"/>
                <w:kern w:val="0"/>
                <w:shd w:val="pct15" w:color="auto" w:fill="FFFFFF"/>
              </w:rPr>
            </w:pPr>
            <w:r w:rsidRPr="00A66A42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A66A42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A66A42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A66A42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  <w:r w:rsidRPr="00A66A42">
              <w:rPr>
                <w:rFonts w:ascii="Century" w:hAnsi="Century" w:cs="Times New Roman"/>
                <w:kern w:val="0"/>
              </w:rPr>
              <w:t xml:space="preserve"> </w:t>
            </w:r>
          </w:p>
          <w:p w14:paraId="7B38490F" w14:textId="5A28796A" w:rsidR="00736383" w:rsidRPr="009A2733" w:rsidRDefault="00736383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kern w:val="0"/>
              </w:rPr>
            </w:pPr>
          </w:p>
          <w:p w14:paraId="0F7B9424" w14:textId="74905D06" w:rsidR="00736383" w:rsidRPr="00A66A42" w:rsidRDefault="00736383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kern w:val="0"/>
              </w:rPr>
            </w:pPr>
            <w:r w:rsidRPr="00A66A42">
              <w:rPr>
                <w:rFonts w:ascii="Century" w:hAnsi="Century" w:cs="Times New Roman"/>
                <w:b/>
                <w:bCs/>
                <w:kern w:val="0"/>
              </w:rPr>
              <w:t>The explanation of the procedure of the DAY 2</w:t>
            </w:r>
          </w:p>
          <w:p w14:paraId="51066365" w14:textId="12B73C91" w:rsidR="00736383" w:rsidRPr="009A2733" w:rsidRDefault="00736383" w:rsidP="00A66A42">
            <w:pPr>
              <w:widowControl/>
              <w:spacing w:line="0" w:lineRule="atLeast"/>
              <w:ind w:leftChars="65" w:left="265" w:hanging="140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 w:hint="eastAsia"/>
                <w:color w:val="000000"/>
                <w:kern w:val="0"/>
              </w:rPr>
              <w:t>1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. To show the best four presentations to be watched, followed by comments from committee members. (15 minutes times </w:t>
            </w:r>
            <w:proofErr w:type="gramStart"/>
            <w:r w:rsidRPr="009A2733">
              <w:rPr>
                <w:rFonts w:ascii="Century" w:hAnsi="Century" w:cs="Times New Roman"/>
                <w:color w:val="000000"/>
                <w:kern w:val="0"/>
              </w:rPr>
              <w:t>four )</w:t>
            </w:r>
            <w:proofErr w:type="gramEnd"/>
          </w:p>
          <w:p w14:paraId="773B11B8" w14:textId="6CF0F852" w:rsidR="00736383" w:rsidRPr="009A2733" w:rsidRDefault="00736383" w:rsidP="00A66A42">
            <w:pPr>
              <w:widowControl/>
              <w:spacing w:line="0" w:lineRule="atLeast"/>
              <w:ind w:leftChars="138" w:left="406" w:hanging="140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/>
                <w:color w:val="000000"/>
                <w:kern w:val="0"/>
              </w:rPr>
              <w:t>(</w:t>
            </w:r>
            <w:r w:rsidRPr="009A2733">
              <w:rPr>
                <w:rFonts w:ascii="Century" w:hAnsi="Century" w:cs="Times New Roman"/>
                <w:color w:val="000000" w:themeColor="text1"/>
                <w:kern w:val="0"/>
              </w:rPr>
              <w:t xml:space="preserve">Prof. Igarashi, Prof. Kirkpatrick, </w:t>
            </w:r>
            <w:proofErr w:type="spellStart"/>
            <w:r w:rsidRPr="009A2733">
              <w:rPr>
                <w:rFonts w:ascii="Century" w:hAnsi="Century" w:cs="Times New Roman"/>
                <w:color w:val="000000" w:themeColor="text1"/>
                <w:kern w:val="0"/>
              </w:rPr>
              <w:t>Ms</w:t>
            </w:r>
            <w:proofErr w:type="spellEnd"/>
            <w:r w:rsidRPr="009A2733">
              <w:rPr>
                <w:rFonts w:ascii="Century" w:hAnsi="Century" w:cs="Times New Roman"/>
                <w:color w:val="000000" w:themeColor="text1"/>
                <w:kern w:val="0"/>
              </w:rPr>
              <w:t xml:space="preserve"> Mochizuki, </w:t>
            </w:r>
            <w:proofErr w:type="spellStart"/>
            <w:r w:rsidRPr="009A2733">
              <w:rPr>
                <w:rFonts w:ascii="Century" w:hAnsi="Century" w:cs="Times New Roman"/>
                <w:color w:val="000000" w:themeColor="text1"/>
                <w:kern w:val="0"/>
              </w:rPr>
              <w:t>Ms</w:t>
            </w:r>
            <w:proofErr w:type="spellEnd"/>
            <w:r w:rsidRPr="009A2733">
              <w:rPr>
                <w:rFonts w:ascii="Century" w:hAnsi="Century" w:cs="Times New Roman"/>
                <w:color w:val="000000" w:themeColor="text1"/>
                <w:kern w:val="0"/>
              </w:rPr>
              <w:t xml:space="preserve"> Kuga)</w:t>
            </w:r>
          </w:p>
          <w:p w14:paraId="13AC0DBD" w14:textId="0F66A140" w:rsidR="00736383" w:rsidRPr="009A2733" w:rsidRDefault="00736383" w:rsidP="00A66A42">
            <w:pPr>
              <w:spacing w:line="0" w:lineRule="atLeast"/>
              <w:ind w:leftChars="66" w:left="407" w:hanging="280"/>
              <w:rPr>
                <w:rFonts w:ascii="Century" w:hAnsi="Century" w:cs="Times New Roman"/>
                <w:color w:val="000000"/>
              </w:rPr>
            </w:pPr>
            <w:r w:rsidRPr="009A2733">
              <w:rPr>
                <w:rFonts w:ascii="Century" w:hAnsi="Century" w:cs="Times New Roman" w:hint="eastAsia"/>
                <w:color w:val="000000"/>
              </w:rPr>
              <w:t>2</w:t>
            </w:r>
            <w:r w:rsidRPr="009A2733">
              <w:rPr>
                <w:rFonts w:ascii="Century" w:hAnsi="Century" w:cs="Times New Roman"/>
                <w:color w:val="000000"/>
              </w:rPr>
              <w:t>. The National Prize will be selected among these four at the closing ceremony</w:t>
            </w:r>
          </w:p>
          <w:p w14:paraId="39759FEF" w14:textId="77777777" w:rsidR="00736383" w:rsidRPr="009A2733" w:rsidRDefault="00736383" w:rsidP="00A66A42">
            <w:pPr>
              <w:spacing w:line="0" w:lineRule="atLeast"/>
              <w:ind w:leftChars="138" w:left="406" w:hanging="140"/>
              <w:rPr>
                <w:rFonts w:ascii="Century" w:hAnsi="Century" w:cs="Times New Roman"/>
                <w:color w:val="000000"/>
              </w:rPr>
            </w:pPr>
          </w:p>
          <w:p w14:paraId="4665EB9E" w14:textId="70D0DB98" w:rsidR="00736383" w:rsidRPr="009A2733" w:rsidRDefault="00736383" w:rsidP="009A2733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kern w:val="0"/>
              </w:rPr>
            </w:pPr>
            <w:r w:rsidRPr="009A2733">
              <w:rPr>
                <w:rFonts w:ascii="Century" w:hAnsi="Century" w:cs="Times New Roman"/>
                <w:b/>
                <w:bCs/>
                <w:kern w:val="0"/>
              </w:rPr>
              <w:t xml:space="preserve">The introduction of the afternoon session </w:t>
            </w:r>
          </w:p>
          <w:p w14:paraId="28FFE171" w14:textId="07092882" w:rsidR="00736383" w:rsidRPr="009A2733" w:rsidRDefault="00736383" w:rsidP="00A66A42">
            <w:pPr>
              <w:spacing w:line="0" w:lineRule="atLeast"/>
              <w:ind w:leftChars="64" w:left="265" w:hanging="142"/>
              <w:rPr>
                <w:rFonts w:ascii="Century" w:hAnsi="Century" w:cs="Times New Roman"/>
                <w:color w:val="000000"/>
              </w:rPr>
            </w:pPr>
            <w:r w:rsidRPr="009A2733">
              <w:rPr>
                <w:rFonts w:ascii="Century" w:hAnsi="Century" w:cs="Times New Roman"/>
                <w:color w:val="000000"/>
              </w:rPr>
              <w:t xml:space="preserve">1. To watch </w:t>
            </w:r>
            <w:r w:rsidRPr="001D7F29">
              <w:rPr>
                <w:rFonts w:ascii="Century" w:hAnsi="Century" w:cs="Times New Roman"/>
                <w:color w:val="000000"/>
                <w:u w:val="single"/>
              </w:rPr>
              <w:t>4 guidance videos</w:t>
            </w:r>
            <w:r w:rsidRPr="009A2733">
              <w:rPr>
                <w:rFonts w:ascii="Century" w:hAnsi="Century" w:cs="Times New Roman"/>
                <w:color w:val="000000"/>
              </w:rPr>
              <w:t>, which will give you some inspiration or suggestion</w:t>
            </w:r>
            <w:r w:rsidR="001D7F29">
              <w:rPr>
                <w:rFonts w:ascii="Century" w:hAnsi="Century" w:cs="Times New Roman"/>
                <w:color w:val="000000"/>
              </w:rPr>
              <w:t xml:space="preserve"> as to</w:t>
            </w:r>
            <w:r w:rsidRPr="009A2733">
              <w:rPr>
                <w:rFonts w:ascii="Century" w:hAnsi="Century" w:cs="Times New Roman"/>
                <w:color w:val="000000"/>
              </w:rPr>
              <w:t xml:space="preserve"> </w:t>
            </w:r>
            <w:r w:rsidR="001D7F29">
              <w:rPr>
                <w:rFonts w:ascii="Century" w:hAnsi="Century" w:cs="Times New Roman"/>
                <w:color w:val="000000"/>
              </w:rPr>
              <w:t>which discussion room</w:t>
            </w:r>
            <w:r w:rsidRPr="009A2733">
              <w:rPr>
                <w:rFonts w:ascii="Century" w:hAnsi="Century" w:cs="Times New Roman"/>
                <w:color w:val="000000"/>
              </w:rPr>
              <w:t xml:space="preserve"> you </w:t>
            </w:r>
            <w:r w:rsidR="001D7F29">
              <w:rPr>
                <w:rFonts w:ascii="Century" w:hAnsi="Century" w:cs="Times New Roman"/>
                <w:color w:val="000000"/>
              </w:rPr>
              <w:t>should participate</w:t>
            </w:r>
            <w:r w:rsidRPr="009A2733">
              <w:rPr>
                <w:rFonts w:ascii="Century" w:hAnsi="Century" w:cs="Times New Roman"/>
                <w:color w:val="000000"/>
              </w:rPr>
              <w:t xml:space="preserve"> </w:t>
            </w:r>
            <w:r w:rsidR="001D7F29">
              <w:rPr>
                <w:rFonts w:ascii="Century" w:hAnsi="Century" w:cs="Times New Roman"/>
                <w:color w:val="000000"/>
              </w:rPr>
              <w:t xml:space="preserve">in </w:t>
            </w:r>
            <w:r w:rsidRPr="009A2733">
              <w:rPr>
                <w:rFonts w:ascii="Century" w:hAnsi="Century" w:cs="Times New Roman"/>
                <w:color w:val="000000"/>
              </w:rPr>
              <w:t>of the afternoon sessions.</w:t>
            </w:r>
          </w:p>
          <w:p w14:paraId="2B4B6BE5" w14:textId="5E4FACBE" w:rsidR="00736383" w:rsidRDefault="00736383" w:rsidP="00A66A42">
            <w:pPr>
              <w:spacing w:line="0" w:lineRule="atLeast"/>
              <w:ind w:leftChars="64" w:left="265" w:hanging="142"/>
              <w:rPr>
                <w:rFonts w:ascii="Century" w:hAnsi="Century" w:cs="Times New Roman"/>
                <w:color w:val="000000"/>
              </w:rPr>
            </w:pPr>
            <w:r w:rsidRPr="009A2733">
              <w:rPr>
                <w:rFonts w:ascii="Century" w:hAnsi="Century" w:cs="Times New Roman" w:hint="eastAsia"/>
                <w:color w:val="000000"/>
              </w:rPr>
              <w:t>2</w:t>
            </w:r>
            <w:r w:rsidRPr="009A2733">
              <w:rPr>
                <w:rFonts w:ascii="Century" w:hAnsi="Century" w:cs="Times New Roman"/>
                <w:color w:val="000000"/>
              </w:rPr>
              <w:t>. How to join the afternoon session</w:t>
            </w:r>
          </w:p>
          <w:p w14:paraId="31A2CF9D" w14:textId="4E0384AA" w:rsidR="00AE1B59" w:rsidRDefault="00AE1B59" w:rsidP="00A66A42">
            <w:pPr>
              <w:spacing w:line="0" w:lineRule="atLeast"/>
              <w:ind w:leftChars="64" w:left="265" w:hanging="142"/>
              <w:rPr>
                <w:rFonts w:ascii="Century" w:hAnsi="Century" w:cs="Times New Roman"/>
                <w:color w:val="000000"/>
              </w:rPr>
            </w:pPr>
          </w:p>
          <w:p w14:paraId="758AC0D3" w14:textId="0A1A3BAF" w:rsidR="00A66A42" w:rsidRPr="00AE1B59" w:rsidRDefault="000E40A7" w:rsidP="00AE1B59">
            <w:r>
              <w:rPr>
                <w:rFonts w:ascii="Century" w:eastAsia="Century" w:hAnsi="Century" w:cs="Century"/>
                <w:b/>
                <w:bCs/>
                <w:color w:val="000000" w:themeColor="text1"/>
              </w:rPr>
              <w:t xml:space="preserve">The </w:t>
            </w:r>
            <w:r w:rsidR="00AE1B59" w:rsidRPr="000E40A7">
              <w:rPr>
                <w:rFonts w:ascii="Century" w:eastAsia="Century" w:hAnsi="Century" w:cs="Century"/>
                <w:b/>
                <w:bCs/>
                <w:color w:val="000000" w:themeColor="text1"/>
              </w:rPr>
              <w:t>Explanation of Breakout Session</w:t>
            </w:r>
          </w:p>
        </w:tc>
      </w:tr>
    </w:tbl>
    <w:p w14:paraId="48BE95E7" w14:textId="77777777" w:rsidR="00F44482" w:rsidRPr="009A2733" w:rsidRDefault="00F44482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</w:rPr>
      </w:pPr>
    </w:p>
    <w:tbl>
      <w:tblPr>
        <w:tblW w:w="963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8930"/>
      </w:tblGrid>
      <w:tr w:rsidR="00085675" w:rsidRPr="009A2733" w14:paraId="6118A213" w14:textId="77777777" w:rsidTr="001D7F29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EC7ED" w14:textId="77777777" w:rsidR="00085675" w:rsidRPr="009A2733" w:rsidRDefault="00085675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</w:tc>
        <w:tc>
          <w:tcPr>
            <w:tcW w:w="8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879E2" w14:textId="7C6979FE" w:rsidR="00085675" w:rsidRPr="00A66A42" w:rsidRDefault="00085675" w:rsidP="009A2733">
            <w:pPr>
              <w:spacing w:line="0" w:lineRule="atLeast"/>
              <w:rPr>
                <w:rFonts w:ascii="Century" w:hAnsi="Century" w:cs="Times New Roman"/>
                <w:b/>
                <w:bCs/>
              </w:rPr>
            </w:pPr>
            <w:r w:rsidRPr="00A66A42">
              <w:rPr>
                <w:rFonts w:ascii="Century" w:hAnsi="Century" w:cs="Times New Roman" w:hint="eastAsia"/>
                <w:b/>
                <w:bCs/>
              </w:rPr>
              <w:t>L</w:t>
            </w:r>
            <w:r w:rsidRPr="00A66A42">
              <w:rPr>
                <w:rFonts w:ascii="Century" w:hAnsi="Century" w:cs="Times New Roman"/>
                <w:b/>
                <w:bCs/>
              </w:rPr>
              <w:t xml:space="preserve">unch </w:t>
            </w:r>
            <w:proofErr w:type="gramStart"/>
            <w:r w:rsidRPr="00A66A42">
              <w:rPr>
                <w:rFonts w:ascii="Century" w:hAnsi="Century" w:cs="Times New Roman"/>
                <w:b/>
                <w:bCs/>
              </w:rPr>
              <w:t>Break(</w:t>
            </w:r>
            <w:proofErr w:type="gramEnd"/>
            <w:r w:rsidRPr="00A66A42">
              <w:rPr>
                <w:rFonts w:ascii="Century" w:hAnsi="Century" w:cs="Times New Roman"/>
                <w:b/>
                <w:bCs/>
              </w:rPr>
              <w:t>No schedule)</w:t>
            </w:r>
          </w:p>
        </w:tc>
      </w:tr>
    </w:tbl>
    <w:p w14:paraId="067EFC14" w14:textId="77777777" w:rsidR="00F44482" w:rsidRDefault="00F44482" w:rsidP="009A2733">
      <w:pPr>
        <w:widowControl/>
        <w:spacing w:line="0" w:lineRule="atLeast"/>
        <w:rPr>
          <w:rFonts w:ascii="Century" w:hAnsi="Century" w:cs="Times New Roman"/>
          <w:color w:val="000000"/>
          <w:kern w:val="0"/>
          <w:sz w:val="24"/>
          <w:szCs w:val="24"/>
        </w:rPr>
      </w:pP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5"/>
        <w:gridCol w:w="2369"/>
        <w:gridCol w:w="446"/>
        <w:gridCol w:w="1680"/>
        <w:gridCol w:w="1189"/>
        <w:gridCol w:w="937"/>
        <w:gridCol w:w="2244"/>
      </w:tblGrid>
      <w:tr w:rsidR="00AE1B59" w:rsidRPr="00F44482" w14:paraId="7D579E7B" w14:textId="77777777" w:rsidTr="00AE1B59">
        <w:trPr>
          <w:trHeight w:val="264"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92040" w14:textId="2287ABC5" w:rsidR="00AE1B59" w:rsidRPr="001D7F29" w:rsidRDefault="00AE1B59" w:rsidP="00AE1B59">
            <w:pPr>
              <w:spacing w:line="0" w:lineRule="atLeast"/>
              <w:jc w:val="left"/>
              <w:rPr>
                <w:rFonts w:ascii="Century" w:hAnsi="Century" w:cs="Times New Roman"/>
                <w:color w:val="000000"/>
              </w:rPr>
            </w:pPr>
            <w:r w:rsidRPr="001D7F29">
              <w:rPr>
                <w:rFonts w:ascii="Century" w:hAnsi="Century" w:cs="Times New Roman"/>
                <w:color w:val="000000"/>
              </w:rPr>
              <w:t>12:30</w:t>
            </w:r>
          </w:p>
          <w:p w14:paraId="61124B2B" w14:textId="27EF78EB" w:rsidR="00AE1B59" w:rsidRPr="001D7F29" w:rsidRDefault="00AE1B59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A9375" w14:textId="51B99B56" w:rsidR="00AE1B59" w:rsidRPr="00A66A42" w:rsidRDefault="00AE1B59" w:rsidP="00AE1B59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</w:rPr>
            </w:pP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Breakout Session</w:t>
            </w:r>
          </w:p>
        </w:tc>
      </w:tr>
      <w:tr w:rsidR="00AE1B59" w:rsidRPr="009A2733" w14:paraId="2B74CC50" w14:textId="77777777" w:rsidTr="0060414C">
        <w:trPr>
          <w:trHeight w:val="978"/>
        </w:trPr>
        <w:tc>
          <w:tcPr>
            <w:tcW w:w="745" w:type="dxa"/>
            <w:vMerge/>
            <w:tcBorders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7D09E" w14:textId="5EF69F57" w:rsidR="00AE1B59" w:rsidRPr="00F44482" w:rsidRDefault="00AE1B59" w:rsidP="009A2733">
            <w:pPr>
              <w:spacing w:line="0" w:lineRule="atLeast"/>
              <w:rPr>
                <w:rFonts w:ascii="Century" w:hAnsi="Century" w:cs="Times New Roman"/>
                <w:color w:val="000000"/>
                <w:sz w:val="24"/>
                <w:szCs w:val="24"/>
              </w:rPr>
            </w:pPr>
          </w:p>
        </w:tc>
        <w:tc>
          <w:tcPr>
            <w:tcW w:w="2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3A4F7" w14:textId="6A4BF5B4" w:rsidR="00AE1B59" w:rsidRPr="009A2733" w:rsidRDefault="00AE1B59" w:rsidP="009A2733">
            <w:pPr>
              <w:widowControl/>
              <w:spacing w:line="0" w:lineRule="atLeast"/>
              <w:jc w:val="left"/>
              <w:rPr>
                <w:rFonts w:ascii="Century" w:hAnsi="Century"/>
                <w:b/>
                <w:bCs/>
              </w:rPr>
            </w:pPr>
            <w:r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Discussion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 xml:space="preserve"> </w:t>
            </w:r>
            <w:r w:rsidRPr="001D7F29">
              <w:rPr>
                <w:rFonts w:ascii="Century" w:hAnsi="Century"/>
                <w:b/>
                <w:bCs/>
                <w:color w:val="FF0000"/>
              </w:rPr>
              <w:t>Breakout Room 1</w:t>
            </w:r>
            <w:r w:rsidRPr="009A2733">
              <w:rPr>
                <w:rFonts w:ascii="Century" w:hAnsi="Century"/>
                <w:b/>
                <w:bCs/>
              </w:rPr>
              <w:t xml:space="preserve"> </w:t>
            </w:r>
          </w:p>
          <w:p w14:paraId="2D52B2BB" w14:textId="589F6FFF" w:rsidR="00DC14AD" w:rsidRDefault="00AE1B59" w:rsidP="009A2733">
            <w:pPr>
              <w:spacing w:line="0" w:lineRule="atLeast"/>
              <w:rPr>
                <w:rFonts w:ascii="Century" w:eastAsia="Century" w:hAnsi="Century" w:cs="Century"/>
                <w:color w:val="000000" w:themeColor="text1"/>
                <w:highlight w:val="yellow"/>
              </w:rPr>
            </w:pPr>
            <w:r w:rsidRPr="001D7F29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1D7F29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1D7F29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1D7F29">
              <w:rPr>
                <w:rFonts w:ascii="Century" w:hAnsi="Century" w:cs="Times New Roman"/>
                <w:color w:val="000000" w:themeColor="text1"/>
              </w:rPr>
              <w:t xml:space="preserve"> J &amp; </w:t>
            </w:r>
            <w:proofErr w:type="gramStart"/>
            <w:r w:rsidRPr="001D7F29">
              <w:rPr>
                <w:rFonts w:ascii="Century" w:hAnsi="Century" w:cs="Times New Roman"/>
                <w:color w:val="000000" w:themeColor="text1"/>
              </w:rPr>
              <w:t>S</w:t>
            </w:r>
            <w:r w:rsidRPr="001D7F29">
              <w:rPr>
                <w:rFonts w:ascii="Century" w:hAnsi="Century" w:cs="Times New Roman"/>
                <w:color w:val="FF0000"/>
              </w:rPr>
              <w:t xml:space="preserve"> </w:t>
            </w:r>
            <w:r w:rsidRPr="3412D492">
              <w:rPr>
                <w:rFonts w:ascii="Century" w:eastAsia="Century" w:hAnsi="Century" w:cs="Century"/>
                <w:b/>
                <w:bCs/>
                <w:color w:val="000000" w:themeColor="text1"/>
              </w:rPr>
              <w:t>:</w:t>
            </w:r>
            <w:proofErr w:type="gramEnd"/>
          </w:p>
          <w:p w14:paraId="2F026BA0" w14:textId="77777777" w:rsidR="00E2625B" w:rsidRPr="00DC14AD" w:rsidRDefault="00E2625B" w:rsidP="00E2625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B4661B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>T</w:t>
            </w:r>
            <w:r w:rsidRPr="00DC14AD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eams</w:t>
            </w:r>
          </w:p>
          <w:p w14:paraId="681504B5" w14:textId="3B21FBCC" w:rsidR="00AE1B59" w:rsidRDefault="00AE1B59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heme</w:t>
            </w:r>
          </w:p>
          <w:p w14:paraId="7EFD39C8" w14:textId="40EEDEF1" w:rsidR="00AE1B59" w:rsidRDefault="00AE1B59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R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obot Teacher</w:t>
            </w:r>
          </w:p>
          <w:p w14:paraId="0A15C186" w14:textId="3C7AAB71" w:rsidR="00AE1B59" w:rsidRDefault="00AE1B59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490FF11B" w14:textId="77777777" w:rsidR="0060414C" w:rsidRDefault="0060414C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312ED6F0" w14:textId="13BB07FE" w:rsidR="00B4661B" w:rsidRDefault="00D471BE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hyperlink r:id="rId11" w:history="1">
              <w:r w:rsidR="00B4661B" w:rsidRPr="00345914">
                <w:rPr>
                  <w:rStyle w:val="ab"/>
                  <w:rFonts w:ascii="Century" w:hAnsi="Century" w:cs="Times New Roman"/>
                  <w:b/>
                  <w:bCs/>
                  <w:kern w:val="0"/>
                </w:rPr>
                <w:t>https://youtu.be/QNI-qgV2odQ</w:t>
              </w:r>
            </w:hyperlink>
          </w:p>
          <w:p w14:paraId="1B7A9526" w14:textId="77777777" w:rsidR="00AE1B59" w:rsidRDefault="00AE1B59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133B7615" w14:textId="50850E18" w:rsidR="00AE1B59" w:rsidRPr="009A2733" w:rsidRDefault="00AE1B59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212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D72CBA" w14:textId="3A9C7C7B" w:rsidR="00AE1B59" w:rsidRPr="009A2733" w:rsidRDefault="00AE1B59" w:rsidP="009A2733">
            <w:pPr>
              <w:widowControl/>
              <w:spacing w:line="0" w:lineRule="atLeast"/>
              <w:jc w:val="left"/>
              <w:rPr>
                <w:rFonts w:ascii="Century" w:hAnsi="Century"/>
                <w:b/>
                <w:bCs/>
              </w:rPr>
            </w:pPr>
            <w:r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Discussion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 xml:space="preserve"> </w:t>
            </w:r>
            <w:r w:rsidRPr="001D7F29">
              <w:rPr>
                <w:rFonts w:ascii="Century" w:hAnsi="Century"/>
                <w:b/>
                <w:bCs/>
                <w:color w:val="FF0000"/>
              </w:rPr>
              <w:t>Breakout Room 2</w:t>
            </w:r>
            <w:r w:rsidRPr="009A2733">
              <w:rPr>
                <w:rFonts w:ascii="Century" w:hAnsi="Century"/>
                <w:b/>
                <w:bCs/>
              </w:rPr>
              <w:t xml:space="preserve"> </w:t>
            </w:r>
          </w:p>
          <w:p w14:paraId="567A9F76" w14:textId="39445838" w:rsidR="00DC14AD" w:rsidRDefault="00AE1B59" w:rsidP="009A2733">
            <w:pPr>
              <w:spacing w:line="0" w:lineRule="atLeast"/>
              <w:rPr>
                <w:rFonts w:ascii="Century" w:eastAsia="Century" w:hAnsi="Century" w:cs="Century"/>
                <w:color w:val="000000" w:themeColor="text1"/>
                <w:highlight w:val="yellow"/>
              </w:rPr>
            </w:pPr>
            <w:r w:rsidRPr="001D7F29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1D7F29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1D7F29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1D7F29">
              <w:rPr>
                <w:rFonts w:ascii="Century" w:hAnsi="Century" w:cs="Times New Roman"/>
                <w:color w:val="000000" w:themeColor="text1"/>
              </w:rPr>
              <w:t xml:space="preserve"> J &amp; </w:t>
            </w:r>
            <w:proofErr w:type="gramStart"/>
            <w:r w:rsidRPr="001D7F29">
              <w:rPr>
                <w:rFonts w:ascii="Century" w:hAnsi="Century" w:cs="Times New Roman"/>
                <w:color w:val="000000" w:themeColor="text1"/>
              </w:rPr>
              <w:t>S</w:t>
            </w:r>
            <w:r w:rsidRPr="001D7F29">
              <w:rPr>
                <w:rFonts w:ascii="Century" w:hAnsi="Century" w:cs="Times New Roman"/>
                <w:color w:val="FF0000"/>
              </w:rPr>
              <w:t xml:space="preserve"> </w:t>
            </w:r>
            <w:r w:rsidRPr="3412D492">
              <w:rPr>
                <w:rFonts w:ascii="Century" w:eastAsia="Century" w:hAnsi="Century" w:cs="Century"/>
                <w:b/>
                <w:bCs/>
                <w:color w:val="000000" w:themeColor="text1"/>
              </w:rPr>
              <w:t>:</w:t>
            </w:r>
            <w:proofErr w:type="gramEnd"/>
          </w:p>
          <w:p w14:paraId="7E3E75CB" w14:textId="28A33AD0" w:rsidR="00AE1B59" w:rsidRPr="00E2625B" w:rsidRDefault="00E2625B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B4661B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>T</w:t>
            </w:r>
            <w:r w:rsidRPr="00DC14AD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eams</w:t>
            </w:r>
          </w:p>
          <w:p w14:paraId="3D39F02C" w14:textId="33FBB7C7" w:rsidR="00AE1B59" w:rsidRDefault="00AE1B59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heme</w:t>
            </w:r>
          </w:p>
          <w:p w14:paraId="72BF9289" w14:textId="2458117C" w:rsidR="00AE1B59" w:rsidRDefault="00AE1B59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Home Schooling</w:t>
            </w:r>
          </w:p>
          <w:p w14:paraId="18977130" w14:textId="7687BCEE" w:rsidR="00B4661B" w:rsidRDefault="00B4661B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5067E2F5" w14:textId="77777777" w:rsidR="0060414C" w:rsidRPr="00B4661B" w:rsidRDefault="0060414C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04DE0313" w14:textId="77777777" w:rsidR="00B4661B" w:rsidRDefault="00D471BE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hyperlink r:id="rId12" w:history="1">
              <w:r w:rsidR="00B4661B" w:rsidRPr="00345914">
                <w:rPr>
                  <w:rStyle w:val="ab"/>
                  <w:rFonts w:ascii="Century" w:hAnsi="Century" w:cs="Times New Roman"/>
                  <w:b/>
                  <w:bCs/>
                  <w:kern w:val="0"/>
                </w:rPr>
                <w:t>https://youtu.be/mGmvWVl2ZeI</w:t>
              </w:r>
            </w:hyperlink>
          </w:p>
          <w:p w14:paraId="53691D65" w14:textId="2458D05E" w:rsidR="00AE1B59" w:rsidRPr="001D7F29" w:rsidRDefault="00AE1B59" w:rsidP="009A2733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</w:p>
        </w:tc>
        <w:tc>
          <w:tcPr>
            <w:tcW w:w="212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0AF46F" w14:textId="284D04BC" w:rsidR="00AE1B59" w:rsidRPr="009A2733" w:rsidRDefault="00AE1B59" w:rsidP="009A2733">
            <w:pPr>
              <w:widowControl/>
              <w:spacing w:line="0" w:lineRule="atLeast"/>
              <w:jc w:val="left"/>
              <w:rPr>
                <w:rFonts w:ascii="Century" w:hAnsi="Century"/>
                <w:b/>
                <w:bCs/>
              </w:rPr>
            </w:pPr>
            <w:r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Discussion</w:t>
            </w: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 xml:space="preserve"> </w:t>
            </w:r>
            <w:r w:rsidRPr="001D7F29">
              <w:rPr>
                <w:rFonts w:ascii="Century" w:hAnsi="Century"/>
                <w:b/>
                <w:bCs/>
                <w:color w:val="FF0000"/>
              </w:rPr>
              <w:t>Breakout Room 3</w:t>
            </w:r>
            <w:r w:rsidRPr="009A2733">
              <w:rPr>
                <w:rFonts w:ascii="Century" w:hAnsi="Century"/>
                <w:b/>
                <w:bCs/>
              </w:rPr>
              <w:t xml:space="preserve"> </w:t>
            </w:r>
          </w:p>
          <w:p w14:paraId="0A810121" w14:textId="77777777" w:rsidR="00DC14AD" w:rsidRDefault="00AE1B59" w:rsidP="009A2733">
            <w:pPr>
              <w:spacing w:line="0" w:lineRule="atLeast"/>
              <w:rPr>
                <w:rFonts w:ascii="Century" w:eastAsia="Century" w:hAnsi="Century" w:cs="Century"/>
                <w:b/>
                <w:bCs/>
                <w:color w:val="000000" w:themeColor="text1"/>
              </w:rPr>
            </w:pPr>
            <w:r w:rsidRPr="001D7F29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1D7F29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1D7F29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1D7F29">
              <w:rPr>
                <w:rFonts w:ascii="Century" w:hAnsi="Century" w:cs="Times New Roman"/>
                <w:color w:val="000000" w:themeColor="text1"/>
              </w:rPr>
              <w:t xml:space="preserve"> J &amp; </w:t>
            </w:r>
            <w:proofErr w:type="gramStart"/>
            <w:r w:rsidRPr="001D7F29">
              <w:rPr>
                <w:rFonts w:ascii="Century" w:hAnsi="Century" w:cs="Times New Roman"/>
                <w:color w:val="000000" w:themeColor="text1"/>
              </w:rPr>
              <w:t>S</w:t>
            </w:r>
            <w:r w:rsidRPr="001D7F29">
              <w:rPr>
                <w:rFonts w:ascii="Century" w:hAnsi="Century" w:cs="Times New Roman"/>
                <w:color w:val="FF0000"/>
              </w:rPr>
              <w:t xml:space="preserve"> </w:t>
            </w:r>
            <w:r w:rsidRPr="3412D492">
              <w:rPr>
                <w:rFonts w:ascii="Century" w:eastAsia="Century" w:hAnsi="Century" w:cs="Century"/>
                <w:b/>
                <w:bCs/>
                <w:color w:val="000000" w:themeColor="text1"/>
              </w:rPr>
              <w:t>:</w:t>
            </w:r>
            <w:proofErr w:type="gramEnd"/>
          </w:p>
          <w:p w14:paraId="5BB74F9C" w14:textId="6EFA255D" w:rsidR="00AE1B59" w:rsidRPr="00E2625B" w:rsidRDefault="00E2625B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B4661B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>T</w:t>
            </w:r>
            <w:r w:rsidRPr="00DC14AD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eams</w:t>
            </w:r>
          </w:p>
          <w:p w14:paraId="227607F6" w14:textId="7FB84AEF" w:rsidR="00AE1B59" w:rsidRDefault="00AE1B59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heme</w:t>
            </w:r>
          </w:p>
          <w:p w14:paraId="251C3E9D" w14:textId="7AD4566F" w:rsidR="00AE1B59" w:rsidRDefault="00AE1B59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>Discrimination</w:t>
            </w:r>
          </w:p>
          <w:p w14:paraId="3843F890" w14:textId="6585DD35" w:rsidR="00B4661B" w:rsidRDefault="00B4661B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5B841E35" w14:textId="77777777" w:rsidR="0060414C" w:rsidRPr="00B4661B" w:rsidRDefault="0060414C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</w:p>
          <w:p w14:paraId="687CE94B" w14:textId="77777777" w:rsidR="00B4661B" w:rsidRDefault="00D471BE" w:rsidP="00B4661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hyperlink r:id="rId13" w:history="1">
              <w:r w:rsidR="00B4661B" w:rsidRPr="00345914">
                <w:rPr>
                  <w:rStyle w:val="ab"/>
                  <w:rFonts w:ascii="Century" w:hAnsi="Century" w:cs="Times New Roman"/>
                  <w:b/>
                  <w:bCs/>
                  <w:kern w:val="0"/>
                </w:rPr>
                <w:t>https://youtu.be/GhHUqSawppE</w:t>
              </w:r>
            </w:hyperlink>
          </w:p>
          <w:p w14:paraId="570BFF6C" w14:textId="61A395D1" w:rsidR="00AE1B59" w:rsidRPr="001D7F29" w:rsidRDefault="00AE1B59" w:rsidP="009A2733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</w:p>
        </w:tc>
        <w:tc>
          <w:tcPr>
            <w:tcW w:w="22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E9D6BD" w14:textId="0BB9A8DB" w:rsidR="00AE1B59" w:rsidRPr="00B4661B" w:rsidRDefault="00AE1B59" w:rsidP="009A2733">
            <w:pPr>
              <w:widowControl/>
              <w:spacing w:line="0" w:lineRule="atLeast"/>
              <w:jc w:val="left"/>
              <w:rPr>
                <w:rFonts w:ascii="Century" w:hAnsi="Century"/>
              </w:rPr>
            </w:pPr>
            <w:r w:rsidRPr="00B4661B">
              <w:rPr>
                <w:rFonts w:ascii="Century" w:hAnsi="Century" w:cs="Times New Roman"/>
                <w:color w:val="002060"/>
                <w:w w:val="200"/>
                <w:kern w:val="0"/>
                <w:shd w:val="pct15" w:color="auto" w:fill="FFFFFF"/>
              </w:rPr>
              <w:t xml:space="preserve">Discussion </w:t>
            </w:r>
            <w:r w:rsidRPr="00DC14AD">
              <w:rPr>
                <w:rFonts w:ascii="Century" w:hAnsi="Century"/>
                <w:b/>
                <w:bCs/>
                <w:color w:val="FF0000"/>
              </w:rPr>
              <w:t>Breakout Room 4</w:t>
            </w:r>
            <w:r w:rsidRPr="00B4661B">
              <w:rPr>
                <w:rFonts w:ascii="Century" w:hAnsi="Century"/>
              </w:rPr>
              <w:t xml:space="preserve"> </w:t>
            </w:r>
          </w:p>
          <w:p w14:paraId="3AD87956" w14:textId="78FE6062" w:rsidR="00AE1B59" w:rsidRPr="00B4661B" w:rsidRDefault="00AE1B59" w:rsidP="009A2733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r w:rsidRPr="00B4661B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B4661B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B4661B">
              <w:rPr>
                <w:rFonts w:ascii="Century" w:hAnsi="Century" w:cs="Times New Roman"/>
                <w:color w:val="000000" w:themeColor="text1"/>
              </w:rPr>
              <w:t>Nanzan</w:t>
            </w:r>
            <w:proofErr w:type="spellEnd"/>
            <w:r w:rsidRPr="00B4661B">
              <w:rPr>
                <w:rFonts w:ascii="Century" w:hAnsi="Century" w:cs="Times New Roman"/>
                <w:color w:val="000000" w:themeColor="text1"/>
              </w:rPr>
              <w:t xml:space="preserve"> Int’l High</w:t>
            </w:r>
          </w:p>
          <w:p w14:paraId="7D06DEB3" w14:textId="665C0106" w:rsidR="00E2625B" w:rsidRDefault="00E2625B" w:rsidP="00E2625B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3412D492">
              <w:rPr>
                <w:rFonts w:ascii="Century" w:eastAsia="Century" w:hAnsi="Century" w:cs="Century"/>
                <w:b/>
                <w:bCs/>
                <w:color w:val="000000" w:themeColor="text1"/>
                <w:highlight w:val="yellow"/>
              </w:rPr>
              <w:t>ZOOM</w:t>
            </w:r>
          </w:p>
          <w:p w14:paraId="264A576F" w14:textId="26DF7A1A" w:rsidR="00E2625B" w:rsidRPr="001D7F29" w:rsidRDefault="00AE1B59" w:rsidP="00E2625B">
            <w:pPr>
              <w:spacing w:line="0" w:lineRule="atLeast"/>
              <w:rPr>
                <w:rFonts w:ascii="Century" w:hAnsi="Century" w:cs="Times New Roman"/>
                <w:color w:val="FF0000"/>
              </w:rPr>
            </w:pPr>
            <w:r w:rsidRPr="0060414C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>T</w:t>
            </w:r>
            <w:r w:rsidRPr="0060414C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heme</w:t>
            </w:r>
            <w:r w:rsidR="00E2625B" w:rsidRPr="00E2625B">
              <w:rPr>
                <w:rFonts w:ascii="Century" w:eastAsia="Century" w:hAnsi="Century" w:cs="Century"/>
                <w:b/>
                <w:bCs/>
                <w:color w:val="000000" w:themeColor="text1"/>
              </w:rPr>
              <w:t xml:space="preserve"> </w:t>
            </w:r>
          </w:p>
          <w:p w14:paraId="76F1B23F" w14:textId="77777777" w:rsidR="0060414C" w:rsidRDefault="00B4661B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60414C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LGBTQ</w:t>
            </w:r>
          </w:p>
          <w:p w14:paraId="128438A4" w14:textId="315002BD" w:rsidR="00AE1B59" w:rsidRPr="0060414C" w:rsidRDefault="00B4661B" w:rsidP="00A62F8F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60414C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Which Restroom?</w:t>
            </w:r>
          </w:p>
          <w:p w14:paraId="2415F414" w14:textId="22A3839B" w:rsidR="00AE1B59" w:rsidRDefault="00AE1B59" w:rsidP="009A2733">
            <w:pPr>
              <w:spacing w:line="0" w:lineRule="atLeast"/>
              <w:rPr>
                <w:rFonts w:ascii="Century" w:hAnsi="Century" w:cs="Times New Roman"/>
                <w:kern w:val="0"/>
              </w:rPr>
            </w:pPr>
          </w:p>
          <w:p w14:paraId="341BF8D9" w14:textId="3EDF39DC" w:rsidR="00AE1B59" w:rsidRPr="00B4661B" w:rsidRDefault="00D471BE" w:rsidP="009A2733">
            <w:pPr>
              <w:spacing w:line="0" w:lineRule="atLeast"/>
              <w:rPr>
                <w:rFonts w:ascii="Century" w:hAnsi="Century" w:cs="Times New Roman"/>
                <w:b/>
                <w:bCs/>
                <w:kern w:val="0"/>
              </w:rPr>
            </w:pPr>
            <w:hyperlink r:id="rId14" w:history="1">
              <w:r w:rsidR="0060414C" w:rsidRPr="00345914">
                <w:rPr>
                  <w:rStyle w:val="ab"/>
                  <w:rFonts w:ascii="Century" w:hAnsi="Century" w:cs="Times New Roman"/>
                  <w:b/>
                  <w:bCs/>
                  <w:kern w:val="0"/>
                </w:rPr>
                <w:t>https://youtu.be/cE1fdRlXLSM</w:t>
              </w:r>
            </w:hyperlink>
          </w:p>
          <w:p w14:paraId="3952758F" w14:textId="0ED247DF" w:rsidR="00AE1B59" w:rsidRPr="00B4661B" w:rsidRDefault="00AE1B59" w:rsidP="009A2733">
            <w:pPr>
              <w:spacing w:line="0" w:lineRule="atLeast"/>
              <w:rPr>
                <w:rFonts w:ascii="Century" w:hAnsi="Century" w:cs="Times New Roman"/>
                <w:kern w:val="0"/>
              </w:rPr>
            </w:pPr>
          </w:p>
        </w:tc>
      </w:tr>
      <w:tr w:rsidR="00EF3E6B" w:rsidRPr="00F44482" w14:paraId="59BCE09F" w14:textId="77777777" w:rsidTr="000E40A7">
        <w:trPr>
          <w:trHeight w:val="612"/>
        </w:trPr>
        <w:tc>
          <w:tcPr>
            <w:tcW w:w="7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DC9DC8" w14:textId="7B478517" w:rsidR="000E40A7" w:rsidRPr="000E40A7" w:rsidRDefault="000E40A7" w:rsidP="009A2733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  <w:r w:rsidRPr="000E40A7">
              <w:rPr>
                <w:rFonts w:ascii="Century" w:hAnsi="Century" w:cs="Times New Roman" w:hint="eastAsia"/>
                <w:color w:val="000000"/>
                <w:sz w:val="20"/>
                <w:szCs w:val="20"/>
              </w:rPr>
              <w:t>1</w:t>
            </w:r>
            <w:r w:rsidRPr="000E40A7">
              <w:rPr>
                <w:rFonts w:ascii="Century" w:hAnsi="Century" w:cs="Times New Roman"/>
                <w:color w:val="000000"/>
                <w:sz w:val="20"/>
                <w:szCs w:val="20"/>
              </w:rPr>
              <w:t>3:00</w:t>
            </w:r>
          </w:p>
        </w:tc>
        <w:tc>
          <w:tcPr>
            <w:tcW w:w="8865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1D9EE" w14:textId="325EE928" w:rsidR="00EF3E6B" w:rsidRPr="009A2733" w:rsidRDefault="00EF3E6B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0000"/>
              </w:rPr>
              <w:t>M</w:t>
            </w:r>
            <w:r w:rsidRPr="009A2733">
              <w:rPr>
                <w:rFonts w:ascii="Century" w:hAnsi="Century" w:cs="Times New Roman"/>
                <w:b/>
                <w:bCs/>
                <w:color w:val="000000"/>
              </w:rPr>
              <w:t>C</w:t>
            </w:r>
            <w:r w:rsidR="004D42B9">
              <w:rPr>
                <w:rFonts w:ascii="Century" w:hAnsi="Century" w:cs="Times New Roman" w:hint="eastAsia"/>
                <w:b/>
                <w:bCs/>
                <w:color w:val="000000"/>
              </w:rPr>
              <w:t>s</w:t>
            </w:r>
            <w:r w:rsidRPr="009A2733">
              <w:rPr>
                <w:rFonts w:ascii="Century" w:hAnsi="Century" w:cs="Times New Roman"/>
                <w:b/>
                <w:bCs/>
                <w:color w:val="000000"/>
              </w:rPr>
              <w:t xml:space="preserve"> control the respective rooms;(</w:t>
            </w:r>
            <w:r w:rsidR="00091F04" w:rsidRPr="009A2733">
              <w:rPr>
                <w:rFonts w:ascii="Century" w:hAnsi="Century" w:cs="Times New Roman"/>
                <w:b/>
                <w:bCs/>
                <w:color w:val="000000"/>
              </w:rPr>
              <w:t xml:space="preserve"> about </w:t>
            </w:r>
            <w:r w:rsidRPr="009A2733">
              <w:rPr>
                <w:rFonts w:ascii="Century" w:hAnsi="Century" w:cs="Times New Roman"/>
                <w:b/>
                <w:bCs/>
                <w:color w:val="000000"/>
              </w:rPr>
              <w:t>30 mins)</w:t>
            </w:r>
          </w:p>
          <w:p w14:paraId="7B562850" w14:textId="4759A2AF" w:rsidR="00EF3E6B" w:rsidRPr="009A2733" w:rsidRDefault="00E212F2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A66A42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="00EF3E6B" w:rsidRPr="009A2733">
              <w:rPr>
                <w:rFonts w:ascii="Century" w:hAnsi="Century" w:cs="Times New Roman" w:hint="eastAsia"/>
                <w:color w:val="000000"/>
              </w:rPr>
              <w:t>T</w:t>
            </w:r>
            <w:r w:rsidR="00EF3E6B" w:rsidRPr="009A2733">
              <w:rPr>
                <w:rFonts w:ascii="Century" w:hAnsi="Century" w:cs="Times New Roman"/>
                <w:color w:val="000000"/>
              </w:rPr>
              <w:t xml:space="preserve">o show video (3 – 5 minutes) again, and to start </w:t>
            </w:r>
            <w:r w:rsidR="00EF3E6B" w:rsidRPr="009A2733">
              <w:rPr>
                <w:rFonts w:ascii="Century" w:hAnsi="Century" w:cs="Times New Roman" w:hint="eastAsia"/>
                <w:color w:val="000000"/>
              </w:rPr>
              <w:t>dis</w:t>
            </w:r>
            <w:r w:rsidR="00EF3E6B" w:rsidRPr="009A2733">
              <w:rPr>
                <w:rFonts w:ascii="Century" w:hAnsi="Century" w:cs="Times New Roman"/>
                <w:color w:val="000000"/>
              </w:rPr>
              <w:t>cussion</w:t>
            </w:r>
          </w:p>
          <w:p w14:paraId="39E39B54" w14:textId="55F82338" w:rsidR="00EF3E6B" w:rsidRPr="009A2733" w:rsidRDefault="00E212F2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A66A42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="00EF3E6B" w:rsidRPr="009A2733">
              <w:rPr>
                <w:rFonts w:ascii="Century" w:hAnsi="Century" w:cs="Times New Roman"/>
                <w:color w:val="000000"/>
              </w:rPr>
              <w:t>Affirmative or Negative ideas and opinions will be expected to come up</w:t>
            </w:r>
          </w:p>
          <w:p w14:paraId="328CAC5B" w14:textId="7E2383A9" w:rsidR="00DF4FD0" w:rsidRPr="009A2733" w:rsidRDefault="00E212F2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A66A42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="00EF3E6B" w:rsidRPr="009A2733">
              <w:rPr>
                <w:rFonts w:ascii="Century" w:hAnsi="Century" w:cs="Times New Roman"/>
                <w:color w:val="000000"/>
              </w:rPr>
              <w:t>MC</w:t>
            </w:r>
            <w:r w:rsidR="004D42B9">
              <w:rPr>
                <w:rFonts w:ascii="Century" w:hAnsi="Century" w:cs="Times New Roman"/>
                <w:color w:val="000000"/>
              </w:rPr>
              <w:t>s</w:t>
            </w:r>
            <w:r w:rsidR="00EF3E6B" w:rsidRPr="009A2733">
              <w:rPr>
                <w:rFonts w:ascii="Century" w:hAnsi="Century" w:cs="Times New Roman"/>
                <w:color w:val="000000"/>
              </w:rPr>
              <w:t xml:space="preserve"> will wrap up the ideas and opinions of each room</w:t>
            </w:r>
          </w:p>
        </w:tc>
      </w:tr>
      <w:tr w:rsidR="00EF3E6B" w:rsidRPr="00F44482" w14:paraId="757F5D8C" w14:textId="77777777" w:rsidTr="00AE1B59">
        <w:trPr>
          <w:trHeight w:val="612"/>
        </w:trPr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C415E" w14:textId="24E98E1C" w:rsidR="00EF3E6B" w:rsidRPr="001D7F29" w:rsidRDefault="00EF3E6B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1D7F29">
              <w:rPr>
                <w:rFonts w:ascii="Century" w:hAnsi="Century" w:cs="Times New Roman" w:hint="eastAsia"/>
                <w:color w:val="000000"/>
              </w:rPr>
              <w:t>1</w:t>
            </w:r>
            <w:r w:rsidRPr="001D7F29">
              <w:rPr>
                <w:rFonts w:ascii="Century" w:hAnsi="Century" w:cs="Times New Roman"/>
                <w:color w:val="000000"/>
              </w:rPr>
              <w:t>3:</w:t>
            </w:r>
            <w:r w:rsidR="00091F04" w:rsidRPr="001D7F29">
              <w:rPr>
                <w:rFonts w:ascii="Century" w:hAnsi="Century" w:cs="Times New Roman"/>
                <w:color w:val="000000"/>
              </w:rPr>
              <w:t>05</w:t>
            </w: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FCB46" w14:textId="797B3892" w:rsidR="00E212F2" w:rsidRDefault="00832124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b/>
                <w:bCs/>
              </w:rPr>
              <w:t xml:space="preserve">(Back to) </w:t>
            </w:r>
            <w:r w:rsidR="00E212F2" w:rsidRPr="00E212F2">
              <w:rPr>
                <w:rFonts w:ascii="Century" w:hAnsi="Century" w:cs="Times New Roman"/>
                <w:b/>
                <w:bCs/>
              </w:rPr>
              <w:t>Main Room</w:t>
            </w:r>
            <w:r w:rsidR="00E212F2" w:rsidRPr="00E212F2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:</w:t>
            </w:r>
          </w:p>
          <w:p w14:paraId="5C2C9B03" w14:textId="77777777" w:rsidR="00A46ADB" w:rsidRDefault="00A46ADB" w:rsidP="00A46ADB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+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00B0F0"/>
              </w:rPr>
              <w:t>YouTube Live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07364083" w14:textId="2B264D2A" w:rsidR="0060414C" w:rsidRDefault="00D471BE" w:rsidP="0060414C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hyperlink r:id="rId15">
              <w:r w:rsidR="0060414C" w:rsidRPr="3412D492">
                <w:rPr>
                  <w:rStyle w:val="ab"/>
                  <w:rFonts w:ascii="Century" w:eastAsia="Century" w:hAnsi="Century" w:cs="Century"/>
                  <w:b/>
                  <w:bCs/>
                  <w:color w:val="0563C1"/>
                </w:rPr>
                <w:t>http://iwd.jp/wym/room/</w:t>
              </w:r>
            </w:hyperlink>
            <w:r w:rsidR="0060414C" w:rsidRPr="3412D492">
              <w:rPr>
                <w:rFonts w:ascii="Century" w:eastAsia="Century" w:hAnsi="Century" w:cs="Century"/>
                <w:b/>
                <w:bCs/>
                <w:color w:val="000000" w:themeColor="text1"/>
              </w:rPr>
              <w:t xml:space="preserve">   </w:t>
            </w:r>
            <w:proofErr w:type="gramStart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  <w:p w14:paraId="4EAB1A2A" w14:textId="6B8F73F1" w:rsidR="000B4FE8" w:rsidRPr="001D7F29" w:rsidRDefault="000B4FE8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1D7F29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1D7F29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1D7F29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1D7F29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  <w:r w:rsidRPr="001D7F29">
              <w:rPr>
                <w:rFonts w:ascii="Century" w:hAnsi="Century" w:cs="Times New Roman" w:hint="eastAsia"/>
                <w:color w:val="000000"/>
              </w:rPr>
              <w:t xml:space="preserve"> </w:t>
            </w:r>
          </w:p>
          <w:p w14:paraId="6B7A349B" w14:textId="39F8AC9F" w:rsidR="00EF3E6B" w:rsidRDefault="00EF3E6B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9A2733">
              <w:rPr>
                <w:rFonts w:ascii="Century" w:hAnsi="Century" w:cs="Times New Roman" w:hint="eastAsia"/>
                <w:color w:val="000000"/>
              </w:rPr>
              <w:t>M</w:t>
            </w:r>
            <w:r w:rsidRPr="009A2733">
              <w:rPr>
                <w:rFonts w:ascii="Century" w:hAnsi="Century" w:cs="Times New Roman"/>
                <w:color w:val="000000"/>
              </w:rPr>
              <w:t xml:space="preserve">Cs from each room will make a report of their rooms; what kind of video </w:t>
            </w:r>
            <w:r w:rsidR="000E40A7">
              <w:rPr>
                <w:rFonts w:ascii="Century" w:hAnsi="Century" w:cs="Times New Roman"/>
                <w:color w:val="000000"/>
              </w:rPr>
              <w:t>was</w:t>
            </w:r>
            <w:r w:rsidRPr="009A2733">
              <w:rPr>
                <w:rFonts w:ascii="Century" w:hAnsi="Century" w:cs="Times New Roman"/>
                <w:color w:val="000000"/>
              </w:rPr>
              <w:t xml:space="preserve"> watched, how the discussion </w:t>
            </w:r>
            <w:r w:rsidR="000E40A7">
              <w:rPr>
                <w:rFonts w:ascii="Century" w:hAnsi="Century" w:cs="Times New Roman"/>
                <w:color w:val="000000"/>
              </w:rPr>
              <w:t xml:space="preserve">was </w:t>
            </w:r>
            <w:r w:rsidRPr="009A2733">
              <w:rPr>
                <w:rFonts w:ascii="Century" w:hAnsi="Century" w:cs="Times New Roman"/>
                <w:color w:val="000000"/>
              </w:rPr>
              <w:t>progressed, and what was concluded in the room….</w:t>
            </w:r>
          </w:p>
          <w:p w14:paraId="253DF590" w14:textId="77777777" w:rsidR="00DF4FD0" w:rsidRDefault="00DF4FD0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  <w:p w14:paraId="7ECF65BF" w14:textId="54964E12" w:rsidR="0069195B" w:rsidRPr="009A2733" w:rsidRDefault="0069195B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</w:tc>
      </w:tr>
      <w:tr w:rsidR="00EF3E6B" w:rsidRPr="00F44482" w14:paraId="3F7B7C99" w14:textId="77777777" w:rsidTr="00AE1B59">
        <w:trPr>
          <w:trHeight w:val="369"/>
        </w:trPr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753DA" w14:textId="73F0ECD9" w:rsidR="00EF3E6B" w:rsidRPr="001D7F29" w:rsidRDefault="00EF3E6B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1D7F29">
              <w:rPr>
                <w:rFonts w:ascii="Century" w:hAnsi="Century" w:cs="Times New Roman" w:hint="eastAsia"/>
                <w:color w:val="000000"/>
              </w:rPr>
              <w:lastRenderedPageBreak/>
              <w:t>1</w:t>
            </w:r>
            <w:r w:rsidRPr="001D7F29">
              <w:rPr>
                <w:rFonts w:ascii="Century" w:hAnsi="Century" w:cs="Times New Roman"/>
                <w:color w:val="000000"/>
              </w:rPr>
              <w:t>3:15</w:t>
            </w: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8C49C" w14:textId="105C6EB5" w:rsidR="00EF3E6B" w:rsidRPr="00832124" w:rsidRDefault="00EF3E6B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</w:rPr>
            </w:pPr>
            <w:r w:rsidRPr="00832124">
              <w:rPr>
                <w:rFonts w:ascii="Century" w:hAnsi="Century" w:cs="Times New Roman" w:hint="eastAsia"/>
                <w:b/>
                <w:bCs/>
                <w:color w:val="000000"/>
              </w:rPr>
              <w:t>B</w:t>
            </w:r>
            <w:r w:rsidRPr="00832124">
              <w:rPr>
                <w:rFonts w:ascii="Century" w:hAnsi="Century" w:cs="Times New Roman"/>
                <w:b/>
                <w:bCs/>
                <w:color w:val="000000"/>
              </w:rPr>
              <w:t>reak</w:t>
            </w:r>
          </w:p>
        </w:tc>
      </w:tr>
      <w:tr w:rsidR="00DF4FD0" w:rsidRPr="00F44482" w14:paraId="31879FEF" w14:textId="77777777" w:rsidTr="00AE1B59">
        <w:trPr>
          <w:trHeight w:val="734"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0CDE6" w14:textId="78B79409" w:rsidR="00DF4FD0" w:rsidRPr="001D7F29" w:rsidRDefault="00DF4FD0" w:rsidP="009A2733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1D7F29">
              <w:rPr>
                <w:rFonts w:ascii="Century" w:hAnsi="Century" w:cs="Times New Roman" w:hint="eastAsia"/>
                <w:color w:val="000000"/>
              </w:rPr>
              <w:t>1</w:t>
            </w:r>
            <w:r w:rsidRPr="001D7F29">
              <w:rPr>
                <w:rFonts w:ascii="Century" w:hAnsi="Century" w:cs="Times New Roman"/>
                <w:color w:val="000000"/>
              </w:rPr>
              <w:t>3:20</w:t>
            </w: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D730" w14:textId="4281788F" w:rsidR="00DF4FD0" w:rsidRPr="00736383" w:rsidRDefault="00DF4FD0" w:rsidP="009A2733">
            <w:pPr>
              <w:spacing w:line="0" w:lineRule="atLeast"/>
              <w:rPr>
                <w:rFonts w:ascii="Century" w:hAnsi="Century" w:cs="Times New Roman"/>
                <w:b/>
                <w:bCs/>
                <w:color w:val="FF0000"/>
                <w:u w:val="single"/>
              </w:rPr>
            </w:pP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Entertainment Session</w:t>
            </w:r>
          </w:p>
          <w:p w14:paraId="71C08C32" w14:textId="35892604" w:rsidR="00DF4FD0" w:rsidRDefault="00DF4FD0" w:rsidP="009A2733">
            <w:pPr>
              <w:spacing w:line="0" w:lineRule="atLeast"/>
              <w:rPr>
                <w:rFonts w:ascii="Century" w:hAnsi="Century" w:cs="Times New Roman"/>
                <w:b/>
                <w:bCs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+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00B0F0"/>
              </w:rPr>
              <w:t>YouTube Live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2F16ACDB" w14:textId="4E6630F1" w:rsidR="0069195B" w:rsidRDefault="00D471BE" w:rsidP="00E212F2">
            <w:pPr>
              <w:spacing w:line="0" w:lineRule="atLeast"/>
              <w:rPr>
                <w:rFonts w:ascii="Century" w:hAnsi="Century" w:cs="Times New Roman"/>
                <w:b/>
                <w:bCs/>
                <w:color w:val="000000" w:themeColor="text1"/>
              </w:rPr>
            </w:pPr>
            <w:hyperlink r:id="rId16" w:history="1">
              <w:r w:rsidR="0069195B" w:rsidRPr="00DF4FD0">
                <w:rPr>
                  <w:rStyle w:val="ab"/>
                  <w:rFonts w:ascii="Century" w:hAnsi="Century" w:cs="Times New Roman" w:hint="eastAsia"/>
                  <w:b/>
                  <w:bCs/>
                  <w:kern w:val="0"/>
                </w:rPr>
                <w:t>http://iwd.jp/wym/room/</w:t>
              </w:r>
            </w:hyperlink>
            <w:r w:rsidR="0069195B" w:rsidRPr="00DF4FD0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 </w:t>
            </w:r>
            <w:proofErr w:type="gramStart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  <w:p w14:paraId="7737C4D9" w14:textId="2366855B" w:rsidR="00DF4FD0" w:rsidRPr="00E212F2" w:rsidRDefault="00DF4FD0" w:rsidP="00E212F2">
            <w:pPr>
              <w:spacing w:line="0" w:lineRule="atLeast"/>
              <w:rPr>
                <w:rFonts w:ascii="Century" w:hAnsi="Century" w:cs="Times New Roman"/>
                <w:b/>
                <w:bCs/>
              </w:rPr>
            </w:pPr>
            <w:r w:rsidRPr="009A2733">
              <w:rPr>
                <w:rFonts w:ascii="Century" w:hAnsi="Century" w:cs="Times New Roman" w:hint="eastAsia"/>
                <w:b/>
                <w:bCs/>
                <w:color w:val="000000" w:themeColor="text1"/>
              </w:rPr>
              <w:t>M</w:t>
            </w:r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C: </w:t>
            </w:r>
            <w:proofErr w:type="spellStart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>Rits</w:t>
            </w:r>
            <w:proofErr w:type="spellEnd"/>
            <w:r w:rsidRPr="009A2733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 J &amp; S</w:t>
            </w:r>
            <w:r w:rsidRPr="009A2733">
              <w:rPr>
                <w:rFonts w:ascii="Century" w:hAnsi="Century" w:cs="Times New Roman"/>
                <w:b/>
                <w:bCs/>
                <w:color w:val="FF0000"/>
              </w:rPr>
              <w:t xml:space="preserve"> </w:t>
            </w:r>
          </w:p>
        </w:tc>
      </w:tr>
      <w:tr w:rsidR="00DC14AD" w:rsidRPr="00F44482" w14:paraId="2E8895B3" w14:textId="77777777" w:rsidTr="009F48C2">
        <w:trPr>
          <w:trHeight w:val="1850"/>
        </w:trPr>
        <w:tc>
          <w:tcPr>
            <w:tcW w:w="745" w:type="dxa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FB679" w14:textId="77777777" w:rsidR="00DC14AD" w:rsidRPr="001D7F29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8213B" w14:textId="77777777" w:rsidR="00DC14AD" w:rsidRDefault="00DC14AD" w:rsidP="00DC14AD">
            <w:r w:rsidRPr="121E8CFE">
              <w:rPr>
                <w:rFonts w:ascii="Century" w:eastAsia="Century" w:hAnsi="Century" w:cs="Century"/>
                <w:color w:val="000000" w:themeColor="text1"/>
              </w:rPr>
              <w:t>Order:</w:t>
            </w:r>
          </w:p>
          <w:p w14:paraId="1D4F89A3" w14:textId="0F6FD4E3" w:rsidR="00DC14AD" w:rsidRDefault="00DC14AD" w:rsidP="00DC14AD">
            <w:r w:rsidRPr="121E8CFE">
              <w:rPr>
                <w:rFonts w:ascii="Century" w:eastAsia="Century" w:hAnsi="Century" w:cs="Century"/>
                <w:color w:val="000000" w:themeColor="text1"/>
              </w:rPr>
              <w:t>1,</w:t>
            </w:r>
            <w:r w:rsidRPr="1D54B3D0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Pr="121E8CFE">
              <w:rPr>
                <w:rFonts w:ascii="Century" w:eastAsia="Century" w:hAnsi="Century" w:cs="Century"/>
                <w:color w:val="000000" w:themeColor="text1"/>
                <w:u w:val="single"/>
              </w:rPr>
              <w:t>Japanese Teams A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                2, The Shri Ram </w:t>
            </w:r>
            <w:proofErr w:type="gramStart"/>
            <w:r w:rsidRPr="121E8CFE">
              <w:rPr>
                <w:rFonts w:ascii="Century" w:eastAsia="Century" w:hAnsi="Century" w:cs="Century"/>
                <w:color w:val="000000" w:themeColor="text1"/>
              </w:rPr>
              <w:t>School(</w:t>
            </w:r>
            <w:proofErr w:type="gram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India)   </w:t>
            </w:r>
          </w:p>
          <w:p w14:paraId="0F5FE458" w14:textId="7811391C" w:rsidR="00DC14AD" w:rsidRDefault="00DC14AD" w:rsidP="00DC14AD">
            <w:r w:rsidRPr="121E8CFE">
              <w:rPr>
                <w:rFonts w:ascii="Century" w:eastAsia="Century" w:hAnsi="Century" w:cs="Century"/>
                <w:color w:val="000000" w:themeColor="text1"/>
              </w:rPr>
              <w:t>3,</w:t>
            </w:r>
            <w:r w:rsidRPr="0687BD45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>Shiv Nadar school (</w:t>
            </w:r>
            <w:proofErr w:type="gramStart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India)   </w:t>
            </w:r>
            <w:proofErr w:type="gram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  </w:t>
            </w:r>
            <w:r>
              <w:rPr>
                <w:rFonts w:ascii="Century" w:eastAsia="Century" w:hAnsi="Century" w:cs="Century"/>
                <w:color w:val="000000" w:themeColor="text1"/>
              </w:rPr>
              <w:t xml:space="preserve">     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>4,</w:t>
            </w:r>
            <w:r w:rsidRPr="0687BD45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proofErr w:type="spellStart"/>
            <w:r w:rsidRPr="121E8CFE">
              <w:rPr>
                <w:rFonts w:ascii="Century" w:eastAsia="Century" w:hAnsi="Century" w:cs="Century"/>
                <w:color w:val="000000" w:themeColor="text1"/>
              </w:rPr>
              <w:t>Lehongphong</w:t>
            </w:r>
            <w:proofErr w:type="spell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High (Vietnam)  </w:t>
            </w:r>
          </w:p>
          <w:p w14:paraId="6CC7CB4C" w14:textId="6978B410" w:rsidR="00DC14AD" w:rsidRDefault="00DC14AD" w:rsidP="00DC14AD">
            <w:r w:rsidRPr="121E8CFE">
              <w:rPr>
                <w:rFonts w:ascii="Century" w:eastAsia="Century" w:hAnsi="Century" w:cs="Century"/>
                <w:color w:val="000000" w:themeColor="text1"/>
              </w:rPr>
              <w:t>5,</w:t>
            </w:r>
            <w:r w:rsidRPr="0687BD45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Cambodian </w:t>
            </w:r>
            <w:proofErr w:type="spellStart"/>
            <w:r w:rsidRPr="121E8CFE">
              <w:rPr>
                <w:rFonts w:ascii="Century" w:eastAsia="Century" w:hAnsi="Century" w:cs="Century"/>
                <w:color w:val="000000" w:themeColor="text1"/>
              </w:rPr>
              <w:t>PTTC</w:t>
            </w:r>
            <w:proofErr w:type="spell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                 6,</w:t>
            </w:r>
            <w:r w:rsidRPr="0687BD45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proofErr w:type="spellStart"/>
            <w:r w:rsidRPr="121E8CFE">
              <w:rPr>
                <w:rFonts w:ascii="Century" w:eastAsia="Century" w:hAnsi="Century" w:cs="Century"/>
                <w:color w:val="000000" w:themeColor="text1"/>
              </w:rPr>
              <w:t>Rittiyawannalai</w:t>
            </w:r>
            <w:proofErr w:type="spellEnd"/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School (Thailand)</w:t>
            </w:r>
          </w:p>
          <w:p w14:paraId="47CF1FD0" w14:textId="4C6F67AD" w:rsidR="00DC14AD" w:rsidRDefault="00DC14AD" w:rsidP="00DC14AD">
            <w:r w:rsidRPr="121E8CFE">
              <w:rPr>
                <w:rFonts w:ascii="Century" w:eastAsia="Century" w:hAnsi="Century" w:cs="Century"/>
                <w:color w:val="000000" w:themeColor="text1"/>
              </w:rPr>
              <w:t>7,</w:t>
            </w:r>
            <w:r w:rsidRPr="0687BD45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="009F48C2" w:rsidRPr="121E8CFE">
              <w:rPr>
                <w:rFonts w:ascii="Century" w:eastAsia="Century" w:hAnsi="Century" w:cs="Century"/>
                <w:color w:val="000000" w:themeColor="text1"/>
              </w:rPr>
              <w:t>Philippines Team</w:t>
            </w:r>
            <w:r w:rsidR="009F48C2">
              <w:rPr>
                <w:rFonts w:ascii="Century" w:eastAsia="Century" w:hAnsi="Century" w:cs="Century"/>
                <w:color w:val="000000" w:themeColor="text1"/>
              </w:rPr>
              <w:t xml:space="preserve">    </w:t>
            </w:r>
            <w:r w:rsidRPr="121E8CFE">
              <w:rPr>
                <w:rFonts w:ascii="Century" w:eastAsia="Century" w:hAnsi="Century" w:cs="Century"/>
                <w:color w:val="000000" w:themeColor="text1"/>
              </w:rPr>
              <w:t xml:space="preserve">               8, </w:t>
            </w:r>
            <w:r w:rsidR="009F48C2">
              <w:rPr>
                <w:rFonts w:ascii="Century" w:eastAsia="Century" w:hAnsi="Century" w:cs="Century"/>
                <w:color w:val="000000" w:themeColor="text1"/>
              </w:rPr>
              <w:t>T</w:t>
            </w:r>
            <w:r w:rsidR="009F48C2" w:rsidRPr="121E8CFE">
              <w:rPr>
                <w:rFonts w:ascii="Century" w:eastAsia="Century" w:hAnsi="Century" w:cs="Century"/>
                <w:color w:val="000000" w:themeColor="text1"/>
              </w:rPr>
              <w:t>aiwan Teams</w:t>
            </w:r>
          </w:p>
          <w:p w14:paraId="4A07F681" w14:textId="53E23001" w:rsidR="00DC14AD" w:rsidRPr="009F48C2" w:rsidRDefault="00DC14AD" w:rsidP="00DC14AD">
            <w:pPr>
              <w:rPr>
                <w:rFonts w:ascii="Century" w:eastAsia="Century" w:hAnsi="Century" w:cs="Century"/>
                <w:color w:val="000000" w:themeColor="text1"/>
              </w:rPr>
            </w:pPr>
            <w:r w:rsidRPr="121E8CFE">
              <w:rPr>
                <w:rFonts w:ascii="Century" w:eastAsia="Century" w:hAnsi="Century" w:cs="Century"/>
                <w:color w:val="000000" w:themeColor="text1"/>
              </w:rPr>
              <w:t>9,</w:t>
            </w:r>
            <w:r w:rsidRPr="26FDE2F7"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="009F48C2" w:rsidRPr="05BFD4A7">
              <w:rPr>
                <w:rFonts w:ascii="Century" w:eastAsia="Century" w:hAnsi="Century" w:cs="Century"/>
                <w:color w:val="000000" w:themeColor="text1"/>
              </w:rPr>
              <w:t>Egypt Teams</w:t>
            </w:r>
            <w:r w:rsidRPr="26FDE2F7">
              <w:rPr>
                <w:rFonts w:ascii="Century" w:eastAsia="Century" w:hAnsi="Century" w:cs="Century"/>
                <w:color w:val="000000" w:themeColor="text1"/>
              </w:rPr>
              <w:t xml:space="preserve">  </w:t>
            </w:r>
            <w:r>
              <w:rPr>
                <w:rFonts w:ascii="Century" w:eastAsia="Century" w:hAnsi="Century" w:cs="Century"/>
                <w:color w:val="000000" w:themeColor="text1"/>
              </w:rPr>
              <w:t xml:space="preserve">                 </w:t>
            </w:r>
            <w:r w:rsidR="009F48C2">
              <w:rPr>
                <w:rFonts w:ascii="Century" w:eastAsia="Century" w:hAnsi="Century" w:cs="Century"/>
                <w:color w:val="000000" w:themeColor="text1"/>
              </w:rPr>
              <w:t xml:space="preserve">  </w:t>
            </w:r>
            <w:r>
              <w:rPr>
                <w:rFonts w:ascii="Century" w:eastAsia="Century" w:hAnsi="Century" w:cs="Century"/>
                <w:color w:val="000000" w:themeColor="text1"/>
              </w:rPr>
              <w:t xml:space="preserve"> </w:t>
            </w:r>
            <w:r w:rsidRPr="05BFD4A7">
              <w:rPr>
                <w:rFonts w:ascii="Century" w:eastAsia="Century" w:hAnsi="Century" w:cs="Century"/>
                <w:color w:val="000000" w:themeColor="text1"/>
              </w:rPr>
              <w:t>10</w:t>
            </w:r>
            <w:r w:rsidR="009F48C2">
              <w:rPr>
                <w:rFonts w:ascii="Century" w:eastAsia="Century" w:hAnsi="Century" w:cs="Century"/>
                <w:color w:val="000000" w:themeColor="text1"/>
              </w:rPr>
              <w:t xml:space="preserve">, </w:t>
            </w:r>
            <w:r w:rsidRPr="121E8CFE">
              <w:rPr>
                <w:rFonts w:ascii="Century" w:eastAsia="Century" w:hAnsi="Century" w:cs="Century"/>
                <w:color w:val="000000" w:themeColor="text1"/>
                <w:u w:val="single"/>
              </w:rPr>
              <w:t>Japanese Teams B (All Together)</w:t>
            </w:r>
          </w:p>
        </w:tc>
      </w:tr>
      <w:tr w:rsidR="00DC14AD" w:rsidRPr="00F44482" w14:paraId="185BBF7B" w14:textId="77777777" w:rsidTr="00AE1B59">
        <w:trPr>
          <w:trHeight w:val="517"/>
        </w:trPr>
        <w:tc>
          <w:tcPr>
            <w:tcW w:w="745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4A06A" w14:textId="289FAD4B" w:rsidR="00DC14AD" w:rsidRP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  <w:r w:rsidRPr="00DC14AD">
              <w:rPr>
                <w:rFonts w:ascii="Century" w:hAnsi="Century" w:cs="Times New Roman"/>
                <w:color w:val="000000"/>
                <w:sz w:val="20"/>
                <w:szCs w:val="20"/>
              </w:rPr>
              <w:t>14:00</w:t>
            </w: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6C7AC" w14:textId="77777777" w:rsidR="00DC14AD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</w:pP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Café Talk Session</w:t>
            </w:r>
            <w:r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 xml:space="preserve"> </w:t>
            </w:r>
          </w:p>
          <w:p w14:paraId="54D83931" w14:textId="77777777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12C13004" w14:textId="60AD587D" w:rsidR="00DC14AD" w:rsidRPr="0069195B" w:rsidRDefault="00D471BE" w:rsidP="00DC14AD">
            <w:pPr>
              <w:spacing w:line="0" w:lineRule="atLeast"/>
              <w:rPr>
                <w:rFonts w:ascii="Century" w:hAnsi="Century" w:cs="Times New Roman"/>
                <w:color w:val="000000"/>
                <w:kern w:val="0"/>
              </w:rPr>
            </w:pPr>
            <w:hyperlink r:id="rId17" w:history="1">
              <w:r w:rsidR="00DC14AD" w:rsidRPr="00DF4FD0">
                <w:rPr>
                  <w:rStyle w:val="ab"/>
                  <w:rFonts w:ascii="Century" w:hAnsi="Century" w:cs="Times New Roman" w:hint="eastAsia"/>
                  <w:b/>
                  <w:bCs/>
                  <w:kern w:val="0"/>
                </w:rPr>
                <w:t>http://iwd.jp/wym/room/</w:t>
              </w:r>
            </w:hyperlink>
            <w:r w:rsidR="00DC14AD" w:rsidRPr="00DF4FD0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 </w:t>
            </w:r>
            <w:proofErr w:type="gramStart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PW:*</w:t>
            </w:r>
            <w:proofErr w:type="gramEnd"/>
            <w:r w:rsidR="00DC14AD">
              <w:rPr>
                <w:rFonts w:ascii="Century" w:eastAsia="Century" w:hAnsi="Century" w:cs="Century"/>
                <w:b/>
                <w:bCs/>
                <w:color w:val="000000" w:themeColor="text1"/>
              </w:rPr>
              <w:t>****</w:t>
            </w:r>
          </w:p>
        </w:tc>
      </w:tr>
      <w:tr w:rsidR="00DC14AD" w:rsidRPr="00F44482" w14:paraId="0953D9B3" w14:textId="77777777" w:rsidTr="00AE1B59">
        <w:trPr>
          <w:trHeight w:val="1352"/>
        </w:trPr>
        <w:tc>
          <w:tcPr>
            <w:tcW w:w="745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B2E91" w14:textId="77777777" w:rsidR="009F48C2" w:rsidRDefault="009F48C2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</w:p>
          <w:p w14:paraId="184B0575" w14:textId="77777777" w:rsidR="009F48C2" w:rsidRDefault="009F48C2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</w:p>
          <w:p w14:paraId="236DC083" w14:textId="77777777" w:rsidR="009F48C2" w:rsidRDefault="009F48C2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</w:p>
          <w:p w14:paraId="5C9CA4B9" w14:textId="77777777" w:rsidR="009F48C2" w:rsidRDefault="009F48C2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</w:p>
          <w:p w14:paraId="385835E4" w14:textId="77777777" w:rsidR="009F48C2" w:rsidRDefault="009F48C2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0"/>
                <w:szCs w:val="20"/>
              </w:rPr>
            </w:pPr>
          </w:p>
          <w:p w14:paraId="1667DF5F" w14:textId="00683224" w:rsidR="00DC14AD" w:rsidRPr="00F44482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4"/>
                <w:szCs w:val="24"/>
              </w:rPr>
            </w:pPr>
            <w:r w:rsidRPr="00DC14AD">
              <w:rPr>
                <w:rFonts w:ascii="Century" w:hAnsi="Century" w:cs="Times New Roman"/>
                <w:color w:val="000000"/>
                <w:sz w:val="20"/>
                <w:szCs w:val="20"/>
              </w:rPr>
              <w:t>14:</w:t>
            </w:r>
            <w:r w:rsidR="00F76845">
              <w:rPr>
                <w:rFonts w:ascii="Century" w:hAnsi="Century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81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C9861" w14:textId="77777777" w:rsidR="00DC14AD" w:rsidRPr="00DF4FD0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</w:pPr>
            <w:r w:rsidRPr="00DF4FD0"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  <w:t>Café Talk Room A</w:t>
            </w:r>
          </w:p>
          <w:p w14:paraId="5C239013" w14:textId="15165E11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042E30">
              <w:rPr>
                <w:rFonts w:ascii="Century" w:hAnsi="Century" w:cs="Times New Roman" w:hint="eastAsia"/>
                <w:color w:val="000000"/>
                <w:highlight w:val="magenta"/>
              </w:rPr>
              <w:t>H</w:t>
            </w:r>
            <w:r w:rsidRPr="00042E30">
              <w:rPr>
                <w:rFonts w:ascii="Century" w:hAnsi="Century" w:cs="Times New Roman"/>
                <w:color w:val="000000"/>
                <w:highlight w:val="magenta"/>
              </w:rPr>
              <w:t>igh School Students</w:t>
            </w:r>
          </w:p>
          <w:p w14:paraId="7F8B8B79" w14:textId="4B8F70DB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r w:rsidRPr="00042E30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042E30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042E30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042E30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</w:p>
          <w:p w14:paraId="58E970C0" w14:textId="77777777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  <w:p w14:paraId="4401D98A" w14:textId="71FC5873" w:rsidR="00DC14AD" w:rsidRPr="00DF4FD0" w:rsidRDefault="00DC14AD" w:rsidP="00DC14AD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Teams)</w:t>
            </w:r>
          </w:p>
        </w:tc>
        <w:tc>
          <w:tcPr>
            <w:tcW w:w="286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7B7349" w14:textId="7099799A" w:rsidR="00DC14AD" w:rsidRPr="00DF4FD0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</w:pPr>
            <w:r w:rsidRPr="00DF4FD0"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  <w:t>Café Talk Room B</w:t>
            </w:r>
          </w:p>
          <w:p w14:paraId="52027675" w14:textId="6030AFE3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042E30">
              <w:rPr>
                <w:rFonts w:ascii="Century" w:hAnsi="Century" w:cs="Times New Roman" w:hint="eastAsia"/>
                <w:color w:val="000000"/>
                <w:highlight w:val="magenta"/>
              </w:rPr>
              <w:t>U</w:t>
            </w:r>
            <w:r w:rsidRPr="00042E30">
              <w:rPr>
                <w:rFonts w:ascii="Century" w:hAnsi="Century" w:cs="Times New Roman"/>
                <w:color w:val="000000"/>
                <w:highlight w:val="magenta"/>
              </w:rPr>
              <w:t>niversity Students</w:t>
            </w:r>
          </w:p>
          <w:p w14:paraId="46D8853C" w14:textId="0E9764DF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r w:rsidRPr="00042E30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042E30">
              <w:rPr>
                <w:rFonts w:ascii="Century" w:hAnsi="Century" w:cs="Times New Roman"/>
                <w:color w:val="000000" w:themeColor="text1"/>
              </w:rPr>
              <w:t>C: Kansai Univ.</w:t>
            </w:r>
            <w:r>
              <w:rPr>
                <w:rFonts w:ascii="Century" w:hAnsi="Century" w:cs="Times New Roman"/>
                <w:color w:val="000000" w:themeColor="text1"/>
              </w:rPr>
              <w:t xml:space="preserve"> Students</w:t>
            </w:r>
          </w:p>
          <w:p w14:paraId="610580CC" w14:textId="77777777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</w:p>
          <w:p w14:paraId="16036884" w14:textId="63544025" w:rsidR="00DC14AD" w:rsidRPr="009F48C2" w:rsidRDefault="00DC14AD" w:rsidP="009F48C2">
            <w:pPr>
              <w:spacing w:line="0" w:lineRule="atLeas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 w:rsidRPr="00296BFD">
              <w:rPr>
                <w:rFonts w:ascii="Century" w:hAnsi="Century" w:cs="Times New Roman"/>
                <w:b/>
                <w:bCs/>
                <w:color w:val="000000"/>
                <w:kern w:val="0"/>
                <w:highlight w:val="yellow"/>
                <w:shd w:val="clear" w:color="auto" w:fill="F7CAAC" w:themeFill="accent2" w:themeFillTint="66"/>
              </w:rPr>
              <w:t>(</w:t>
            </w:r>
            <w:r w:rsidR="009F48C2" w:rsidRPr="3412D492">
              <w:rPr>
                <w:rFonts w:ascii="Century" w:eastAsia="Century" w:hAnsi="Century" w:cs="Century"/>
                <w:b/>
                <w:bCs/>
                <w:color w:val="000000" w:themeColor="text1"/>
                <w:highlight w:val="yellow"/>
              </w:rPr>
              <w:t>ZOOM</w:t>
            </w:r>
            <w:r w:rsidR="009F48C2" w:rsidRPr="00A77A2E">
              <w:rPr>
                <w:rFonts w:ascii="Century" w:hAnsi="Century" w:cs="Times New Roman" w:hint="eastAsia"/>
                <w:b/>
                <w:bCs/>
                <w:color w:val="000000"/>
                <w:kern w:val="0"/>
                <w:highlight w:val="yellow"/>
              </w:rPr>
              <w:t>)</w:t>
            </w:r>
          </w:p>
        </w:tc>
        <w:tc>
          <w:tcPr>
            <w:tcW w:w="318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E8940B3" w14:textId="17F8D795" w:rsidR="00DC14AD" w:rsidRPr="00DF4FD0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</w:pPr>
            <w:r w:rsidRPr="00DF4FD0">
              <w:rPr>
                <w:rFonts w:ascii="Century" w:hAnsi="Century" w:cs="Times New Roman"/>
                <w:b/>
                <w:bCs/>
                <w:color w:val="FF0000"/>
                <w:sz w:val="28"/>
                <w:szCs w:val="28"/>
              </w:rPr>
              <w:t>Café Talk Room C</w:t>
            </w:r>
          </w:p>
          <w:p w14:paraId="2283F483" w14:textId="35CD77D2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042E30">
              <w:rPr>
                <w:rFonts w:ascii="Century" w:hAnsi="Century" w:cs="Times New Roman" w:hint="eastAsia"/>
                <w:color w:val="000000"/>
                <w:highlight w:val="magenta"/>
              </w:rPr>
              <w:t>T</w:t>
            </w:r>
            <w:r w:rsidRPr="00042E30">
              <w:rPr>
                <w:rFonts w:ascii="Century" w:hAnsi="Century" w:cs="Times New Roman"/>
                <w:color w:val="000000"/>
                <w:highlight w:val="magenta"/>
              </w:rPr>
              <w:t>eachers</w:t>
            </w:r>
          </w:p>
          <w:p w14:paraId="12BB7444" w14:textId="77777777" w:rsidR="00DC14AD" w:rsidRPr="00042E30" w:rsidRDefault="00DC14AD" w:rsidP="00DC14AD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r w:rsidRPr="00042E30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042E30">
              <w:rPr>
                <w:rFonts w:ascii="Century" w:hAnsi="Century" w:cs="Times New Roman"/>
                <w:color w:val="000000" w:themeColor="text1"/>
              </w:rPr>
              <w:t xml:space="preserve">C: Dr. </w:t>
            </w:r>
            <w:proofErr w:type="spellStart"/>
            <w:r w:rsidRPr="00042E30">
              <w:rPr>
                <w:rFonts w:ascii="Century" w:hAnsi="Century" w:cs="Times New Roman"/>
                <w:color w:val="000000" w:themeColor="text1"/>
              </w:rPr>
              <w:t>Kanduboda</w:t>
            </w:r>
            <w:proofErr w:type="spellEnd"/>
          </w:p>
          <w:p w14:paraId="28067E38" w14:textId="3C188502" w:rsidR="00DC14AD" w:rsidRPr="00042E30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042E30">
              <w:rPr>
                <w:rFonts w:ascii="Century" w:hAnsi="Century" w:cs="Times New Roman"/>
                <w:u w:val="single"/>
              </w:rPr>
              <w:t>(</w:t>
            </w:r>
            <w:proofErr w:type="spellStart"/>
            <w:r w:rsidRPr="00042E30">
              <w:rPr>
                <w:rFonts w:ascii="Century" w:hAnsi="Century" w:cs="Times New Roman" w:hint="eastAsia"/>
                <w:u w:val="single"/>
              </w:rPr>
              <w:t>R</w:t>
            </w:r>
            <w:r w:rsidRPr="00042E30">
              <w:rPr>
                <w:rFonts w:ascii="Century" w:hAnsi="Century" w:cs="Times New Roman"/>
                <w:u w:val="single"/>
              </w:rPr>
              <w:t>itsumeikan</w:t>
            </w:r>
            <w:proofErr w:type="spellEnd"/>
            <w:r w:rsidRPr="00042E30">
              <w:rPr>
                <w:rFonts w:ascii="Century" w:hAnsi="Century" w:cs="Times New Roman"/>
                <w:u w:val="single"/>
              </w:rPr>
              <w:t xml:space="preserve"> Univ</w:t>
            </w:r>
            <w:r w:rsidR="000E40A7">
              <w:rPr>
                <w:rFonts w:ascii="Century" w:hAnsi="Century" w:cs="Times New Roman"/>
                <w:u w:val="single"/>
              </w:rPr>
              <w:t>.</w:t>
            </w:r>
            <w:r w:rsidRPr="00042E30">
              <w:rPr>
                <w:rFonts w:ascii="Century" w:hAnsi="Century" w:cs="Times New Roman"/>
                <w:u w:val="single"/>
              </w:rPr>
              <w:t>)</w:t>
            </w:r>
          </w:p>
          <w:p w14:paraId="0DFBA0C8" w14:textId="4E69CAA1" w:rsidR="00DC14AD" w:rsidRPr="00DF4FD0" w:rsidRDefault="00DC14AD" w:rsidP="00DC14AD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</w:pP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(Teams)</w:t>
            </w:r>
          </w:p>
        </w:tc>
      </w:tr>
      <w:tr w:rsidR="00DC14AD" w:rsidRPr="00F44482" w14:paraId="6708FC7C" w14:textId="77777777" w:rsidTr="00AE1B59">
        <w:trPr>
          <w:trHeight w:val="816"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99932" w14:textId="573A8CAB" w:rsidR="00DC14AD" w:rsidRPr="00F76845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F76845">
              <w:rPr>
                <w:rFonts w:ascii="Century" w:hAnsi="Century" w:cs="Times New Roman" w:hint="eastAsia"/>
                <w:color w:val="000000"/>
              </w:rPr>
              <w:t>1</w:t>
            </w:r>
            <w:r w:rsidRPr="00F76845">
              <w:rPr>
                <w:rFonts w:ascii="Century" w:hAnsi="Century" w:cs="Times New Roman"/>
                <w:color w:val="000000"/>
              </w:rPr>
              <w:t>4:40</w:t>
            </w: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1086A" w14:textId="28869108" w:rsidR="00DC14AD" w:rsidRPr="00946F32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FF0000"/>
                <w:u w:val="single"/>
              </w:rPr>
            </w:pPr>
            <w:r w:rsidRPr="00736383"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  <w:t>Closing Ceremony</w:t>
            </w:r>
          </w:p>
          <w:p w14:paraId="5AF11DBE" w14:textId="52BD0F4E" w:rsidR="00DC14AD" w:rsidRDefault="00DC14AD" w:rsidP="00DC14AD">
            <w:pPr>
              <w:spacing w:line="0" w:lineRule="atLeast"/>
              <w:rPr>
                <w:rFonts w:ascii="Century" w:hAnsi="Century" w:cs="Times New Roman"/>
                <w:b/>
                <w:bCs/>
                <w:color w:val="002060"/>
                <w:w w:val="200"/>
                <w:kern w:val="0"/>
                <w:shd w:val="pct15" w:color="auto" w:fill="FFFFFF"/>
              </w:rPr>
            </w:pPr>
            <w:r w:rsidRPr="009A2733">
              <w:rPr>
                <w:rFonts w:ascii="Century" w:hAnsi="Century" w:cs="Times New Roman"/>
                <w:b/>
                <w:bCs/>
              </w:rPr>
              <w:t>Main Room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>:</w:t>
            </w:r>
            <w:r w:rsidRPr="009A2733">
              <w:rPr>
                <w:rFonts w:ascii="Century" w:hAnsi="Century" w:cs="Times New Roman"/>
                <w:color w:val="000000"/>
                <w:kern w:val="0"/>
                <w:shd w:val="clear" w:color="auto" w:fill="F7CAAC" w:themeFill="accent2" w:themeFillTint="66"/>
              </w:rPr>
              <w:t xml:space="preserve"> </w:t>
            </w:r>
            <w:r w:rsidRPr="009A273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F7CAAC" w:themeFill="accent2" w:themeFillTint="66"/>
              </w:rPr>
              <w:t>Teams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+ </w:t>
            </w:r>
            <w:r w:rsidRPr="00736383">
              <w:rPr>
                <w:rFonts w:ascii="Century" w:hAnsi="Century" w:cs="Times New Roman"/>
                <w:b/>
                <w:bCs/>
                <w:color w:val="000000"/>
                <w:kern w:val="0"/>
                <w:shd w:val="clear" w:color="auto" w:fill="00B0F0"/>
              </w:rPr>
              <w:t>YouTube Live</w:t>
            </w:r>
            <w:r w:rsidRPr="009A2733">
              <w:rPr>
                <w:rFonts w:ascii="Century" w:hAnsi="Century" w:cs="Times New Roman"/>
                <w:color w:val="000000"/>
                <w:kern w:val="0"/>
              </w:rPr>
              <w:t xml:space="preserve"> (@Nihonfukushi_Univ._Online_Room)</w:t>
            </w:r>
          </w:p>
          <w:p w14:paraId="091ADFD1" w14:textId="7EDD55D4" w:rsidR="00DC14AD" w:rsidRPr="000E40A7" w:rsidRDefault="00D471BE" w:rsidP="00DC14AD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 w:themeColor="text1"/>
              </w:rPr>
            </w:pPr>
            <w:hyperlink r:id="rId18" w:history="1">
              <w:r w:rsidR="00DC14AD" w:rsidRPr="00DF4FD0">
                <w:rPr>
                  <w:rStyle w:val="ab"/>
                  <w:rFonts w:ascii="Century" w:hAnsi="Century" w:cs="Times New Roman" w:hint="eastAsia"/>
                  <w:b/>
                  <w:bCs/>
                  <w:kern w:val="0"/>
                </w:rPr>
                <w:t>http://iwd.jp/wym/room/</w:t>
              </w:r>
            </w:hyperlink>
            <w:r w:rsidR="00DC14AD" w:rsidRPr="00DF4FD0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 </w:t>
            </w:r>
            <w:r w:rsidR="00DC14AD" w:rsidRPr="00DF4FD0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PW: </w:t>
            </w:r>
            <w:r w:rsidR="00DC14AD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*****</w:t>
            </w:r>
          </w:p>
        </w:tc>
      </w:tr>
      <w:tr w:rsidR="00DC14AD" w:rsidRPr="00F44482" w14:paraId="5C0CC56C" w14:textId="77777777" w:rsidTr="00AE1B59">
        <w:trPr>
          <w:trHeight w:val="1324"/>
        </w:trPr>
        <w:tc>
          <w:tcPr>
            <w:tcW w:w="745" w:type="dxa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1A376" w14:textId="77777777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  <w:sz w:val="24"/>
                <w:szCs w:val="24"/>
              </w:rPr>
            </w:pPr>
          </w:p>
        </w:tc>
        <w:tc>
          <w:tcPr>
            <w:tcW w:w="886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5A30F" w14:textId="77777777" w:rsidR="000E40A7" w:rsidRDefault="000E40A7" w:rsidP="00DC14AD">
            <w:pPr>
              <w:widowControl/>
              <w:spacing w:line="0" w:lineRule="atLeast"/>
              <w:jc w:val="left"/>
              <w:rPr>
                <w:rFonts w:ascii="Century" w:hAnsi="Century" w:cs="Times New Roman"/>
                <w:color w:val="000000"/>
                <w:kern w:val="0"/>
              </w:rPr>
            </w:pPr>
            <w:r w:rsidRPr="00946F32">
              <w:rPr>
                <w:rFonts w:ascii="Century" w:hAnsi="Century" w:cs="Times New Roman" w:hint="eastAsia"/>
                <w:color w:val="000000" w:themeColor="text1"/>
              </w:rPr>
              <w:t>M</w:t>
            </w:r>
            <w:r w:rsidRPr="00946F32">
              <w:rPr>
                <w:rFonts w:ascii="Century" w:hAnsi="Century" w:cs="Times New Roman"/>
                <w:color w:val="000000" w:themeColor="text1"/>
              </w:rPr>
              <w:t xml:space="preserve">C: </w:t>
            </w:r>
            <w:proofErr w:type="spellStart"/>
            <w:r w:rsidRPr="00946F32">
              <w:rPr>
                <w:rFonts w:ascii="Century" w:hAnsi="Century" w:cs="Times New Roman"/>
                <w:color w:val="000000" w:themeColor="text1"/>
              </w:rPr>
              <w:t>Rits</w:t>
            </w:r>
            <w:proofErr w:type="spellEnd"/>
            <w:r w:rsidRPr="00946F32">
              <w:rPr>
                <w:rFonts w:ascii="Century" w:hAnsi="Century" w:cs="Times New Roman"/>
                <w:color w:val="000000" w:themeColor="text1"/>
              </w:rPr>
              <w:t xml:space="preserve"> J &amp; S</w:t>
            </w:r>
            <w:r w:rsidRPr="00946F32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</w:p>
          <w:p w14:paraId="41751974" w14:textId="57D9D71D" w:rsidR="00E0025F" w:rsidRPr="00A77A2E" w:rsidRDefault="00A77A2E" w:rsidP="00A77A2E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/>
                <w:color w:val="000000"/>
                <w:kern w:val="0"/>
              </w:rPr>
              <w:t>1.</w:t>
            </w:r>
            <w:r w:rsidR="00DC14AD" w:rsidRPr="00A77A2E">
              <w:rPr>
                <w:rFonts w:ascii="Century" w:hAnsi="Century" w:cs="Times New Roman"/>
                <w:color w:val="000000"/>
                <w:kern w:val="0"/>
              </w:rPr>
              <w:t>Greeting:</w:t>
            </w:r>
            <w:r w:rsidR="00E0025F" w:rsidRPr="00A77A2E">
              <w:rPr>
                <w:rFonts w:ascii="Century" w:hAnsi="Century" w:cs="Times New Roman"/>
                <w:color w:val="000000"/>
                <w:kern w:val="0"/>
              </w:rPr>
              <w:t xml:space="preserve"> </w:t>
            </w:r>
            <w:r w:rsidR="00C22844" w:rsidRP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Mr. Chao-Yi, Lin</w:t>
            </w:r>
            <w:r w:rsidR="00BD7A88" w:rsidRP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,</w:t>
            </w:r>
            <w:r w:rsidR="00C22844" w:rsidRPr="00A77A2E"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P</w:t>
            </w:r>
            <w:r w:rsidR="00C22844" w:rsidRP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rincipal</w:t>
            </w:r>
            <w:r w:rsidR="00BD7A88" w:rsidRP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of </w:t>
            </w:r>
            <w:r w:rsidR="00C22844" w:rsidRP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Chung Shan Industrial &amp; Commercial School</w:t>
            </w:r>
          </w:p>
          <w:p w14:paraId="5DB9CB3B" w14:textId="2E81537F" w:rsidR="009F48C2" w:rsidRPr="009F48C2" w:rsidRDefault="009F48C2" w:rsidP="009F48C2">
            <w:pPr>
              <w:widowControl/>
              <w:spacing w:line="0" w:lineRule="atLeast"/>
              <w:jc w:val="left"/>
              <w:rPr>
                <w:rFonts w:ascii="Century" w:hAnsi="Century" w:cs="Times New Roman"/>
                <w:b/>
                <w:bCs/>
                <w:color w:val="000000"/>
                <w:kern w:val="0"/>
              </w:rPr>
            </w:pPr>
            <w:r>
              <w:rPr>
                <w:rFonts w:ascii="Century" w:hAnsi="Century" w:cs="Times New Roman" w:hint="eastAsia"/>
                <w:b/>
                <w:bCs/>
                <w:color w:val="000000"/>
                <w:kern w:val="0"/>
              </w:rPr>
              <w:t xml:space="preserve"> </w:t>
            </w:r>
            <w:r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            (vi</w:t>
            </w:r>
            <w:r w:rsidR="00A77A2E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deo message)</w:t>
            </w:r>
          </w:p>
          <w:p w14:paraId="7B401E0A" w14:textId="78965A6B" w:rsidR="00DC14AD" w:rsidRPr="009A2733" w:rsidRDefault="00DC14AD" w:rsidP="00DC14AD">
            <w:pPr>
              <w:spacing w:line="0" w:lineRule="atLeast"/>
              <w:rPr>
                <w:rFonts w:ascii="Century" w:hAnsi="Century" w:cs="Times New Roman"/>
                <w:color w:val="FF0000"/>
              </w:rPr>
            </w:pPr>
            <w:r w:rsidRPr="009A2733">
              <w:rPr>
                <w:rFonts w:ascii="Century" w:hAnsi="Century" w:cs="Times New Roman"/>
                <w:color w:val="000000"/>
                <w:kern w:val="0"/>
              </w:rPr>
              <w:t>2. Awarding</w:t>
            </w:r>
            <w:r w:rsidRPr="009A2733">
              <w:rPr>
                <w:rFonts w:ascii="Century" w:hAnsi="Century" w:cs="Times New Roman" w:hint="eastAsia"/>
                <w:color w:val="000000"/>
              </w:rPr>
              <w:t xml:space="preserve"> </w:t>
            </w:r>
            <w:r w:rsidRPr="009A2733">
              <w:rPr>
                <w:rFonts w:ascii="Century" w:hAnsi="Century" w:cs="Times New Roman"/>
                <w:color w:val="000000" w:themeColor="text1"/>
              </w:rPr>
              <w:t>Presenter</w:t>
            </w:r>
            <w:r w:rsidR="00BD7A88">
              <w:rPr>
                <w:rFonts w:ascii="Century" w:hAnsi="Century" w:cs="Times New Roman"/>
                <w:color w:val="000000" w:themeColor="text1"/>
              </w:rPr>
              <w:t>: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 </w:t>
            </w:r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Mr. 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Kenji </w:t>
            </w:r>
            <w:proofErr w:type="spellStart"/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>Uesugi</w:t>
            </w:r>
            <w:proofErr w:type="spellEnd"/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, </w:t>
            </w:r>
            <w:r w:rsidR="00C22844">
              <w:rPr>
                <w:rFonts w:ascii="Century" w:hAnsi="Century" w:cs="Times New Roman"/>
                <w:b/>
                <w:bCs/>
                <w:color w:val="000000" w:themeColor="text1"/>
              </w:rPr>
              <w:t>V</w:t>
            </w:r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ice </w:t>
            </w:r>
            <w:r w:rsidR="00C22844">
              <w:rPr>
                <w:rFonts w:ascii="Century" w:hAnsi="Century" w:cs="Times New Roman"/>
                <w:b/>
                <w:bCs/>
                <w:color w:val="000000" w:themeColor="text1"/>
              </w:rPr>
              <w:t>P</w:t>
            </w:r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rincipal of </w:t>
            </w:r>
            <w:proofErr w:type="spellStart"/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>Ritsumeikan</w:t>
            </w:r>
            <w:proofErr w:type="spellEnd"/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 Uji High School</w:t>
            </w:r>
          </w:p>
          <w:p w14:paraId="65CD6F80" w14:textId="7307C07C" w:rsidR="00DC14AD" w:rsidRPr="009A2733" w:rsidRDefault="00DC14AD" w:rsidP="00DC14AD">
            <w:pPr>
              <w:spacing w:line="0" w:lineRule="atLeast"/>
              <w:rPr>
                <w:rFonts w:ascii="Century" w:hAnsi="Century" w:cs="Times New Roman"/>
                <w:color w:val="000000"/>
              </w:rPr>
            </w:pPr>
            <w:r w:rsidRPr="00A66A42">
              <w:rPr>
                <w:rFonts w:ascii="ＭＳ 明朝" w:hAnsi="ＭＳ 明朝" w:cs="Times New Roman" w:hint="eastAsia"/>
                <w:color w:val="000000"/>
                <w:kern w:val="0"/>
              </w:rPr>
              <w:t>†</w:t>
            </w:r>
            <w:r w:rsidRPr="009A2733">
              <w:rPr>
                <w:rFonts w:ascii="Century" w:hAnsi="Century" w:cs="Times New Roman"/>
                <w:color w:val="000000"/>
              </w:rPr>
              <w:t>National Prize, Platinum Prize, Gold Prize</w:t>
            </w:r>
          </w:p>
          <w:p w14:paraId="153B63BC" w14:textId="6EDBAED7" w:rsidR="00DC14AD" w:rsidRPr="009A2733" w:rsidRDefault="00DC14AD" w:rsidP="00DC14AD">
            <w:pPr>
              <w:spacing w:line="0" w:lineRule="atLeast"/>
              <w:rPr>
                <w:rFonts w:ascii="Century" w:hAnsi="Century" w:cs="Times New Roman"/>
                <w:color w:val="FF0000"/>
              </w:rPr>
            </w:pPr>
            <w:r w:rsidRPr="009A2733">
              <w:rPr>
                <w:rFonts w:ascii="Century" w:hAnsi="Century" w:cs="Times New Roman" w:hint="eastAsia"/>
                <w:color w:val="000000"/>
              </w:rPr>
              <w:t>3</w:t>
            </w:r>
            <w:r w:rsidRPr="009A2733">
              <w:rPr>
                <w:rFonts w:ascii="Century" w:hAnsi="Century" w:cs="Times New Roman"/>
                <w:color w:val="000000"/>
              </w:rPr>
              <w:t>. Reflection Comments</w:t>
            </w:r>
            <w:r>
              <w:rPr>
                <w:rFonts w:ascii="Century" w:hAnsi="Century" w:cs="Times New Roman"/>
                <w:color w:val="000000" w:themeColor="text1"/>
              </w:rPr>
              <w:t>: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 </w:t>
            </w:r>
            <w:r w:rsidRPr="00BD7A88">
              <w:rPr>
                <w:rFonts w:ascii="Century" w:hAnsi="Century" w:cs="Times New Roman"/>
                <w:b/>
                <w:bCs/>
                <w:color w:val="000000"/>
              </w:rPr>
              <w:t xml:space="preserve">Dr. Toshiko Sakamoto, 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 xml:space="preserve">Professor of </w:t>
            </w:r>
            <w:proofErr w:type="spellStart"/>
            <w:r w:rsidRPr="00BD7A88">
              <w:rPr>
                <w:rFonts w:ascii="Century" w:hAnsi="Century" w:cs="Times New Roman"/>
                <w:b/>
                <w:bCs/>
                <w:color w:val="000000"/>
              </w:rPr>
              <w:t>Ritsumeikan</w:t>
            </w:r>
            <w:proofErr w:type="spellEnd"/>
            <w:r w:rsidRPr="00BD7A88">
              <w:rPr>
                <w:rFonts w:ascii="Century" w:hAnsi="Century" w:cs="Times New Roman"/>
                <w:b/>
                <w:bCs/>
                <w:color w:val="000000"/>
              </w:rPr>
              <w:t xml:space="preserve"> University</w:t>
            </w:r>
          </w:p>
          <w:p w14:paraId="1D83FB77" w14:textId="38512CAC" w:rsidR="00DC14AD" w:rsidRDefault="00DC14AD" w:rsidP="00DC14AD">
            <w:pPr>
              <w:spacing w:line="0" w:lineRule="atLeast"/>
              <w:rPr>
                <w:rFonts w:ascii="Century" w:hAnsi="Century" w:cs="Times New Roman"/>
                <w:color w:val="000000" w:themeColor="text1"/>
                <w:kern w:val="0"/>
                <w:u w:val="single"/>
              </w:rPr>
            </w:pPr>
            <w:r>
              <w:rPr>
                <w:rFonts w:ascii="Century" w:hAnsi="Century" w:cs="Times New Roman"/>
                <w:color w:val="000000"/>
              </w:rPr>
              <w:t>4</w:t>
            </w:r>
            <w:r w:rsidRPr="009A2733">
              <w:rPr>
                <w:rFonts w:ascii="Century" w:hAnsi="Century" w:cs="Times New Roman"/>
                <w:color w:val="000000"/>
              </w:rPr>
              <w:t>. Greeting &amp; Closing Address</w:t>
            </w:r>
            <w:r>
              <w:rPr>
                <w:rFonts w:ascii="Century" w:hAnsi="Century" w:cs="Times New Roman"/>
                <w:color w:val="000000" w:themeColor="text1"/>
              </w:rPr>
              <w:t>: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 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 xml:space="preserve">Assistant 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/>
                <w:kern w:val="0"/>
              </w:rPr>
              <w:t>Professor</w:t>
            </w:r>
            <w:r w:rsidR="00BD7A88"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 xml:space="preserve"> </w:t>
            </w:r>
            <w:r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 xml:space="preserve">Gary </w:t>
            </w:r>
            <w:proofErr w:type="spellStart"/>
            <w:r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>Kirkpatric</w:t>
            </w:r>
            <w:proofErr w:type="spellEnd"/>
            <w:r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 xml:space="preserve">. </w:t>
            </w:r>
            <w:proofErr w:type="spellStart"/>
            <w:r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>Nihonfukushi</w:t>
            </w:r>
            <w:proofErr w:type="spellEnd"/>
            <w:r w:rsidRPr="00BD7A88">
              <w:rPr>
                <w:rFonts w:ascii="Century" w:hAnsi="Century" w:cs="Times New Roman"/>
                <w:b/>
                <w:bCs/>
                <w:color w:val="000000" w:themeColor="text1"/>
                <w:kern w:val="0"/>
              </w:rPr>
              <w:t xml:space="preserve"> University</w:t>
            </w:r>
            <w:r w:rsidRPr="00BD7A88">
              <w:rPr>
                <w:rFonts w:ascii="Century" w:hAnsi="Century" w:cs="Times New Roman" w:hint="eastAsia"/>
                <w:b/>
                <w:bCs/>
                <w:color w:val="000000" w:themeColor="text1"/>
                <w:kern w:val="0"/>
              </w:rPr>
              <w:t xml:space="preserve"> </w:t>
            </w:r>
          </w:p>
          <w:p w14:paraId="0F58C867" w14:textId="3B1F8CC7" w:rsidR="00DC14AD" w:rsidRPr="00BD7A88" w:rsidRDefault="00DC14AD" w:rsidP="00DC14AD">
            <w:pPr>
              <w:spacing w:line="0" w:lineRule="atLeast"/>
              <w:rPr>
                <w:rFonts w:ascii="Century" w:hAnsi="Century" w:cs="Times New Roman"/>
                <w:color w:val="000000" w:themeColor="text1"/>
              </w:rPr>
            </w:pPr>
            <w:r>
              <w:rPr>
                <w:rFonts w:ascii="Century" w:hAnsi="Century" w:cs="Times New Roman"/>
                <w:color w:val="000000" w:themeColor="text1"/>
              </w:rPr>
              <w:t>5.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 Reflection Movie</w:t>
            </w:r>
            <w:r>
              <w:rPr>
                <w:rFonts w:ascii="Century" w:hAnsi="Century" w:cs="Times New Roman"/>
                <w:color w:val="000000" w:themeColor="text1"/>
              </w:rPr>
              <w:t>:</w:t>
            </w:r>
            <w:r w:rsidRPr="009A2733">
              <w:rPr>
                <w:rFonts w:ascii="Century" w:hAnsi="Century" w:cs="Times New Roman"/>
                <w:color w:val="000000" w:themeColor="text1"/>
              </w:rPr>
              <w:t xml:space="preserve"> </w:t>
            </w:r>
            <w:r w:rsidRPr="00BD7A88">
              <w:rPr>
                <w:rFonts w:ascii="Century" w:hAnsi="Century" w:cs="Times New Roman"/>
                <w:b/>
                <w:bCs/>
                <w:color w:val="000000" w:themeColor="text1"/>
              </w:rPr>
              <w:t>Chukyo Univ</w:t>
            </w:r>
            <w:r w:rsidR="00BD7A88">
              <w:rPr>
                <w:rFonts w:ascii="Century" w:hAnsi="Century" w:cs="Times New Roman"/>
                <w:b/>
                <w:bCs/>
                <w:color w:val="000000" w:themeColor="text1"/>
              </w:rPr>
              <w:t>ersity</w:t>
            </w:r>
          </w:p>
        </w:tc>
      </w:tr>
    </w:tbl>
    <w:p w14:paraId="3B3C4AE4" w14:textId="5F1B0B35" w:rsidR="00C031F8" w:rsidRDefault="00C031F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2B89CD04" w14:textId="608AE758" w:rsidR="00CA1D1C" w:rsidRDefault="00CA1D1C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4BDA1374" w14:textId="082925FB" w:rsidR="00CA1D1C" w:rsidRDefault="00CA1D1C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2DA2C3AF" w14:textId="48DB9AC8" w:rsidR="00CA1D1C" w:rsidRDefault="00CA1D1C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2BCDCBFD" w14:textId="111780E1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4DB7F4A8" w14:textId="25319E5C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7B94F447" w14:textId="1C6C453A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00A8783F" w14:textId="5A19C8E0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2A3C17DD" w14:textId="5E6C3A19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78FDAF7D" w14:textId="37424985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050B3794" w14:textId="640B3CA7" w:rsidR="001E2374" w:rsidRDefault="001E2374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1E22C024" w14:textId="3631E704" w:rsidR="003D3078" w:rsidRDefault="003D307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3378584D" w14:textId="2AE03F44" w:rsidR="003D3078" w:rsidRDefault="003D307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77E7DD81" w14:textId="15299AD9" w:rsidR="003D3078" w:rsidRDefault="003D307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78262968" w14:textId="6B0F6BEC" w:rsidR="003D3078" w:rsidRDefault="003D307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p w14:paraId="49AC215D" w14:textId="77777777" w:rsidR="003D3078" w:rsidRDefault="003D3078" w:rsidP="009A2733">
      <w:pPr>
        <w:widowControl/>
        <w:spacing w:line="0" w:lineRule="atLeast"/>
        <w:jc w:val="left"/>
        <w:rPr>
          <w:rFonts w:ascii="Century" w:eastAsia="DengXian" w:hAnsi="Century" w:cs="ＭＳ Ｐゴシック"/>
          <w:color w:val="000000"/>
          <w:kern w:val="0"/>
          <w:sz w:val="24"/>
          <w:szCs w:val="24"/>
          <w:lang w:eastAsia="zh-CN"/>
        </w:rPr>
      </w:pPr>
    </w:p>
    <w:sectPr w:rsidR="003D3078" w:rsidSect="003D3078">
      <w:pgSz w:w="11906" w:h="16838" w:code="9"/>
      <w:pgMar w:top="567" w:right="1134" w:bottom="567" w:left="1134" w:header="851" w:footer="992" w:gutter="0"/>
      <w:cols w:space="425"/>
      <w:docGrid w:type="linesAndChars" w:linePitch="291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09212" w14:textId="77777777" w:rsidR="00BD0BE7" w:rsidRDefault="00BD0BE7" w:rsidP="0070207B">
      <w:r>
        <w:separator/>
      </w:r>
    </w:p>
  </w:endnote>
  <w:endnote w:type="continuationSeparator" w:id="0">
    <w:p w14:paraId="7FB17EEF" w14:textId="77777777" w:rsidR="00BD0BE7" w:rsidRDefault="00BD0BE7" w:rsidP="00702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3F5A1" w14:textId="77777777" w:rsidR="00BD0BE7" w:rsidRDefault="00BD0BE7" w:rsidP="0070207B">
      <w:r>
        <w:separator/>
      </w:r>
    </w:p>
  </w:footnote>
  <w:footnote w:type="continuationSeparator" w:id="0">
    <w:p w14:paraId="032A39F7" w14:textId="77777777" w:rsidR="00BD0BE7" w:rsidRDefault="00BD0BE7" w:rsidP="00702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A75B2"/>
    <w:multiLevelType w:val="multilevel"/>
    <w:tmpl w:val="138E7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972426"/>
    <w:multiLevelType w:val="hybridMultilevel"/>
    <w:tmpl w:val="B49C69B0"/>
    <w:lvl w:ilvl="0" w:tplc="B64C24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F2D43CB"/>
    <w:multiLevelType w:val="hybridMultilevel"/>
    <w:tmpl w:val="1CC4DF26"/>
    <w:lvl w:ilvl="0" w:tplc="E3A276FE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863A31"/>
    <w:multiLevelType w:val="hybridMultilevel"/>
    <w:tmpl w:val="6CE86B5C"/>
    <w:lvl w:ilvl="0" w:tplc="221E61C6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7DE2E1A"/>
    <w:multiLevelType w:val="multilevel"/>
    <w:tmpl w:val="9A009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0C5BC0"/>
    <w:multiLevelType w:val="hybridMultilevel"/>
    <w:tmpl w:val="6556F520"/>
    <w:lvl w:ilvl="0" w:tplc="FAC06368">
      <w:numFmt w:val="bullet"/>
      <w:lvlText w:val="※"/>
      <w:lvlJc w:val="left"/>
      <w:pPr>
        <w:ind w:left="360" w:hanging="360"/>
      </w:pPr>
      <w:rPr>
        <w:rFonts w:ascii="游明朝" w:eastAsia="游明朝" w:hAnsi="游明朝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1CE5A55"/>
    <w:multiLevelType w:val="multilevel"/>
    <w:tmpl w:val="5B789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1206F"/>
    <w:multiLevelType w:val="multilevel"/>
    <w:tmpl w:val="0218A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BC32F7"/>
    <w:multiLevelType w:val="hybridMultilevel"/>
    <w:tmpl w:val="10A87BA0"/>
    <w:lvl w:ilvl="0" w:tplc="9F94846E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7913EEC"/>
    <w:multiLevelType w:val="hybridMultilevel"/>
    <w:tmpl w:val="85D85350"/>
    <w:lvl w:ilvl="0" w:tplc="9F8C5E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11F65BF"/>
    <w:multiLevelType w:val="multilevel"/>
    <w:tmpl w:val="343C4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B073A2"/>
    <w:multiLevelType w:val="hybridMultilevel"/>
    <w:tmpl w:val="73D2A54A"/>
    <w:lvl w:ilvl="0" w:tplc="29586D1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 w15:restartNumberingAfterBreak="0">
    <w:nsid w:val="576450F1"/>
    <w:multiLevelType w:val="multilevel"/>
    <w:tmpl w:val="FEB4E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4A384B"/>
    <w:multiLevelType w:val="hybridMultilevel"/>
    <w:tmpl w:val="815623B6"/>
    <w:lvl w:ilvl="0" w:tplc="6E983722">
      <w:numFmt w:val="bullet"/>
      <w:lvlText w:val="-"/>
      <w:lvlJc w:val="left"/>
      <w:pPr>
        <w:ind w:left="389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6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8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2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4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8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09" w:hanging="420"/>
      </w:pPr>
      <w:rPr>
        <w:rFonts w:ascii="Wingdings" w:hAnsi="Wingdings" w:hint="default"/>
      </w:rPr>
    </w:lvl>
  </w:abstractNum>
  <w:abstractNum w:abstractNumId="14" w15:restartNumberingAfterBreak="0">
    <w:nsid w:val="5FAC1B01"/>
    <w:multiLevelType w:val="multilevel"/>
    <w:tmpl w:val="5B7E4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8A502F"/>
    <w:multiLevelType w:val="hybridMultilevel"/>
    <w:tmpl w:val="563EF5C0"/>
    <w:lvl w:ilvl="0" w:tplc="CA9C39F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21A4EB4"/>
    <w:multiLevelType w:val="hybridMultilevel"/>
    <w:tmpl w:val="1D0E0C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7CB2BAA"/>
    <w:multiLevelType w:val="hybridMultilevel"/>
    <w:tmpl w:val="59F690F2"/>
    <w:lvl w:ilvl="0" w:tplc="0B7629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A5F0E50"/>
    <w:multiLevelType w:val="hybridMultilevel"/>
    <w:tmpl w:val="7736DF6C"/>
    <w:lvl w:ilvl="0" w:tplc="E3A276FE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9" w15:restartNumberingAfterBreak="0">
    <w:nsid w:val="6F270319"/>
    <w:multiLevelType w:val="multilevel"/>
    <w:tmpl w:val="59BAD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・"/>
      <w:lvlJc w:val="left"/>
      <w:pPr>
        <w:ind w:left="144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AC554C"/>
    <w:multiLevelType w:val="multilevel"/>
    <w:tmpl w:val="28440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152493"/>
    <w:multiLevelType w:val="hybridMultilevel"/>
    <w:tmpl w:val="B476B438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2" w15:restartNumberingAfterBreak="0">
    <w:nsid w:val="755A3F58"/>
    <w:multiLevelType w:val="hybridMultilevel"/>
    <w:tmpl w:val="D29C2F58"/>
    <w:lvl w:ilvl="0" w:tplc="5C2ECB6E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ＭＳ Ｐゴシック" w:hint="eastAsia"/>
      </w:rPr>
    </w:lvl>
    <w:lvl w:ilvl="1" w:tplc="9D7C3A78">
      <w:start w:val="1"/>
      <w:numFmt w:val="bullet"/>
      <w:lvlText w:val="※"/>
      <w:lvlJc w:val="left"/>
      <w:pPr>
        <w:ind w:left="780" w:hanging="360"/>
      </w:pPr>
      <w:rPr>
        <w:rFonts w:ascii="游明朝" w:eastAsia="游明朝" w:hAnsi="游明朝" w:cs="ＭＳ Ｐゴシック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991075C"/>
    <w:multiLevelType w:val="multilevel"/>
    <w:tmpl w:val="136A2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0D62E5"/>
    <w:multiLevelType w:val="multilevel"/>
    <w:tmpl w:val="84CC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0"/>
  </w:num>
  <w:num w:numId="5">
    <w:abstractNumId w:val="10"/>
  </w:num>
  <w:num w:numId="6">
    <w:abstractNumId w:val="7"/>
  </w:num>
  <w:num w:numId="7">
    <w:abstractNumId w:val="14"/>
  </w:num>
  <w:num w:numId="8">
    <w:abstractNumId w:val="24"/>
  </w:num>
  <w:num w:numId="9">
    <w:abstractNumId w:val="13"/>
  </w:num>
  <w:num w:numId="10">
    <w:abstractNumId w:val="19"/>
  </w:num>
  <w:num w:numId="11">
    <w:abstractNumId w:val="23"/>
  </w:num>
  <w:num w:numId="12">
    <w:abstractNumId w:val="12"/>
  </w:num>
  <w:num w:numId="13">
    <w:abstractNumId w:val="20"/>
  </w:num>
  <w:num w:numId="14">
    <w:abstractNumId w:val="6"/>
  </w:num>
  <w:num w:numId="15">
    <w:abstractNumId w:val="21"/>
  </w:num>
  <w:num w:numId="16">
    <w:abstractNumId w:val="18"/>
  </w:num>
  <w:num w:numId="17">
    <w:abstractNumId w:val="2"/>
  </w:num>
  <w:num w:numId="18">
    <w:abstractNumId w:val="22"/>
  </w:num>
  <w:num w:numId="19">
    <w:abstractNumId w:val="16"/>
  </w:num>
  <w:num w:numId="20">
    <w:abstractNumId w:val="3"/>
  </w:num>
  <w:num w:numId="21">
    <w:abstractNumId w:val="5"/>
  </w:num>
  <w:num w:numId="22">
    <w:abstractNumId w:val="15"/>
  </w:num>
  <w:num w:numId="23">
    <w:abstractNumId w:val="1"/>
  </w:num>
  <w:num w:numId="24">
    <w:abstractNumId w:val="17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40"/>
  <w:drawingGridHorizontalSpacing w:val="193"/>
  <w:drawingGridVerticalSpacing w:val="291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DYwsDAysDQ1NTNX0lEKTi0uzszPAykwqQUAkg4L/iwAAAA="/>
  </w:docVars>
  <w:rsids>
    <w:rsidRoot w:val="005058E5"/>
    <w:rsid w:val="00001992"/>
    <w:rsid w:val="00034A12"/>
    <w:rsid w:val="00037675"/>
    <w:rsid w:val="00040EE5"/>
    <w:rsid w:val="00042E30"/>
    <w:rsid w:val="00044017"/>
    <w:rsid w:val="00051DAC"/>
    <w:rsid w:val="00056A4F"/>
    <w:rsid w:val="0007176A"/>
    <w:rsid w:val="00071A3C"/>
    <w:rsid w:val="00085675"/>
    <w:rsid w:val="00091F04"/>
    <w:rsid w:val="000A019E"/>
    <w:rsid w:val="000A04EE"/>
    <w:rsid w:val="000A3CF6"/>
    <w:rsid w:val="000B4FE8"/>
    <w:rsid w:val="000D6FED"/>
    <w:rsid w:val="000E19BD"/>
    <w:rsid w:val="000E40A7"/>
    <w:rsid w:val="000F0C08"/>
    <w:rsid w:val="000F729E"/>
    <w:rsid w:val="001049B8"/>
    <w:rsid w:val="00104D92"/>
    <w:rsid w:val="001058E8"/>
    <w:rsid w:val="00120E5A"/>
    <w:rsid w:val="0012325B"/>
    <w:rsid w:val="00136EB5"/>
    <w:rsid w:val="001446B2"/>
    <w:rsid w:val="00145BCB"/>
    <w:rsid w:val="00150675"/>
    <w:rsid w:val="0015191B"/>
    <w:rsid w:val="001637DA"/>
    <w:rsid w:val="00164B62"/>
    <w:rsid w:val="00166D00"/>
    <w:rsid w:val="00173906"/>
    <w:rsid w:val="00174C8F"/>
    <w:rsid w:val="0017580E"/>
    <w:rsid w:val="001B2F28"/>
    <w:rsid w:val="001B777A"/>
    <w:rsid w:val="001C1A4E"/>
    <w:rsid w:val="001C5731"/>
    <w:rsid w:val="001C7588"/>
    <w:rsid w:val="001C7ED9"/>
    <w:rsid w:val="001D7F29"/>
    <w:rsid w:val="001E21B1"/>
    <w:rsid w:val="001E2374"/>
    <w:rsid w:val="001E25D9"/>
    <w:rsid w:val="001E3229"/>
    <w:rsid w:val="001E7B7D"/>
    <w:rsid w:val="001F1EBA"/>
    <w:rsid w:val="001F39D8"/>
    <w:rsid w:val="001F436D"/>
    <w:rsid w:val="002125D8"/>
    <w:rsid w:val="00223D42"/>
    <w:rsid w:val="002244FF"/>
    <w:rsid w:val="002276AC"/>
    <w:rsid w:val="0023055A"/>
    <w:rsid w:val="00234919"/>
    <w:rsid w:val="00244681"/>
    <w:rsid w:val="0025238B"/>
    <w:rsid w:val="00264218"/>
    <w:rsid w:val="002777CA"/>
    <w:rsid w:val="00296BFD"/>
    <w:rsid w:val="002B56E6"/>
    <w:rsid w:val="002C7502"/>
    <w:rsid w:val="002D030D"/>
    <w:rsid w:val="002E140C"/>
    <w:rsid w:val="002E473D"/>
    <w:rsid w:val="002E59BC"/>
    <w:rsid w:val="002F1769"/>
    <w:rsid w:val="00301417"/>
    <w:rsid w:val="00301C0A"/>
    <w:rsid w:val="0030785D"/>
    <w:rsid w:val="00311558"/>
    <w:rsid w:val="0031224C"/>
    <w:rsid w:val="003138E9"/>
    <w:rsid w:val="00313960"/>
    <w:rsid w:val="00321B4E"/>
    <w:rsid w:val="00335BF5"/>
    <w:rsid w:val="00337150"/>
    <w:rsid w:val="0034561F"/>
    <w:rsid w:val="00345C41"/>
    <w:rsid w:val="00363D3C"/>
    <w:rsid w:val="0037540B"/>
    <w:rsid w:val="00377F5F"/>
    <w:rsid w:val="0038167E"/>
    <w:rsid w:val="003822ED"/>
    <w:rsid w:val="00384B31"/>
    <w:rsid w:val="00397C45"/>
    <w:rsid w:val="003A1316"/>
    <w:rsid w:val="003A3ACA"/>
    <w:rsid w:val="003A7B7A"/>
    <w:rsid w:val="003B387F"/>
    <w:rsid w:val="003C1556"/>
    <w:rsid w:val="003C71FB"/>
    <w:rsid w:val="003D3078"/>
    <w:rsid w:val="003D4FC9"/>
    <w:rsid w:val="003D6E70"/>
    <w:rsid w:val="003E08D2"/>
    <w:rsid w:val="003E7329"/>
    <w:rsid w:val="003F65F3"/>
    <w:rsid w:val="004362FA"/>
    <w:rsid w:val="00441D3A"/>
    <w:rsid w:val="00451932"/>
    <w:rsid w:val="00454405"/>
    <w:rsid w:val="00461E0F"/>
    <w:rsid w:val="004708A8"/>
    <w:rsid w:val="0047664F"/>
    <w:rsid w:val="004928F6"/>
    <w:rsid w:val="004B20EC"/>
    <w:rsid w:val="004B660E"/>
    <w:rsid w:val="004D035C"/>
    <w:rsid w:val="004D1427"/>
    <w:rsid w:val="004D42B9"/>
    <w:rsid w:val="004E0757"/>
    <w:rsid w:val="004E0FBC"/>
    <w:rsid w:val="004E258C"/>
    <w:rsid w:val="004E3437"/>
    <w:rsid w:val="00503B38"/>
    <w:rsid w:val="005058E5"/>
    <w:rsid w:val="005061C9"/>
    <w:rsid w:val="0050691D"/>
    <w:rsid w:val="00506DD0"/>
    <w:rsid w:val="005116F8"/>
    <w:rsid w:val="005152A1"/>
    <w:rsid w:val="005176C8"/>
    <w:rsid w:val="00520D28"/>
    <w:rsid w:val="0052491E"/>
    <w:rsid w:val="00524A5F"/>
    <w:rsid w:val="00533953"/>
    <w:rsid w:val="00545793"/>
    <w:rsid w:val="00545C03"/>
    <w:rsid w:val="005561B5"/>
    <w:rsid w:val="00566F98"/>
    <w:rsid w:val="00572B2C"/>
    <w:rsid w:val="00576283"/>
    <w:rsid w:val="005804CF"/>
    <w:rsid w:val="00585C2C"/>
    <w:rsid w:val="0059405F"/>
    <w:rsid w:val="0059476D"/>
    <w:rsid w:val="00596459"/>
    <w:rsid w:val="005A12C2"/>
    <w:rsid w:val="005B3BD2"/>
    <w:rsid w:val="005C295A"/>
    <w:rsid w:val="005C6E47"/>
    <w:rsid w:val="005D56F7"/>
    <w:rsid w:val="005E2C29"/>
    <w:rsid w:val="005F2403"/>
    <w:rsid w:val="005F360B"/>
    <w:rsid w:val="005F65BD"/>
    <w:rsid w:val="0060414C"/>
    <w:rsid w:val="00604FA5"/>
    <w:rsid w:val="006053FB"/>
    <w:rsid w:val="006055D4"/>
    <w:rsid w:val="00606D41"/>
    <w:rsid w:val="00615D2D"/>
    <w:rsid w:val="00621F0C"/>
    <w:rsid w:val="00621FF3"/>
    <w:rsid w:val="0063010D"/>
    <w:rsid w:val="00630AD4"/>
    <w:rsid w:val="006566DB"/>
    <w:rsid w:val="00657F96"/>
    <w:rsid w:val="00661FCA"/>
    <w:rsid w:val="00665D8C"/>
    <w:rsid w:val="006670E1"/>
    <w:rsid w:val="00672AC5"/>
    <w:rsid w:val="0068410A"/>
    <w:rsid w:val="0068794B"/>
    <w:rsid w:val="0069195B"/>
    <w:rsid w:val="006A572D"/>
    <w:rsid w:val="006B5630"/>
    <w:rsid w:val="006C42C6"/>
    <w:rsid w:val="006C7ED7"/>
    <w:rsid w:val="006E3319"/>
    <w:rsid w:val="006E43E9"/>
    <w:rsid w:val="006F0708"/>
    <w:rsid w:val="006F1D12"/>
    <w:rsid w:val="0070207B"/>
    <w:rsid w:val="00705D16"/>
    <w:rsid w:val="00706080"/>
    <w:rsid w:val="00715732"/>
    <w:rsid w:val="00720842"/>
    <w:rsid w:val="007233E3"/>
    <w:rsid w:val="00725D16"/>
    <w:rsid w:val="00735418"/>
    <w:rsid w:val="00736383"/>
    <w:rsid w:val="00737420"/>
    <w:rsid w:val="00744ABD"/>
    <w:rsid w:val="00753DBC"/>
    <w:rsid w:val="00754C7C"/>
    <w:rsid w:val="00784AA7"/>
    <w:rsid w:val="0078793E"/>
    <w:rsid w:val="007902F5"/>
    <w:rsid w:val="007929F1"/>
    <w:rsid w:val="007A7663"/>
    <w:rsid w:val="007C5DCA"/>
    <w:rsid w:val="007C7A48"/>
    <w:rsid w:val="007D7EB0"/>
    <w:rsid w:val="007F1B8C"/>
    <w:rsid w:val="007F4180"/>
    <w:rsid w:val="007F52A0"/>
    <w:rsid w:val="00801047"/>
    <w:rsid w:val="0080242A"/>
    <w:rsid w:val="008027CE"/>
    <w:rsid w:val="00813722"/>
    <w:rsid w:val="008143F3"/>
    <w:rsid w:val="00832124"/>
    <w:rsid w:val="00841D43"/>
    <w:rsid w:val="00843ACB"/>
    <w:rsid w:val="00843C61"/>
    <w:rsid w:val="0084733C"/>
    <w:rsid w:val="00853794"/>
    <w:rsid w:val="00853B51"/>
    <w:rsid w:val="00861309"/>
    <w:rsid w:val="00870945"/>
    <w:rsid w:val="00871D22"/>
    <w:rsid w:val="00875056"/>
    <w:rsid w:val="00875851"/>
    <w:rsid w:val="008820DB"/>
    <w:rsid w:val="00886797"/>
    <w:rsid w:val="0089268E"/>
    <w:rsid w:val="008963E6"/>
    <w:rsid w:val="0089798A"/>
    <w:rsid w:val="008A1800"/>
    <w:rsid w:val="008A67F1"/>
    <w:rsid w:val="008C2192"/>
    <w:rsid w:val="008C39BA"/>
    <w:rsid w:val="008E1474"/>
    <w:rsid w:val="008E302E"/>
    <w:rsid w:val="008F30C6"/>
    <w:rsid w:val="008F3B03"/>
    <w:rsid w:val="008F4984"/>
    <w:rsid w:val="009007FF"/>
    <w:rsid w:val="00902EEC"/>
    <w:rsid w:val="0091677A"/>
    <w:rsid w:val="00917C50"/>
    <w:rsid w:val="009269B7"/>
    <w:rsid w:val="009325FD"/>
    <w:rsid w:val="009342ED"/>
    <w:rsid w:val="00946F32"/>
    <w:rsid w:val="00965DA1"/>
    <w:rsid w:val="00970A90"/>
    <w:rsid w:val="009875E3"/>
    <w:rsid w:val="0099386D"/>
    <w:rsid w:val="009A081F"/>
    <w:rsid w:val="009A093C"/>
    <w:rsid w:val="009A2733"/>
    <w:rsid w:val="009B398E"/>
    <w:rsid w:val="009B5226"/>
    <w:rsid w:val="009B569B"/>
    <w:rsid w:val="009C2353"/>
    <w:rsid w:val="009C5D22"/>
    <w:rsid w:val="009C5E94"/>
    <w:rsid w:val="009D1686"/>
    <w:rsid w:val="009D200C"/>
    <w:rsid w:val="009D5F8A"/>
    <w:rsid w:val="009E13F3"/>
    <w:rsid w:val="009F3AB7"/>
    <w:rsid w:val="009F43B2"/>
    <w:rsid w:val="009F48C2"/>
    <w:rsid w:val="00A03EA4"/>
    <w:rsid w:val="00A46737"/>
    <w:rsid w:val="00A46ADB"/>
    <w:rsid w:val="00A51318"/>
    <w:rsid w:val="00A6133D"/>
    <w:rsid w:val="00A62F8F"/>
    <w:rsid w:val="00A66A42"/>
    <w:rsid w:val="00A77A2E"/>
    <w:rsid w:val="00A93EFC"/>
    <w:rsid w:val="00A95FB9"/>
    <w:rsid w:val="00A97E59"/>
    <w:rsid w:val="00AC0918"/>
    <w:rsid w:val="00AE1B59"/>
    <w:rsid w:val="00AE4F54"/>
    <w:rsid w:val="00AE6468"/>
    <w:rsid w:val="00AE7510"/>
    <w:rsid w:val="00B067CC"/>
    <w:rsid w:val="00B10C96"/>
    <w:rsid w:val="00B12448"/>
    <w:rsid w:val="00B12AF2"/>
    <w:rsid w:val="00B2762B"/>
    <w:rsid w:val="00B34F17"/>
    <w:rsid w:val="00B408AE"/>
    <w:rsid w:val="00B41235"/>
    <w:rsid w:val="00B4661B"/>
    <w:rsid w:val="00B56BD0"/>
    <w:rsid w:val="00B61E67"/>
    <w:rsid w:val="00B62EED"/>
    <w:rsid w:val="00B72945"/>
    <w:rsid w:val="00B74601"/>
    <w:rsid w:val="00B909DE"/>
    <w:rsid w:val="00BA5AA0"/>
    <w:rsid w:val="00BA6914"/>
    <w:rsid w:val="00BB20A9"/>
    <w:rsid w:val="00BB41E7"/>
    <w:rsid w:val="00BD068A"/>
    <w:rsid w:val="00BD0BE7"/>
    <w:rsid w:val="00BD2082"/>
    <w:rsid w:val="00BD344A"/>
    <w:rsid w:val="00BD7A88"/>
    <w:rsid w:val="00BE06F8"/>
    <w:rsid w:val="00BE2A1D"/>
    <w:rsid w:val="00C031F8"/>
    <w:rsid w:val="00C067CE"/>
    <w:rsid w:val="00C07610"/>
    <w:rsid w:val="00C160B8"/>
    <w:rsid w:val="00C17461"/>
    <w:rsid w:val="00C22844"/>
    <w:rsid w:val="00C23FD8"/>
    <w:rsid w:val="00C26C3E"/>
    <w:rsid w:val="00C32911"/>
    <w:rsid w:val="00C34644"/>
    <w:rsid w:val="00C37E21"/>
    <w:rsid w:val="00C4246B"/>
    <w:rsid w:val="00C4470B"/>
    <w:rsid w:val="00C51B2F"/>
    <w:rsid w:val="00C5368C"/>
    <w:rsid w:val="00C553A9"/>
    <w:rsid w:val="00C577D9"/>
    <w:rsid w:val="00C61877"/>
    <w:rsid w:val="00C61ED7"/>
    <w:rsid w:val="00C61F11"/>
    <w:rsid w:val="00C84EDE"/>
    <w:rsid w:val="00CA1D1C"/>
    <w:rsid w:val="00CB659D"/>
    <w:rsid w:val="00CB79E7"/>
    <w:rsid w:val="00CD3C88"/>
    <w:rsid w:val="00D0242E"/>
    <w:rsid w:val="00D064CA"/>
    <w:rsid w:val="00D13D77"/>
    <w:rsid w:val="00D16077"/>
    <w:rsid w:val="00D5326E"/>
    <w:rsid w:val="00D67593"/>
    <w:rsid w:val="00D67E8E"/>
    <w:rsid w:val="00D722A1"/>
    <w:rsid w:val="00D74732"/>
    <w:rsid w:val="00D77DE4"/>
    <w:rsid w:val="00D86D4A"/>
    <w:rsid w:val="00D95224"/>
    <w:rsid w:val="00D96FCA"/>
    <w:rsid w:val="00D97B18"/>
    <w:rsid w:val="00DA7C9A"/>
    <w:rsid w:val="00DB2566"/>
    <w:rsid w:val="00DB2ACA"/>
    <w:rsid w:val="00DB58A0"/>
    <w:rsid w:val="00DB6713"/>
    <w:rsid w:val="00DC14AD"/>
    <w:rsid w:val="00DC3D3B"/>
    <w:rsid w:val="00DC3E07"/>
    <w:rsid w:val="00DC76A0"/>
    <w:rsid w:val="00DE5426"/>
    <w:rsid w:val="00DF2C36"/>
    <w:rsid w:val="00DF2EBB"/>
    <w:rsid w:val="00DF3CF4"/>
    <w:rsid w:val="00DF4FD0"/>
    <w:rsid w:val="00DF76C2"/>
    <w:rsid w:val="00E0025F"/>
    <w:rsid w:val="00E036AA"/>
    <w:rsid w:val="00E1508C"/>
    <w:rsid w:val="00E20969"/>
    <w:rsid w:val="00E212F2"/>
    <w:rsid w:val="00E2625B"/>
    <w:rsid w:val="00E418D2"/>
    <w:rsid w:val="00E44F3D"/>
    <w:rsid w:val="00E536D7"/>
    <w:rsid w:val="00E53C05"/>
    <w:rsid w:val="00E56B72"/>
    <w:rsid w:val="00E56D25"/>
    <w:rsid w:val="00E639EE"/>
    <w:rsid w:val="00E66FBB"/>
    <w:rsid w:val="00E6706F"/>
    <w:rsid w:val="00EA31F7"/>
    <w:rsid w:val="00EA6606"/>
    <w:rsid w:val="00EA6DBF"/>
    <w:rsid w:val="00EC6333"/>
    <w:rsid w:val="00ED1650"/>
    <w:rsid w:val="00EF3E6B"/>
    <w:rsid w:val="00F1072D"/>
    <w:rsid w:val="00F12672"/>
    <w:rsid w:val="00F20560"/>
    <w:rsid w:val="00F2134A"/>
    <w:rsid w:val="00F346D7"/>
    <w:rsid w:val="00F36839"/>
    <w:rsid w:val="00F37E9E"/>
    <w:rsid w:val="00F410DC"/>
    <w:rsid w:val="00F419CE"/>
    <w:rsid w:val="00F44482"/>
    <w:rsid w:val="00F5434A"/>
    <w:rsid w:val="00F56C91"/>
    <w:rsid w:val="00F63AA7"/>
    <w:rsid w:val="00F64594"/>
    <w:rsid w:val="00F64949"/>
    <w:rsid w:val="00F73397"/>
    <w:rsid w:val="00F76845"/>
    <w:rsid w:val="00F8337B"/>
    <w:rsid w:val="00FA6A61"/>
    <w:rsid w:val="00FC1AC9"/>
    <w:rsid w:val="00FD1664"/>
    <w:rsid w:val="00FD390B"/>
    <w:rsid w:val="00FE4AE1"/>
    <w:rsid w:val="00FE4B27"/>
    <w:rsid w:val="00FE4DE8"/>
    <w:rsid w:val="00FE5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13E9549"/>
  <w15:docId w15:val="{DA062C05-5925-43C0-BA62-5B767BEC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9BD"/>
    <w:pPr>
      <w:widowControl w:val="0"/>
      <w:jc w:val="both"/>
    </w:pPr>
    <w:rPr>
      <w:rFonts w:ascii="Times New Roman" w:eastAsia="ＭＳ 明朝" w:hAnsi="Times New Roman"/>
    </w:rPr>
  </w:style>
  <w:style w:type="paragraph" w:styleId="1">
    <w:name w:val="heading 1"/>
    <w:basedOn w:val="a"/>
    <w:next w:val="a"/>
    <w:link w:val="10"/>
    <w:uiPriority w:val="9"/>
    <w:qFormat/>
    <w:rsid w:val="0078793E"/>
    <w:pPr>
      <w:keepNext/>
      <w:outlineLvl w:val="0"/>
    </w:pPr>
    <w:rPr>
      <w:rFonts w:asciiTheme="majorHAnsi" w:hAnsiTheme="majorHAnsi" w:cstheme="majorBidi"/>
      <w:b/>
      <w:sz w:val="32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78793E"/>
    <w:pPr>
      <w:keepNext/>
      <w:outlineLvl w:val="1"/>
    </w:pPr>
    <w:rPr>
      <w:rFonts w:asciiTheme="majorHAnsi" w:hAnsiTheme="majorHAnsi" w:cstheme="majorBidi"/>
      <w:b/>
      <w:sz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8793E"/>
    <w:pPr>
      <w:keepNext/>
      <w:ind w:leftChars="400" w:left="400"/>
      <w:outlineLvl w:val="2"/>
    </w:pPr>
    <w:rPr>
      <w:rFonts w:asciiTheme="majorHAnsi" w:hAnsiTheme="majorHAnsi" w:cstheme="majorBidi"/>
      <w:b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8793E"/>
    <w:pPr>
      <w:keepNext/>
      <w:ind w:leftChars="400" w:left="400"/>
      <w:outlineLvl w:val="3"/>
    </w:pPr>
    <w:rPr>
      <w:rFonts w:eastAsia="ＭＳ Ｐゴシック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78793E"/>
    <w:rPr>
      <w:rFonts w:asciiTheme="majorHAnsi" w:eastAsia="ＭＳ 明朝" w:hAnsiTheme="majorHAnsi" w:cstheme="majorBidi"/>
      <w:b/>
      <w:sz w:val="32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78793E"/>
    <w:rPr>
      <w:rFonts w:ascii="ＭＳ 明朝" w:eastAsia="ＭＳ Ｐゴシック" w:hAnsi="ＭＳ 明朝"/>
      <w:b/>
      <w:bCs/>
    </w:rPr>
  </w:style>
  <w:style w:type="character" w:customStyle="1" w:styleId="20">
    <w:name w:val="見出し 2 (文字)"/>
    <w:basedOn w:val="a0"/>
    <w:link w:val="2"/>
    <w:uiPriority w:val="9"/>
    <w:rsid w:val="0078793E"/>
    <w:rPr>
      <w:rFonts w:asciiTheme="majorHAnsi" w:eastAsia="ＭＳ 明朝" w:hAnsiTheme="majorHAnsi" w:cstheme="majorBidi"/>
      <w:b/>
      <w:sz w:val="24"/>
    </w:rPr>
  </w:style>
  <w:style w:type="character" w:customStyle="1" w:styleId="30">
    <w:name w:val="見出し 3 (文字)"/>
    <w:basedOn w:val="a0"/>
    <w:link w:val="3"/>
    <w:uiPriority w:val="9"/>
    <w:semiHidden/>
    <w:rsid w:val="0078793E"/>
    <w:rPr>
      <w:rFonts w:asciiTheme="majorHAnsi" w:eastAsia="ＭＳ 明朝" w:hAnsiTheme="majorHAnsi" w:cstheme="majorBidi"/>
      <w:b/>
    </w:rPr>
  </w:style>
  <w:style w:type="paragraph" w:styleId="Web">
    <w:name w:val="Normal (Web)"/>
    <w:basedOn w:val="a"/>
    <w:uiPriority w:val="99"/>
    <w:unhideWhenUsed/>
    <w:rsid w:val="005058E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397C4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70207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0207B"/>
    <w:rPr>
      <w:rFonts w:ascii="ＭＳ 明朝" w:eastAsia="ＭＳ 明朝" w:hAnsi="ＭＳ 明朝"/>
    </w:rPr>
  </w:style>
  <w:style w:type="paragraph" w:styleId="a6">
    <w:name w:val="footer"/>
    <w:basedOn w:val="a"/>
    <w:link w:val="a7"/>
    <w:uiPriority w:val="99"/>
    <w:unhideWhenUsed/>
    <w:rsid w:val="0070207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0207B"/>
    <w:rPr>
      <w:rFonts w:ascii="ＭＳ 明朝" w:eastAsia="ＭＳ 明朝" w:hAnsi="ＭＳ 明朝"/>
    </w:rPr>
  </w:style>
  <w:style w:type="table" w:styleId="a8">
    <w:name w:val="Table Grid"/>
    <w:basedOn w:val="a1"/>
    <w:uiPriority w:val="39"/>
    <w:rsid w:val="002E14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Date"/>
    <w:basedOn w:val="a"/>
    <w:next w:val="a"/>
    <w:link w:val="aa"/>
    <w:uiPriority w:val="99"/>
    <w:semiHidden/>
    <w:unhideWhenUsed/>
    <w:rsid w:val="001C5731"/>
  </w:style>
  <w:style w:type="character" w:customStyle="1" w:styleId="aa">
    <w:name w:val="日付 (文字)"/>
    <w:basedOn w:val="a0"/>
    <w:link w:val="a9"/>
    <w:uiPriority w:val="99"/>
    <w:semiHidden/>
    <w:rsid w:val="001C5731"/>
    <w:rPr>
      <w:rFonts w:ascii="ＭＳ 明朝" w:eastAsia="ＭＳ 明朝" w:hAnsi="ＭＳ 明朝"/>
    </w:rPr>
  </w:style>
  <w:style w:type="character" w:customStyle="1" w:styleId="apple-tab-span">
    <w:name w:val="apple-tab-span"/>
    <w:basedOn w:val="a0"/>
    <w:rsid w:val="00071A3C"/>
  </w:style>
  <w:style w:type="character" w:styleId="ab">
    <w:name w:val="Hyperlink"/>
    <w:basedOn w:val="a0"/>
    <w:uiPriority w:val="99"/>
    <w:unhideWhenUsed/>
    <w:rsid w:val="00071A3C"/>
    <w:rPr>
      <w:color w:val="0563C1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5C6E47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6E33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6E3319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FD1664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FD1664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FD1664"/>
    <w:rPr>
      <w:rFonts w:ascii="ＭＳ 明朝" w:eastAsia="ＭＳ 明朝" w:hAnsi="ＭＳ 明朝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FD1664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FD1664"/>
    <w:rPr>
      <w:rFonts w:ascii="ＭＳ 明朝" w:eastAsia="ＭＳ 明朝" w:hAnsi="ＭＳ 明朝"/>
      <w:b/>
      <w:bCs/>
    </w:rPr>
  </w:style>
  <w:style w:type="character" w:styleId="af4">
    <w:name w:val="Unresolved Mention"/>
    <w:basedOn w:val="a0"/>
    <w:uiPriority w:val="99"/>
    <w:semiHidden/>
    <w:unhideWhenUsed/>
    <w:rsid w:val="00E56D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91820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8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32561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23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3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0696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7457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wd.jp/wym/room/" TargetMode="External"/><Relationship Id="rId13" Type="http://schemas.openxmlformats.org/officeDocument/2006/relationships/hyperlink" Target="https://youtu.be/GhHUqSawppE" TargetMode="External"/><Relationship Id="rId18" Type="http://schemas.openxmlformats.org/officeDocument/2006/relationships/hyperlink" Target="http://iwd.jp/wym/ro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outu.be/mGmvWVl2ZeI" TargetMode="External"/><Relationship Id="rId17" Type="http://schemas.openxmlformats.org/officeDocument/2006/relationships/hyperlink" Target="http://iwd.jp/wym/ro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iwd.jp/wym/ro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QNI-qgV2od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wd.jp/wym/room/" TargetMode="External"/><Relationship Id="rId10" Type="http://schemas.openxmlformats.org/officeDocument/2006/relationships/hyperlink" Target="http://iwd.jp/wym/ro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iwd.jp/wym/room/" TargetMode="External"/><Relationship Id="rId14" Type="http://schemas.openxmlformats.org/officeDocument/2006/relationships/hyperlink" Target="https://youtu.be/cE1fdRlXLSM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7F41E-8B33-4682-A8C7-4AEC6745F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63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koto kageto</dc:creator>
  <cp:lastModifiedBy>kageto makoto</cp:lastModifiedBy>
  <cp:revision>2</cp:revision>
  <cp:lastPrinted>2020-09-15T03:21:00Z</cp:lastPrinted>
  <dcterms:created xsi:type="dcterms:W3CDTF">2020-09-23T06:47:00Z</dcterms:created>
  <dcterms:modified xsi:type="dcterms:W3CDTF">2020-09-23T06:47:00Z</dcterms:modified>
</cp:coreProperties>
</file>